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9/2563</w:t>
      </w:r>
    </w:p>
    <w:p>
      <w:pPr>
        <w:pStyle w:val="Date"/>
      </w:pPr>
      <w:r>
        <w:t xml:space="preserve">วันพฤหัสบดีที่</w:t>
      </w:r>
      <w:r>
        <w:t xml:space="preserve"> </w:t>
      </w:r>
      <w:r>
        <w:t xml:space="preserve">26</w:t>
      </w:r>
      <w:r>
        <w:t xml:space="preserve"> </w:t>
      </w:r>
      <w:r>
        <w:t xml:space="preserve">พฤษจิกายน</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ฤพรน่ะค่ะ เครื่องมือแพทย์ Class C ใช่ไหมคะ คือประเด็นมันอยู่ที่ว่าตอนนี้ สภาพัฒน์ขึ้นมา ฉะนั้นการวิจัยอะไรก็ตาม ก็จะต้องไปเข้าในกระบวนการที่เรายกร่างกฎหมายประกาศฉบับนี้ขึ้นมาเพื่อให้ล้อไปตาม IRB คือ มันจะเป็นเกณฑ์ไปตาม ISO 13485 ตรงนี้ก็เดี๋ยวจะดูเป็นกรณีพิเศษค่ะ น้องที่รับผิดชอบโดยตรง ไม่คือน้องเขาพักร้อนไปเที่ยวค่ะ เดี๋ยวกลับมาอาทิตย์หน้าให้ทางทีมวิจัย นักวิจัยไปประสานได้เลยนะคะ ก็เรียบร้อยค่ะ</w:t>
      </w:r>
    </w:p>
    <w:p>
      <w:pPr>
        <w:pStyle w:val="BodyText"/>
      </w:pPr>
      <w:r>
        <w:t xml:space="preserve">(ผู้เข้าร่วมประชุมหญิง) นอกรอบไปเรียบร้อยแล้วค่ะ</w:t>
      </w:r>
    </w:p>
    <w:p>
      <w:pPr>
        <w:pStyle w:val="BodyText"/>
      </w:pPr>
      <w:r>
        <w:t xml:space="preserve">(อาจารย์วันทนีย์) ถ้าอย่างนั้น เพราะว่าต้องรื้อของใครบ้างน่ะค่ะ</w:t>
      </w:r>
    </w:p>
    <w:p>
      <w:pPr>
        <w:pStyle w:val="BodyText"/>
      </w:pPr>
      <w:r>
        <w:t xml:space="preserve">(ผู้เข้</w:t>
      </w:r>
    </w:p>
    <w:p>
      <w:pPr>
        <w:pStyle w:val="BodyText"/>
      </w:pPr>
      <w:r>
        <w:t xml:space="preserve">(ผู้เข้าร่วมประชุมหญิง) คือ เท่าที่ทราบจะไปอยู่ที่ PMUC แต่ไม่ค่อยรู้จักน่ะนะคะ ต้องขอทุน แต่ว่าที่ผ่านการพิจารณา ก็งงเหมือนกัน เพราะอยู่กระทรวง อว.</w:t>
      </w:r>
    </w:p>
    <w:p>
      <w:pPr>
        <w:pStyle w:val="BodyText"/>
      </w:pPr>
      <w:r>
        <w:t xml:space="preserve">(อาจารย์วันทนีย์) ตัวที่อยู่ทาง อว. แต่การที่ขอ อย. น่ะค่ะ มันจะต้องผ่านกระบวนการแบบนั้นไหมคะ // ค่ะ เปล่าไม่ใช่ คือที่เราอนุญาตไปใช่ไหมคะ</w:t>
      </w:r>
    </w:p>
    <w:p>
      <w:pPr>
        <w:pStyle w:val="BodyText"/>
      </w:pPr>
      <w:r>
        <w:t xml:space="preserve">(อาจารย์วันทนีย์) ค่ะ</w:t>
      </w:r>
    </w:p>
    <w:p>
      <w:pPr>
        <w:pStyle w:val="BodyText"/>
      </w:pPr>
      <w:r>
        <w:t xml:space="preserve">(ผู้เข้าร่วมประชุมหญิง) ตอนนั้นเรายังไม่ได้ยกร่างระดับนี้ ซึ่งเข้าใจว่า… ก็รู้สึกว่าทีมที่คอมเมนต์มาที่ไปเห็นของ ดร.กฤษณ์ไกพ์ส่งมา อาจารย์จะอยู่ในทีม ไม่ทราบว่าอาจารย์NPCT หรือเปล่าคะ มันจะมีหลาย Panel มันจะเกี่ยวกับ IDE คือ การวิจัยทางคลินิกน่ะค่ะ ให้เป็นไปตามสากลน่ะค่ะ ตาม ISO ก็เลยกลายเป็นที่มาว่า ก็คงจะมาเข้าช่วงจังหวะเวลาที่กระทรวง อว. แต่ว่าก็อย่างที่บอกว่าตอนนี้ร่างประกาศก็เตรียมเข้าประชุมกับคณะอนุกรรมการอะไรแล้วค่ะ ตัว ISO1455 นี่ จะมีเจ้าหน้าที่ที่ชอบใช้อีกท่านหนึ่งก็เลยคิดว่าต้องมาดูในส่วนอื่น ๆ เราต้องดูว่าไอ้ตัววิจัยอื่น ๆ ที่ทำอยู่ อันไหนที่เป็นความเสี่ยงสูง มันกฎเกณฑ์ ให้ ไม่ทราบว่าแชร์มาให้กับบอสหรือยัง เดี๋ยวแชร์ให้กับบอสอีกทีแล้วกัน</w:t>
      </w:r>
    </w:p>
    <w:p>
      <w:pPr>
        <w:pStyle w:val="BodyText"/>
      </w:pPr>
      <w:r>
        <w:t xml:space="preserve">(อาจารย์วันทนีย์) ก็เดี๋ยวฝากทางคุณกรพัฒฯให้ทราบ และดูว่าคณะของเราน่ะ งานไหนที่ต้องมาปรับนะคะ เพราะว่าจะต้องขอขึ้นทะเบียนที่อย. หมด ค่ะ</w:t>
      </w:r>
    </w:p>
    <w:p>
      <w:pPr>
        <w:pStyle w:val="BodyText"/>
      </w:pPr>
      <w:r>
        <w:t xml:space="preserve">(ผู้เข้าร่วมประชุมหญิง) ทีนี้ตัวที่อยู่ในการพัฒนาก็อย่างไรอาจจะเอา List มาให้เขาช่วย Screen ดู เขาช่วยสกรีนให้นิดหนึ่งนะคะ เพราะว่าจะต้องไปเข้าตามร่างนั้นอยู่ดี มันมี มันมี Class 4 แล้วก็จำ Requirement ไม่ได้ค่ะ ยกร่างขึ้นมา ก็รับผิดชอบไปอีกคนหนึ่งค่ะ แต่เดี๋ยวให้บอสเขาเป็นแบออแกไนซ์ให้ดีกว่า หลังบ้าน แล้วไปช่วยอำนวยความมสะดวกแล้วกันนะ เขาก็เกรงใจว่ามันเป็นจริง ๆ ก็ถือโอกาสเอามาเข้า Sandbox แต่จริง ๆ อาจจะมีเรื่องค่าใช้จ่ายอะไรอย่างนี้ ก็ต้องมาดู เพียงแต่ว่าตอนนี้ อย. คือเขาก็ เพียงแต่อาจารย์ต้องเข้าไปตามระบบของการทำร่างระเบียบการวิจัยค่ะ</w:t>
      </w:r>
    </w:p>
    <w:p>
      <w:pPr>
        <w:pStyle w:val="BodyText"/>
      </w:pPr>
      <w:r>
        <w:t xml:space="preserve">(อาจารย์วันทนีย์) ค่ะ ๆ</w:t>
      </w:r>
    </w:p>
    <w:p>
      <w:pPr>
        <w:pStyle w:val="BodyText"/>
      </w:pPr>
      <w:r>
        <w:t xml:space="preserve">(ผู้เข้าร่วมประชุมหญิง) ขอบคุณค่ะ</w:t>
      </w:r>
    </w:p>
    <w:p>
      <w:pPr>
        <w:pStyle w:val="BodyText"/>
      </w:pPr>
      <w:r>
        <w:t xml:space="preserve">(อาจารย์วันทนีย์) ค่ะ ก็เห็นว่ามีประเด็นเรื่องเวลาเราทำ ผ่าน Clinical ที่ขึ้นทะเบียนอะไรด้วยใช่ไหมคะ</w:t>
      </w:r>
    </w:p>
    <w:p>
      <w:pPr>
        <w:pStyle w:val="BodyText"/>
      </w:pPr>
      <w:r>
        <w:t xml:space="preserve">(ผู้เข้าร่วมประชุมหญิง) ก็เพราะว่าอย่างเมื่อก่อนเครื่องมือแพทย์น่ะค่ะ เราปล่อยฟรี แล้วพอมันเข้าตามระเบียบ เราจะไปทำส่งออกจะมีปัญหาอีกก็มีปัญหาอีก เดี๋ยวไปแข่งกับสากลก็จะกลับมาที่อาจารย์ไพรัชพูดเสมอน่ะค่ะ สู้กับเขาได้นะ ไม่ต้องไปหย่อน ก็เลยเป็นว่า อันนี้เป็นช่วงจังหวะทำตัวของ ดร. อะไรนะ จำชื่อน้องที่อยู่ทีมอาจารย์กฤษณ์ไกรพ์น่ะค่ะ ตรงนี้ก็เลยประสานให้เจ้าหน้าที่กองโดยตรงค่ะ เขาบอกว่าจะมาวันจันทร์แล้วทิ้งประเด็นให้รับทราบ</w:t>
      </w:r>
    </w:p>
    <w:p>
      <w:pPr>
        <w:pStyle w:val="BodyText"/>
      </w:pPr>
      <w:r>
        <w:t xml:space="preserve">(อาจารย์วันทนีย์) ค่ะ</w:t>
      </w:r>
    </w:p>
    <w:p>
      <w:pPr>
        <w:pStyle w:val="BodyText"/>
      </w:pPr>
      <w:r>
        <w:t xml:space="preserve">(ผู้เข้าร่วมประชุมหญิง) คนอื่นก็เดี๋ยวก็มาดูค่ะ เพราะจำไม่ค่อยได้ว่ามีโครงการอะไรบ้าง แต่ไม่น่าเยอะนะที่เป็นความเสี่ยงสูงน่ะค่ะ อาจารย์มาแล้ว</w:t>
      </w:r>
    </w:p>
    <w:p>
      <w:pPr>
        <w:pStyle w:val="BodyText"/>
      </w:pPr>
      <w:r>
        <w:t xml:space="preserve">(อาจารย์วันทนีย์) ค่ะ ๆ</w:t>
      </w:r>
    </w:p>
    <w:p>
      <w:pPr>
        <w:pStyle w:val="BodyText"/>
      </w:pPr>
      <w:r>
        <w:t xml:space="preserve">(อาจารย์วันทนีย์) อ้อ เช็ก… กำลัง เรียนท่านประธาน กำลังเช็กองค์ประชุม คุณหมอปัฐวีร์มาแล้ว</w:t>
      </w:r>
    </w:p>
    <w:p>
      <w:pPr>
        <w:pStyle w:val="BodyText"/>
      </w:pPr>
      <w:r>
        <w:t xml:space="preserve">(ศาสตราจารย์ ดร.ไพรัช) ยังพอมีเวลาเช็กครับ</w:t>
      </w:r>
    </w:p>
    <w:p>
      <w:pPr>
        <w:pStyle w:val="BodyText"/>
      </w:pPr>
      <w:r>
        <w:t xml:space="preserve">(อาจารย์วันทนีย์) อ้อ เช็ก เอ๊ะ วันนี้คุณหมอไม่มาหรือคะ</w:t>
      </w:r>
    </w:p>
    <w:p>
      <w:pPr>
        <w:pStyle w:val="BodyText"/>
      </w:pPr>
      <w:r>
        <w:t xml:space="preserve">(ศาสตราจารย์ ดร.ไพรัช) ได้เวลาแล้วนะ เลขาฯ 13.30 น. แล้วผมขอต้อนรับทุกท่านนะครับ แล้วขอเปิดประชุมแต่อยากให้ทางเลขาฯ กำหนดว่าจะเลิก 4 โมงเย็นนะครับ ผมมีนัด 2 นัดนะครับ วาระก็ไม่เยอะเท่าไร แต่พยายามให้กะทัดรัด เชิญววาระที่ 1 นะคะ ก็จะเป็นเรื่องแจ้งเรื่องกิจกรรมของศูนย์ A-MED นะคะ เรื่องแรกนะคะ ก็จะเป็นเรื่องของทาง A-MED</w:t>
      </w:r>
    </w:p>
    <w:p>
      <w:pPr>
        <w:pStyle w:val="BodyText"/>
      </w:pPr>
      <w:r>
        <w:t xml:space="preserve">(ศาสตราจารย์ ดร.ไพรัช) เอา Power Point ขึ้นเลยได้ไหมครับ</w:t>
      </w:r>
    </w:p>
    <w:p>
      <w:pPr>
        <w:pStyle w:val="BodyText"/>
      </w:pPr>
      <w:r>
        <w:t xml:space="preserve">(อาจารย์วันทนีย์) ขึ้นแล้วค่ะ อาจารย์เห็นไหมคะ</w:t>
      </w:r>
    </w:p>
    <w:p>
      <w:pPr>
        <w:pStyle w:val="BodyText"/>
      </w:pPr>
      <w:r>
        <w:t xml:space="preserve">(ศาสตราจารย์ ดร.ไพรัช) ไม่เห็น ยังไม่เห็น</w:t>
      </w:r>
    </w:p>
    <w:p>
      <w:pPr>
        <w:pStyle w:val="BodyText"/>
      </w:pPr>
      <w:r>
        <w:t xml:space="preserve">(อาจารย์วันทนีย์) เขากำลัง เจ้าหน้าที่กำลังขึ้นจอ</w:t>
      </w:r>
    </w:p>
    <w:p>
      <w:pPr>
        <w:pStyle w:val="BodyText"/>
      </w:pPr>
      <w:r>
        <w:t xml:space="preserve">(ศาสตราจารย์ ดร.ไพรัช) อย่างนั้นว่าไปเรื่อย ๆ</w:t>
      </w:r>
    </w:p>
    <w:p>
      <w:pPr>
        <w:pStyle w:val="BodyText"/>
      </w:pPr>
      <w:r>
        <w:t xml:space="preserve">(อาจารย์วันทนีย์) ค่ะ อย่างนั้นขออนุญาตรายงานไปก่อนนะคะ ก็คือกิจกรรมแรกนะคะ ก็คือเมื่อวันที่ 30 ตุลาคม ก็ได้เข้าไปพบท่านคุณหญิงกัลยา โสภณพาณิชย์ รัฐมนตรีช่วยว่าการกระทรวงศึกษาธิการนะคะ หารือเรื่องการใช้ประโยชน์ของเทคโนโลยีเพื่อการเรียนการสอนของนักเรียนพิการนะ นับว่าเป็นโอกาสที่ดีนะคะ ที่จะได้ดำเนินการร่วมกับกระทรวงศึกษาฯ อย่างต่อเนื่องนะคะ คุณหญิงก็ให้การต้อนรับเป็นอย่างดีค่ะ เรื่องที่ 2 นะคะ ก็จะมีบริษัทสมิทซิมิติเวชนะคะ เข้ามาเยี่ยมชมงานของทางด้าน A-MED นะคะ ก็คือเมื่อวันที่ 6 พฤศจิกายน กับวันที่ 12 พฤศจิกายนนะคะ ก็ได้นำเอาบุคลากรกับเจ้าหน้าที่บุคลากรกับเจ้าหน้าที่ของกลุ่มโรงพยาบาลเซมิติเวชเข้ามาเยี่ยมชม แล้วก็จัดกิจกรรมนะคะ ให้นักวิจัยไปนำเสนอค่ะ ก็ตามภาพนะคะ ต่อไปค่ะ กิจกรรมที่ 3 นะคะ ก็จะมีคณะนักศึกษา คณะอาจารย์และนักศึกษาจากคณะการแพทย์ จากมหาวิทยาลัยธรรมศาสตร์นะคะ ก็เข้ามาเยี่ยมชมผลงานวิจัย และรับฟังการบรรยายเรื่องของนวัตกรรมเครื่องมือแพทย์นะคะ ก็มีนักวิจัยของ A-MED ให้การต้อนรับนะคะ แล้วก็มีการพาเยี่ยมชม ต่อไปนะคะ กิจกรรมที่ 4 นะคะ ก็เป็นนักศึกษาจากวิทยาลัยการแพทย์นานาชาติจุฬาพร เหมือนกันนะคะ แต่อันนี้หลักสูตรการแพทย์แผนจริง ก็นำเสนอ งานวิจัยด้านผู้สูงอายุนะคะ ให้กับทางนักศึกษาให้รับทราบนะคะ ต่อไปนะคะ ทางกิจกรรมที่ 5 นะคะ ก็จะเป็นนิทรรศการงานวันพิการนะคะ ของสภาสังคมวิเคราะห์ ซึ่งก็จะมีทาง NECTEC แล้วก็ A-MED นะคะ เป็นคณะทำงานในเรื่องของสภาสังคมสงเคราะห์ เราก็จัดไปร่วมด้วยโดยเอากิจกรรมของศูนย์บริการถ่ายทอดการสื่อสารที่ช่วยเหลือคนหูหนวกไปจัดแสดงค่ะ ทั้งหมดก็เป็นกิจกรรมเท่านี้ ต่อไปเป็นวาระที่ 2 นะคะ ค่ะ</w:t>
      </w:r>
    </w:p>
    <w:p>
      <w:pPr>
        <w:pStyle w:val="BodyText"/>
      </w:pPr>
      <w:r>
        <w:t xml:space="preserve">(ศาสตราจารย์ ดร.ไพรัช) เดี๋ยวกรรมการมีอะไรไหม ไม่มีก็ไปวาระที่ 2 นะครับ</w:t>
      </w:r>
    </w:p>
    <w:p>
      <w:pPr>
        <w:pStyle w:val="BodyText"/>
      </w:pPr>
      <w:r>
        <w:t xml:space="preserve">(อาจารย์วันทนีย์) ค่ะ วาระที่ 2 นะคะ เป็นการรับรองรายงานการประชุม เมื่อวันศุกร์ที่ 30 นะคะ ค่ะ เป็นครั้งที่ 8/2563 นะคะ ก็ขอเริ่มจากหน้าที่ 1 นะคะ รายชื่อคณะกรรมการที่เข้าร่วมประชุม และกรรมการที่ลาประชุมกับผู้เข้าร่วมประชุมนะคะ หน้าที่ 2 นะคะ ก็จะเป็นเรื่องวาระที่ 1 เรื่องประธานแจ้งให้ทราบนะคะ ก็จะมี 1.1 ก็แสดงความยินดีกับท่านประธานนะคะ มติที่ประชุมก็รับทราบ 1.2 A-MED ร่วมกับคุณหญิง กัลยำ โสภณพนิช นะคะ มาเยี่ยมชมของ สวทช. มติที่ประชุมรับทราบนะคะ 1.2 ก็ A-MED แถลงความร่วมมือการขับเคลื่อนเทคโนโลยีเพื่อให้บริการผู้สูงอายุนะคะ มติที่ประชุม รับทราบ 1.4 ก็เป็นเรื่องที่นักวิจัย A-MED ดร. อนันลดา และ ดร.ณัฐนันท์ กับสิ่งวิจัยที่ทุกคนเข้าถึง และอำนวยความสะดวก รองชนะเลิศอันดับ 1 จากรางวัลนวัตกรรม 2563 ของ MIA มติที่ประชุมรับทราบ กิจกรรมที่ 5 สวทช. ระหว่างสถาบันวิจัยพัฒนาประเทศไทยและสำนักงานสภานโยบายการอุดร และนวัตกรรมแห่งชาตินะคะ มติที่ประชุมรับทราบนะคะ 1.6 กิจกรรมเยี่ยมชมศูนย์วิจัย A-MED ก็จะมีบุคลากร อันแรกก็คือจากบุคลากรสายพยาบาล คณะการแพทื กรุงเทพฯ นะคะ คณะที่ 2 ก็จะเป็นหลักสูตรออนไลน์ของธรรมศาสตร์ที่เข้าเยี่ยมชม มติที่ประชุมรับทราบ 1.7 การนำผลงานวิจัยร่วมจัดแสดงในส่วนนิทรรศการ นะคะ มติที่ประชุมรับทราบนะคะ ต่อไปเป็นวาระที่ 2 นะคะ เป็นเรื่องรับรองการประชุมคณะกรรมการเทคนิคนะคะ ก็จะเป็นมติที่ประชุม ก็รับรองรายงานโดยไม่มีการแก้ไขนะคะ วาระที่ 3 เรื่องเพื่อทราบ เรื่องเพื่อทราบก็จะมี 3.1 นะคะ เป็นการพิจารณาอนุมัติและให้ข้อเสนอแนะโครงการวิจัยพัฒนาและวิศวกรรมนะคะ ก็เป็นโครงการต่อเนื่องที่ ต.1 แพลตฟอร์มจัดการโรคไตเรื้อรังนะคะ ก็มติที่ประชุม คือ อนุมัติรายงานความก้าวหน้าและอนุมัติงบประมาณนะคะ ปีที่ 2 งวดที่ 1 นะคะ ต. 2 นะคะ มติที่ประชุมก็อนุมัติรายงานการก้าวหน้า อนุมัติสนับสนุนงบประมาณ In Cash งบประมาณปีที่ 2 งวดที่ 2 นะคะ ต. 3 บริการคำบรรยายแทนเสียง เพื่อผู้บกพร่องทางการได้ยินทางเสียง มติที่ประชุมอนุมัติรายงานความก้าวหน้าการสนับสนุนงบประมาณIn Cash ปีที่ 2 งวดที่ 2 นะคะ ต่อไปเป็น… มติที่ประชุมรวมนะคะ ก็เป็นการอนุมัตินะคะ รับทราบมติที่ประธานบริหารศูนย์วิจัยสิ่งอำนวยความสะดวกและเครื่องมือแพทย์อนุมัติไปเมื่อวันพฤหัสบดีที่ 21 นะคะ วาระที่ 4 เป็นเรื่องเพื่อพิจารณานะคะ รายงานความก้าวหน้าการวิจัยและวิศวกรรมนะคะ ก็คือ ต. 1 โครงการพัฒนามือเทียมชนิดควบคุมด้วยกล้ามเนื้อ มติที่ประชุมก็แล้วก็เห็นชอบการปรับแผนโครงการ ต่อไปก็จะเป็นในเรื่องของหน้าที่ 9 นะคะ ต. 2 ต. 2 โครงการการออกแบบช่วยในการฝังรากฟันเทียม ครอบฟัน และสะพานฟัน ฟันปลอมแบบถอดได้ด้วยแพลตฟอร์มดิจิทัลทางทันตกรรมนะคะ มติที่ประชุมเห็นชอบ อนุมัติความ สนับสนุนงบประมาณ In Cash ต่อไปเป็น ต.3 นะคะ หน้า 10 นะคะ โครงการแผ่นโลหะดามกระดูกแบบบุคคล และแบบมาตรฐาน มติที่ประชุมเห็นชอบความก้าวหน้าโครงการ และสนับสนุนงบประมาณ In Cash งวดที่ 2 งวดที่ 1 ค่ะ ต่อไป ต. 4 นะคะ หน้า 12 นะคะ โครงการแคลเซียมฟอสเฟสนะคะ มติที่ประชุมก็เห็นชอบความก้าวหน้า แล้วก็สนับสนุนงบประมาณ In Cash ในปีที่ 3 งวดที่ 1 นะคะ ก็เห็นชอบการปรับแผนโครงการ ต่อไปนะคะ เป็น ต. 5 นะคะ ในหน้า 16 ค่ะ การพัฒนาแผ่นกั้นคอลาเจน ชักนำให้กระดูกคืนสภาพนะคะ มติที่ประชุมก็เห็นชอบความก้าวหน้าโครงการและสนับสนุนงบประมาณ In Cash นะคะ ในปีที่ 2 งวดที่ 1 ค่ะ หน้า 17 นะคะ โครงการ ต.6 โครงการดิจิทัลออโทพิดิก มติที่ประชุมเห็นชอบ ครั้งที่ 4 นะคะ และสนับสนุน ในปีที่ 3 งวดที่ 1 ต่อไปเป็นโครงการ ต.7 โครงการเครื่อง DentiiScan 3.0 และแพลตฟอร์มทางทันตกรรมนะคะ มติที่รประชุมก็เห็นชอบความก้่าวหน้่า งและสนับสนุนงบประมาณ In Cash ที่ 3 งวดที่ 1 ค่ะ อันนี้ก็จะเป็นวาระที่ 4 นะคะ ต่อไปเป็นวาระที่ 5 เป็นเรื่องความก้าวหน้าทางด้านวิจัย 5.1.1 ผลงานด้านเทคโนโลยีสิ่งอำนวยความสะอวกผู้สูงอายุ มติที่ประชุมก็รับทราบความก้าวหน้าของการขยายผลงานวิจัยด้านเทคโนโลยีสิ่งอำนวยความสะดวกนะคะ 5.1.2 การพัฒนาเครื่องช่วยฟัง มติที่ประชุมก็รับทราบการประกาศสำนักงานสุขภาพเรื่องหลักเกณฑ์วิธีการ และเพื่อการบริการฟื้นฟูสรรถภาพ 5.1.3 เรื่องข้อเข่าขาเทียม แบบ 4 จุดหมุนและส่วนประกอบแกนในแบบ 4.0 นะคะ มติที่ประชุมก็รับทราบความก้าวหน้าการขอขึ้นทะเบียนบัญชีนวัตกรรมนะคะ 5.2 เป็นเรื่องความก้าวหน้าของศูนย์วิจัย A-MED นะคะ 5.2.1 เรื่องการใช้ประโยชน์ผลงานวิจัยนะคะ ก็มติที่ประชุมก็รับทราบการนำผลงานวิจัยไปใช้ประโยชน์ในเรื่องของการใใข้คำ แทนเสียงสำหรับผู้ที่บกพร่องทางการได้ยิน และผู้อายุนะคะ วาระที่ 6 ก็เป็นเรื่องอื่น ๆ เรื่องการนัดหมายในวันนี้นะคะ ก็ทั้งหมดก็จะเป็นนัดหมายรายงานการประชุมค่ะ</w:t>
      </w:r>
    </w:p>
    <w:p>
      <w:pPr>
        <w:pStyle w:val="BodyText"/>
      </w:pPr>
      <w:r>
        <w:t xml:space="preserve">(ศาสตราจารย์ ดร.ไพรัช) ท่านคณะกรรมการมีอะไรเพิ่มเติมไหม ถ้าไม่มีก็ไปวาระต่อไปนะครับ</w:t>
      </w:r>
    </w:p>
    <w:p>
      <w:pPr>
        <w:pStyle w:val="BodyText"/>
      </w:pPr>
      <w:r>
        <w:t xml:space="preserve">(อาจารย์วันทนีย์) ค่ะ ต่อไปวาระที่ 3 เรื่องเพื่อพิจารณานะคะ เรื่องแรกก็จะเป็นเรื่องของการขอปรับแผนงานนะคะ ก็ 3.1 เป็นระบบบริหารศูนย์ผู้สูงอายุนะคะ โดย ดร.กิตติ วงศ์ฐาวรวัตน์ทีมวิจัยนวัตกรรมเพื่อพัฒนาสุขภาพนะคะ ก็จะมาขอปรับแผนการดำเนินงานของศูนย์ดูแลผู้สูงอายุ ซึ่งได้รับงบประมาณสนับสนุนในแผนบูรณาการขอของผู้สูงอายุนะคะ จึงขออนุญาตนำงานที่ได้รับมอบหมายมาใหม่มาปรับแผนงาน เชิญดร. กิตติค่ะ</w:t>
      </w:r>
    </w:p>
    <w:p>
      <w:pPr>
        <w:pStyle w:val="BodyText"/>
      </w:pPr>
      <w:r>
        <w:t xml:space="preserve">(ดร.กิตติ) ก็กราบเรียนกรรมการทุกท่านครับ บริหารผู้สูงอายุเดิมนี่ ที่ขอ สวทช. เป็นโครงการ 3 ปีครับ เริ่มตั้งแต่ 63, 64 , 65 เริ่มที่งบประกอบอยู่ที่ …ก็ขอกลับ Back กลับนิดหนึ่ง ระบบบริหารผู้สูงอายุ เพื่อเอาไปใช้ที่ศูนย์ที่บ้านบางแคนะครับ และข้างล่างเป็น หลัก ๆ ที่เราจะทำโครงการเดิม ก็คือเป็น 6 ส่วนใหญ่ 6 ส่วนหลัก ส่วนที่ 1 ด้านซ้ายมือ อันนี้จะเป็นซอฟต์แวร์ที่ให้ทางศูนย์ดูแลนี่ได้มก็โมดูลสำคัญ ๆ แคร์เจ้าหน้าที่แล้วก็ส่วนของข้อมูลที่เป็นระบบดิจิทัลนะคะ อันนี้สถานะก็อยู่ในช่วงการพัฒนาก็ใกล้จะเป็นเวอร์ชั่นที่ 2 แล้วครับ ใกล้ชิดกับทางบ้านบางแค เพื่อให้ตอบสนองกับความต้องการของเขาจริง ๆ นะครับ ว่าให้การดีไซน์ก็ให้ตอบสนองตรงนั้น และโมดูลอื่น ๆ ที่ทำงานร่วมกันกับทาง NECTEC ด้วย เมนูอาหาร ในเรื่องของผู้สูงอายุกับทางทีมของทาง NECTEC อันนี้สเตตัสเข้าใจว่าประมาณเดือนธันวาคมนี่ ก็จะได้เวอร์ชันที่ 2 ไปทดลองอีกรอบหนึ่งนะครับ ในส่วนที่ 2 ที่ดำเนินการเดินHealth Checkup ของผู้สูงอายุ ส่วนที่ 3 ก็จะเป็น Portable Health Check ส่วนอื่น ๆ จะอธิบายแต่ละอันอีกทีครับ ถัดไปครับ ๆ ในส่วนที่เรียกว่า Health Cheackตัวที่อยู่ในโรงงานผลิตอยู่นะครับ ออกมาเป็นชุดแรกที่ไปติดตั้งที่บ้านบางแค อันนี้จะออกแบบสำหรับผู้สูงอายุนะครับ สามารถนั่งวัด ชั่งน้ำหนักได้อัตโนมัติ Detect ใบหน้าแล้วข้อมูลก็จะเก็บเข้าไปในที่ศูนย์กลางทำการบันทึกอยู่ทุก ๆ วันนะครับ ถ้าเกิดแนะนำให้เขา ผู้สูงอายุได้เช็กทุกวัน ก็อยู่ในขั้นตอนการผลิต ส่วนด้านขวาเป็นชุดแรกเราทำเสร็จแล้วนะครับ เป็นตัวทดลอง ตอนนี้อยู่ในสถานะการทำเวอร์ชันที่ 2 ที่มีขนาดเล็กพกพาได้ง่าย สามารถออกนอกพื้นที่ได้สะดวก แล้วก็ในเรื่องของระบุตำแหน่งผู้สูงอายุ แล้วก็ระบบ Detect แล้วตอนนี้ในศูนย์เราติดตั้งอินฟราหลักเข้าไปในศูนย์เรียบร้อยแล้ว มีการวัดสัญญาณ แล้วก็เริ่มมีการใช้งาน เก็บข้อมูลนะครับ ถัดมาก็จะเป็นเรื่องอุปกรณ์เครือข่ายกับพันธมิตรกับภาคีวิศวกรรมการแพทย์ไทยนะคะ อันนี้จะเป็น 2 ตัว ที่เอามานำร่องที่บ้านบางแคนะครับ ก็คือเครื่อง แล้วก็ Sit to Stand ได้ใช้งานอันนี้คือส่วนของดำเนินการในส่วนแรก ถัดมาครับ ส่วนที่พิจารณาในวันนี้ เนื่องจากทางโครงการได้ขอแผนบูรณาการ ปี 64 ในเพิ่มเติม เป็นการขยายผลดำเนินการที่บ้านบางแคนี่ 6 ศูนย์ ใน 6 ศูนย์ ให้ดำเนินการ 1 ปีครับ ถึงกันยายน 64 ผู้สูงอายุ แล้วก็ภาคีวิศวกรรมชีวการแพทย์ไทย ศูนย์ก็จะเป็น 6 ศูนย์อย่างข้างล่างที่เป็นรูปแบบ แล้วก็ทางอยุธยา, ชลบุรี, เชียงใหม่, บุรี ถัดมาครับ สิ่งที่ในโครงการที่ไปขยายผลนั้น ก็จะแบ่งเป็นนวัตกรรม 16 รายการนะครับ เป็น 16 รายการ กลุ่มแรกก็จะเป็นระบบบริหารดูแลผู้สูงอายุ ก็จะเป็น 5 รายการที่กล่าวไปแล้ว ในปี 60 ขยายอีก 6 ศูนย์ ส่วนนวัตกรรมขยายที่เหลือนี่ ก็จะจากภาคีนะครับ จากกลุ่มภาคี กลุ่มพันธมิตรที่เอานวัตกรรมของไทยไปใช้ที่ศูนย์ ก็จะเป็นตัวเครื่องยก แล้วก็ ฮอยส์นะครับ แล้วก็ตัวพยุงเดิน Standing wheelchair นะครับ แล้วก็ตัวพาหนะขับเคลื่อนขนาดเล็ก ก็มี ผลิตภัณฑ์ ทาง Text ก็เป็น 16 รายการที่จะไปติดตั้งอีก 6 ศูนย์ ถัดมาครับ ประเด็นเพื่อพิจารณา ก็คือเนื่องจากมันสอดคล้องเรื่องที่พิจารณา ก็แผนที่เปิดโครงการใหม่ ก็ทำการขยาย Scope โครงการเดิมออกมา ก็เลยทำการปรับปรุงใน 3 ส่วน เรื่องแผนกิจกรรม แล้วก็ในเรื่องของงบประมาณนะครับ ในแง่ของแผนกิจกรรมนั้น ที่ทำกับบ้านบางแค โครงการเดิมก็ยังอยู่นะครับ จะทำให้เสร็จสิ้น กับบ้านบางแคก็ทำงานร่วมกันกับบ้านบางแคอย่างต่อเนื่อง กิจกรรมที่เพิ่มมา 7 ถึงข้อ 13 นั้น ก็จะเป็นลักษณะของการขยายผล ไปอีก 5 แห่ง ทางด้านในแต่ละส่วนนะครับ ในแง่ของตัวระบบบริหารจัดการ หรือว่าระบบระบุตำแหน่งผู้สูงอายุ ทั้งหมดก็เพิ่มอีก จากรายการที่ 7 ไปที่ 13 ในกิจกรรมใหม่ ถัดมาครับ ในส่วนของในแง่ของสิ่งส่งมอบนะครับ ต้นแบบเดิมเรามีอยู่ 3 ต้นแบบ ก็คือระบบบริหารจัดการดูแลผู้สูงอายุนะครับ Health Check ยังมีการส่งมอบเหมือนเดิมนะครับ ไม่ได้มีการเปลี่ยนแปลง แต่สิ่งที่เปลี่ยนแปลงเล็กน้อย ก็คือในแง่ของระยะเวลา เพราะว่าในส่วนของซอฟต์แวร์ที่ มีการ เนื่องจาก Covid-19 มีการดีเลย์ เราไม่สามารถเข้าพื้นที่ได้ ก็ Plant เดิมเราส่งมอบภายในปีกันยายน 63 ก็ขยับมากันยายน ปี 64 ครับ ในกรณีจะบูรณาการ ในปี 65 ซึ่งจะเอา Portable Health Cheไปเข้าผ่านการทดสอบมาตรฐานนะครับ ให้เป็นมาตรฐาน แล้วก็จะกลายเป็นในส่วนตัวต้นแบบสาธารณประโยชน์นะครับ นี่คือสิ่งที่เพิ่มขึ้นมา ยังมีตารางการฝึกอบรมเหมือนเดิมแต่เพิ่มมากขึ้น ตามศูนย์จำนวนศูนย์ที่เพิ่มขึ้น จาก 1 ศูนย์ เป็น 6 ศูนย์ อันนี้คือจำนวนที่เพิ่มขึ้น ส่วนเรื่องเอกสารยังรายงานเหมือนเดิม แต่ว่า Scopp ที่เราก็จะรวม เนื้อหาก็จะเยอะขึ้นตามที่ศูนย์ที่เพิ่มขึ้นนนะครับ ถัดมาครับ ในการประชุมนานาชาติจะไม่มีการเดินทาง ก็ไม่ได้มีการดำเนินการ ประชุมในปี 65 นะครับ อีก 1 ครั้งนะครับ นี่คือสิ่งส่งมอบที่จะมีการเปลี่ยนแปลง ในเรื่องงบประมาณเพิ่มจากกรอบเดิมนั้น แล้วก็ได้จากงบบูรณาการ 44 ล้าน วิเคราะห์แล้วก็ส่วนที่จะเพิ่มจริง ๆ นี่ ไม่ได้ใช้ทั้ง 24 ล้านนะครับ ประมาณ 19.15 ล้านบาทนะครับ เพื่อให้ได้งาน แล้วก็ทำงานในสิ่งที่อีก 1,000,000 บาท ก็เรียนมาเพื่อพิจารณาครับ</w:t>
      </w:r>
    </w:p>
    <w:p>
      <w:pPr>
        <w:pStyle w:val="BodyText"/>
      </w:pPr>
      <w:r>
        <w:t xml:space="preserve">(ศาสตราจารย์ ดร.ไพรัช) กิตติเสนองบ หมายความว่าอย่างไรนะครับ ลก็จะปรับอย่างไร งบเดิมมันอย่างไรนะ</w:t>
      </w:r>
    </w:p>
    <w:p>
      <w:pPr>
        <w:pStyle w:val="BodyText"/>
      </w:pPr>
      <w:r>
        <w:t xml:space="preserve">(ดร.กิตติ) จากโครงการเดิมที่ขออนุมัติ 29.8 ล้านบาท ด้านซ้ายมือนะครับ งบเดิม กรอบเดิม แล้วก็ทางด้านขวานี่คือกรอบใหม่ ก็มีการเพิ่มเติม ใช้ไปแล้ว ใช้เดิมของเดิม 29.8 ล้าน เป็น 48 ใช่ไหมกิตติ</w:t>
      </w:r>
    </w:p>
    <w:p>
      <w:pPr>
        <w:pStyle w:val="BodyText"/>
      </w:pPr>
      <w:r>
        <w:t xml:space="preserve">(ผู้เข้าร่วมประชุมชาย) ใช่ครับ เป็น 48 ครับ</w:t>
      </w:r>
    </w:p>
    <w:p>
      <w:pPr>
        <w:pStyle w:val="BodyText"/>
      </w:pPr>
      <w:r>
        <w:t xml:space="preserve">(ศาสตราจารย์ ดร.ไพรัช) แล้วงบประมาณเรามีหรือเปล่า ได้หมด ได้จากงบบูรณาการ 44 ล้าน อาจารย์คะ</w:t>
      </w:r>
    </w:p>
    <w:p>
      <w:pPr>
        <w:pStyle w:val="BodyText"/>
      </w:pPr>
      <w:r>
        <w:t xml:space="preserve">(ศาสตราจารย์ ดร.ไพรัช) งบประมาณมีใช่ไหมคะ มีใช่ไหม</w:t>
      </w:r>
    </w:p>
    <w:p>
      <w:pPr>
        <w:pStyle w:val="BodyText"/>
      </w:pPr>
      <w:r>
        <w:t xml:space="preserve">(อาจารย์วันทนีย์) ค่ะ ๆ</w:t>
      </w:r>
    </w:p>
    <w:p>
      <w:pPr>
        <w:pStyle w:val="BodyText"/>
      </w:pPr>
      <w:r>
        <w:t xml:space="preserve">(ศาสตราจารย์ ดร.ไพรัช) ที่เราขอบูรณาการใช่ไหม</w:t>
      </w:r>
    </w:p>
    <w:p>
      <w:pPr>
        <w:pStyle w:val="BodyText"/>
      </w:pPr>
      <w:r>
        <w:t xml:space="preserve">(อาจารย์วันทนีย์) ใช่ค่ะ ๆ อาจารย์</w:t>
      </w:r>
    </w:p>
    <w:p>
      <w:pPr>
        <w:pStyle w:val="BodyText"/>
      </w:pPr>
      <w:r>
        <w:t xml:space="preserve">(ศาสตราจารย์ ดร.ไพรัช) อย่างนั้นเราเอา 49.8 เราไปลบ 74 หรืออย่างไร</w:t>
      </w:r>
    </w:p>
    <w:p>
      <w:pPr>
        <w:pStyle w:val="BodyText"/>
      </w:pPr>
      <w:r>
        <w:t xml:space="preserve">(อาจารย์วันทนีย์) คือ อาจารย์คะ งบเก่า 29 ล้านน่ะค่ะ เราตั้งไว้เพื่อทำงานล่วงหน้า พอเราได้งบบูรณาการมา เราก็เอา งบ 74 ล้าน เราก็เอาไปเพิ่มทำงานล่วงหน้า เราก็จะขอขยายงบประมาณจากเดิมที่ขอไว้ เพื่อใช้ทำงาน 29 ล้าน เพิ่มเป็น 48 ล้านค่ะ</w:t>
      </w:r>
    </w:p>
    <w:p>
      <w:pPr>
        <w:pStyle w:val="BodyText"/>
      </w:pPr>
      <w:r>
        <w:t xml:space="preserve">(ศาสตราจารย์ ดร.ไพรัช) เดี๋ยวผมไปตอนเริ่มต้น ผมจะได้สรุปได้ ผมจะได้เข้าใจไปตอนเริ่มต้นนะ กิตติ</w:t>
      </w:r>
    </w:p>
    <w:p>
      <w:pPr>
        <w:pStyle w:val="BodyText"/>
      </w:pPr>
      <w:r>
        <w:t xml:space="preserve">(ดร.กิตติ) ครับ ๆ</w:t>
      </w:r>
    </w:p>
    <w:p>
      <w:pPr>
        <w:pStyle w:val="BodyText"/>
      </w:pPr>
      <w:r>
        <w:t xml:space="preserve">(ศาสตราจารย์ ดร.ไพรัช) ตอนเริ่มต้นว่าเราได้มา 70 กว่าล้านใช่ไหม</w:t>
      </w:r>
    </w:p>
    <w:p>
      <w:pPr>
        <w:pStyle w:val="BodyText"/>
      </w:pPr>
      <w:r>
        <w:t xml:space="preserve">(ผู้เข้าร่วมประชุมชาย) อันนี้คืองบใหม่ครับ</w:t>
      </w:r>
    </w:p>
    <w:p>
      <w:pPr>
        <w:pStyle w:val="BodyText"/>
      </w:pPr>
      <w:r>
        <w:t xml:space="preserve">(ศาสตราจารย์ ดร.ไพรัช) แล้วก็คุณกิตติขอเท่าไหร่นะ 48 หรือ 49</w:t>
      </w:r>
    </w:p>
    <w:p>
      <w:pPr>
        <w:pStyle w:val="BodyText"/>
      </w:pPr>
      <w:r>
        <w:t xml:space="preserve">(ดร.กิตติ) 48 เป็น</w:t>
      </w:r>
    </w:p>
    <w:p>
      <w:pPr>
        <w:pStyle w:val="BodyText"/>
      </w:pPr>
      <w:r>
        <w:t xml:space="preserve">(ศาสตราจารย์ ดร.ไพรัช) แล้วเราไปขอจากอันนี้เท่าไรครับ</w:t>
      </w:r>
    </w:p>
    <w:p>
      <w:pPr>
        <w:pStyle w:val="BodyText"/>
      </w:pPr>
      <w:r>
        <w:t xml:space="preserve">(ผู้เข้าร่วมประชุมชาย) ก็จะมีเงินเหลือประมาณ</w:t>
      </w:r>
    </w:p>
    <w:p>
      <w:pPr>
        <w:pStyle w:val="BodyText"/>
      </w:pPr>
      <w:r>
        <w:t xml:space="preserve">(อาจารย์วันทนีย์) ไม่เหลือแล้วค่ะ เนื่องจากว่าไม่ได้ค่าบุคลากร กับค่า ครุภัณฑ์ ค่าครุภัณฑ์นี่เขาแยกเอาไปต่างหาก ค่าครุภัณฑ์ 10 ล้าน แล้วก็ค่าบุคลากรที่เป็นงบตัวนักวิจัยอันนี้ไม่ได้คิด ในงบประมาณที่เราขอในวันนี้นะคะ ค่ะ</w:t>
      </w:r>
    </w:p>
    <w:p>
      <w:pPr>
        <w:pStyle w:val="BodyText"/>
      </w:pPr>
      <w:r>
        <w:t xml:space="preserve">(ศาสตราจารย์ ดร.ไพรัช) ผมสงสัยอย่างเดียว ตอบให้ตรงคำถามและเดี๋ยว… คือ เราได้งบมา 49.78 เราได้ แล้วกิตตินี่เคยมีงบเดิมอยู่ 29 เดิม 29 แล้วขอเพิ่มอีกประมาณ 20</w:t>
      </w:r>
    </w:p>
    <w:p>
      <w:pPr>
        <w:pStyle w:val="BodyText"/>
      </w:pPr>
      <w:r>
        <w:t xml:space="preserve">(ดร.กิตติ) ครับ 20 ครับ</w:t>
      </w:r>
    </w:p>
    <w:p>
      <w:pPr>
        <w:pStyle w:val="BodyText"/>
      </w:pPr>
      <w:r>
        <w:t xml:space="preserve">(ศาสตราจารย์ ดร.ไพรัช) แต่ว่ามันไปเกี่ยวอะไรกับ 74.9 นี่</w:t>
      </w:r>
    </w:p>
    <w:p>
      <w:pPr>
        <w:pStyle w:val="BodyText"/>
      </w:pPr>
      <w:r>
        <w:t xml:space="preserve">(ผู้เข้าร่วมประชุมชาย) 74 เดี๋ยว…</w:t>
      </w:r>
    </w:p>
    <w:p>
      <w:pPr>
        <w:pStyle w:val="BodyText"/>
      </w:pPr>
      <w:r>
        <w:t xml:space="preserve">(อาจารย์วันทนีย์) อาจารย์คะ คือเรา ตอนที่เราทำโครงการนี้ เราคาดว่า เราจะได้งบประมาณนี้อยู่ เพราะฉะนั้น เราถึงทำโครงการนี้ โดยขอเริ่มต้นที่งบล่วงหน้าจาก สวทช. ซึ่งเราได้อยู่ อยู่ 29 ล้าน พอเราได้โครงการจาก จาก…</w:t>
      </w:r>
    </w:p>
    <w:p>
      <w:pPr>
        <w:pStyle w:val="BodyText"/>
      </w:pPr>
      <w:r>
        <w:t xml:space="preserve">(ศาสตราจารย์ ดร.ไพรัช) คือ เราได้จาก 74 มา</w:t>
      </w:r>
    </w:p>
    <w:p>
      <w:pPr>
        <w:pStyle w:val="BodyText"/>
      </w:pPr>
      <w:r>
        <w:t xml:space="preserve">(อาจารย์วันทนีย์) แล้วก็จะใช้ในกรอบไม่เกิน 74 ล้านนะคะ ทีนี้นักวิจัยก็ได้ ขอเปิดไปอีกหน้าอีกหน้าหนึ่ง นักวิจัยก็ได้ไปประเมิน Operation จริง ๆ ทั้งหมดที่จะใช้น่ะ 48 ล้านนะคะ ทั้งนี้นี่ไม่รวมค่าครุภัณฑ์ที่มันเป็นตอบแทนนักวิจัย คณะทำงาน ซึ่งเป็น อินไครจาก ดังนั้นนี่งบประมาณ Operation จริง ๆ น่ะ ขอเพิ่มที่เป็นงบวิจัยน่ะค่ะ ขอเพิ่มจาก 29 ล้าน เป็น 48 ล้าน ขยายกรอบงบประมาณโดยขอเพิ่มจากเดิม คือ 19.15 ล้านค่ะ</w:t>
      </w:r>
    </w:p>
    <w:p>
      <w:pPr>
        <w:pStyle w:val="BodyText"/>
      </w:pPr>
      <w:r>
        <w:t xml:space="preserve">(ศาสตราจารย์ ดร.ไพรัช) คือเวลาทำเลขคณิตศาสตร์นี่มันเข้าใจยากนะครับ คือถ้าเราเริ่มจาก 74 แล้วเราบอก…เราเท่าไร ๆ จาก 74 ที่เหลือเอาไปทำอะไรอย่างนี้ อันนี้น่าจะเข้าใจ เท่าที่ผมฟังนี่ เรามี 29.81 แล้วเราได้มาอีก แล้วเราได้มาอีก 74 ล้าน</w:t>
      </w:r>
    </w:p>
    <w:p>
      <w:pPr>
        <w:pStyle w:val="BodyText"/>
      </w:pPr>
      <w:r>
        <w:t xml:space="preserve">(อาจารย์วันทนีย์) คือ… 29 นั้นเป็นของ สวทช. ให้ก่อนค่ะ ล่วงหน้า งบทั้งหมดน่ะ เรามี 74 ล้านค่ะ อาจารย์</w:t>
      </w:r>
    </w:p>
    <w:p>
      <w:pPr>
        <w:pStyle w:val="BodyText"/>
      </w:pPr>
      <w:r>
        <w:t xml:space="preserve">(ศาสตราจารย์ ดร.ไพรัช) ถ้าอย่างนั้นเดี๋ยวเราตอบ ผมพูดผิดหรือถูก 963 ค่ะ</w:t>
      </w:r>
    </w:p>
    <w:p>
      <w:pPr>
        <w:pStyle w:val="BodyText"/>
      </w:pPr>
      <w:r>
        <w:t xml:space="preserve">(ศาสตราจารย์ ดร.ไพรัช) แล้วมันไปเกี่ยวอะไรกับ 74 ล่ะ</w:t>
      </w:r>
    </w:p>
    <w:p>
      <w:pPr>
        <w:pStyle w:val="BodyText"/>
      </w:pPr>
      <w:r>
        <w:t xml:space="preserve">(ผู้เข้าร่วมประชุมชาย) 74 เป็นตัวตั้งต้นครับ เป็นงบที่ สวทช. ได้มาค่ะ ซึ่งมันเป็นค่าบุคลากรที่เราไม่ได้เอามาคิดน่ะค่ะ ค่าบุคลากรกับค่าคุรุภัณฑธเขาถูกหักไปใน 74 ล้านนี่ เขาหักไปในส่วนกลาง เพราะว่าจะไปจัดซื้อไม่อยู่ในงบส่วนนี้ค่ะ</w:t>
      </w:r>
    </w:p>
    <w:p>
      <w:pPr>
        <w:pStyle w:val="BodyText"/>
      </w:pPr>
      <w:r>
        <w:t xml:space="preserve">(ศาสตราจารย์ ดร.ไพรัช) แต่ว่าเลขคณิตมันทำไม่ดี มันน่าจะบอก 74 29.8 48.96 มันสัมพันธ์กันอย่างไร นึกออกไหม คือถ้าเราบอกว่า มี 74 แล้วเราไปเอาอะไรมาแล้วที่เหลือจาก 74 เราเอาไปทำอะไรก็เข้าใจง่ายไง นะ อยู่ดี ๆ มันก็ 29.8 ไอ้ 3 มันสัมพันธ์กันอย่างไร ก็คราวนี้ก็อธิบายเป็นอย่างนี้ก็ได้ ถ้าเป็นงบบูรณาการ 74 ล้าน อันนี้คือตั้งต้นนะครับ 74 ล้าน เป็น 74 ล้านนี่ สวทช. ออกเงินที่ให้เราดำเนินโครงการนำร่องนี่ 29.81 ล้าน 29.81 ล้านนะครับ ตอนเริ่มต้น ตอนนี้เราได้เงินมาแล้ว แล้วเราก็จะขอขยายกรอบกลายเป็น 48.96 48.96 เมื่อกี้ 74 เอาไปใช้ที่รวม 6 แห่งนี่ กลายเป็น 74.96 นะครับ ถ้าเกิดเอาตัวเลข 2 ตัวเลขมาลบกัน เดี๋ยวนะครับ 74 ล้านลบ ก็จะเหลืออีก 25 ล้านบาท 25 ล้านบาทนี่ เงินอยู่ใน สวทช. เป็นค่าครุภัณฑ์ 10.3 ล้านบาท แยกออกมา ก็จะเป็นค่าคน เป็นค่าคนของ สวทช. ครับ</w:t>
      </w:r>
    </w:p>
    <w:p>
      <w:pPr>
        <w:pStyle w:val="BodyText"/>
      </w:pPr>
      <w:r>
        <w:t xml:space="preserve">(ศาสตราจารย์ ดร.ไพรัช) ก็บันทึกไว้ในรายงานการประชุมใช่ไหม อย่างที่กิตติพูดนี่ แล้วก็ 74 บวกด้วยค่าครุภัณฑ์บวกด้วยคนเท่าไร</w:t>
      </w:r>
    </w:p>
    <w:p>
      <w:pPr>
        <w:pStyle w:val="BodyText"/>
      </w:pPr>
      <w:r>
        <w:t xml:space="preserve">(ผู้เข้าร่วมประชุมชาย) ครับอาจารย์</w:t>
      </w:r>
    </w:p>
    <w:p>
      <w:pPr>
        <w:pStyle w:val="BodyText"/>
      </w:pPr>
      <w:r>
        <w:t xml:space="preserve">(ศาสตราจารย์ ดร.ไพรัช) บันทึกไว้ในรายงานการประชุมได้ไหม เดี๋ยวใครมาถามตอนหลัง ประชุมอะไรก็ไม่รู้ ไม่เห็นมันสัมพันธ์กันเลย เดี๋ยว 24 เดี๋ยวก็ ก็ 48 ที่ประชุมจะไปตามทันหรือ</w:t>
      </w:r>
    </w:p>
    <w:p>
      <w:pPr>
        <w:pStyle w:val="BodyText"/>
      </w:pPr>
      <w:r>
        <w:t xml:space="preserve">(ผู้เข้าร่วมประชุมชาย) ครับอาจารย์ครับ</w:t>
      </w:r>
    </w:p>
    <w:p>
      <w:pPr>
        <w:pStyle w:val="BodyText"/>
      </w:pPr>
      <w:r>
        <w:t xml:space="preserve">(ศาสตราจารย์ ดร.ไพรัช) ตอนนเริ่มต้น คุณจะบอกว่าได้งบ มา 74 อย่างนี้ ๆ รวมเป็น 48 ถ้า 74 อย่างนี้ สวทช. ทำอะไร ครุภัณฑ์จะได้เข้าใจ เพื่อบันทึกรายงานประชุมอย่างนั้นนะ</w:t>
      </w:r>
    </w:p>
    <w:p>
      <w:pPr>
        <w:pStyle w:val="BodyText"/>
      </w:pPr>
      <w:r>
        <w:t xml:space="preserve">(ผู้เข้าร่วมประชุมชาย) ครับ เข้าใจครับ</w:t>
      </w:r>
    </w:p>
    <w:p>
      <w:pPr>
        <w:pStyle w:val="BodyText"/>
      </w:pPr>
      <w:r>
        <w:t xml:space="preserve">(ศาสตราจารย์ ดร.ไพรัช) ที่ประชุมเข้าใจนะครับ</w:t>
      </w:r>
    </w:p>
    <w:p>
      <w:pPr>
        <w:pStyle w:val="BodyText"/>
      </w:pPr>
      <w:r>
        <w:t xml:space="preserve">(ผู้เข้าร่วมประชุมหญิง) ขออนุญาต อริสาค่ะ</w:t>
      </w:r>
    </w:p>
    <w:p>
      <w:pPr>
        <w:pStyle w:val="BodyText"/>
      </w:pPr>
      <w:r>
        <w:t xml:space="preserve">(ศาสตราจารย์ ดร.ไพรัช) ครับเชิญครับ</w:t>
      </w:r>
    </w:p>
    <w:p>
      <w:pPr>
        <w:pStyle w:val="BodyText"/>
      </w:pPr>
      <w:r>
        <w:t xml:space="preserve">(ผู้เข้าร่วมประชุมหญิง) ค่ะ จากในสไลด์น่ะค่ะ จากงานเดิมจะมีสโคปในเรื่องของที่ว่าใช้ระบบแนะนำโภชนาการของ NECTEC ใช่ไหมคะ ในสโคปใหม่ ที่จะขยายออกไปอีก 6 แห่ง ที่ว่าได้เงินงบมาค่ะ ไม่เห็นมีส่วนนั้นอยู่ค่ะ เลยอยากสอบถามว่าส่วนของไอ้ตัวโภชนาการนี่จะมีการขยายไปตัวศูนย์อื่น ๆ ด้วยหรือไม่คะ ในแถบ อ๋อ ขยายผลครับ อยู่ในข้อที่ 8 ครับ ข้อที่ 8 ก็จะอยู่ใน Part บริหารจัดการทั้งหมดนะครับ บริหารจัดการศูนย์ผู้สูงอายุ มีเรื่องโภชนาการอยู่ข้างในครับ เป็นการขยายผลอีก ข้อที่ 8 จะมีเหมือนกับที่ดร.กิตติถ้าเกิดย้อนกลับไปในส่วนของตารางแผนงานเดิมอีก อันนี้ใช่ไหมคะ ก็จะมีเรื่องอาหารอยู่ในนั้นนะครับ ในระบบ</w:t>
      </w:r>
    </w:p>
    <w:p>
      <w:pPr>
        <w:pStyle w:val="BodyText"/>
      </w:pPr>
      <w:r>
        <w:t xml:space="preserve">(ผู้เข้าร่วมประชุมหญิง) ไอ้ข้อ 8</w:t>
      </w:r>
    </w:p>
    <w:p>
      <w:pPr>
        <w:pStyle w:val="BodyText"/>
      </w:pPr>
      <w:r>
        <w:t xml:space="preserve">(ผู้เข้าร่วมประชุมชาย) ข้อ 8 ครับ</w:t>
      </w:r>
    </w:p>
    <w:p>
      <w:pPr>
        <w:pStyle w:val="BodyText"/>
      </w:pPr>
      <w:r>
        <w:t xml:space="preserve">(ผู้เข้าร่วมประชุมหญิง) แผนงานใหม่ ขอบคุณค่ะ</w:t>
      </w:r>
    </w:p>
    <w:p>
      <w:pPr>
        <w:pStyle w:val="BodyText"/>
      </w:pPr>
      <w:r>
        <w:t xml:space="preserve">(ศาสตราจารย์ ดร.ไพรัช) โอ.เค. ไหม ฟังแล้วงง ๆ งง ๆ พอ ๆ กับอลิสานั่นละ เป็นกรรมการก็ต้องถาม เอานะ กรรมการโอ.เค. ไหม ผมสงสัยแค่ตัวเลข แต่รายละเอียดที่ถาม อริสา ฉะนั้น โอ.เค. ไหมที่ประชุม อนุมัติครับ เอ๊ะวันทนีย์ที่กิตติที่เราจะส่งงานให้ศูนย์คน ก่อนเดือนมีนาคมเราส่งอะไรให้เขาไหม</w:t>
      </w:r>
    </w:p>
    <w:p>
      <w:pPr>
        <w:pStyle w:val="BodyText"/>
      </w:pPr>
      <w:r>
        <w:t xml:space="preserve">(ดร.กิตติ) เดือนมีนาคมก็ตอนนี้กำลังจัดซื้อรายการครุภัณฑ์อยู่ครับ ก็เข้าใจว่าก่อนเดือนมีนาคมน่าจะส่งมอบได้ทั้งหมด 60 เลย คือ…</w:t>
      </w:r>
    </w:p>
    <w:p>
      <w:pPr>
        <w:pStyle w:val="BodyText"/>
      </w:pPr>
      <w:r>
        <w:t xml:space="preserve">(ศาสตราจารย์ ดร.ไพรัช) วันทนีย์เอาไปบันทึกในเดือนมีนาคมด้วยได้ไหม แล้วบ้านบางแคด้วยนะ</w:t>
      </w:r>
    </w:p>
    <w:p>
      <w:pPr>
        <w:pStyle w:val="BodyText"/>
      </w:pPr>
      <w:r>
        <w:t xml:space="preserve">(อาจารย์วันทนีย์) ค่ะ เดือนธันวาคม มกราคม เราจะไปที่ทั้ง 6 ศูนย์ นะคะ ส่วนครุภัณฑ์ให้เราจัดซื้อให้เสร็จภายในเดือนธันวาคมค่ะ ฉะนั้น เดือนธันวาคมเสร็จหมดนี่ เราจะได้ไปส่งมอบให้ทั้ง 6 ศูนย์น่ะค่ะ อาจารย์ ถ้าท่านประะฝาน มีเวลาเดี๋ยวจะนัดท่านประธานไปด้วยค่</w:t>
      </w:r>
    </w:p>
    <w:p>
      <w:pPr>
        <w:pStyle w:val="BodyText"/>
      </w:pPr>
      <w:r>
        <w:t xml:space="preserve">(ศาสตราจารย์ ดร.ไพรัช) ก็ยินดี ผมก็สนใจ ที่สนใจโครงการนี้มาจากที่เราทำ DME กับ i-create ใช่ไหม สมเด็จพระเทพรัตนราชสุดาฯ ที่วันทนีย์ไป ของบได้ ก็เห็นว่างานวิจัยผู้ใช้ ผู้สูงอายุจริง อันนี้มันเป็นข้อดีของโครงการนี้นะคะ ส่วนไอ้ระยะต่อไปจะเป็นอย่างไร เรื่องความยั่งยืน การบำรุงรักษา</w:t>
      </w:r>
    </w:p>
    <w:p>
      <w:pPr>
        <w:pStyle w:val="BodyText"/>
      </w:pPr>
      <w:r>
        <w:t xml:space="preserve">(อาจารย์วันทนีย์) เรียนท่านประธานนะคะ ก็มีข่าวดีอีกต่อเนื่องค่ะ ก็เมื่อวาน วันที่ 24 นะคะ ไม่ใช่เมื่อวาน 2 วันก่อน ค่ะ วันที่ 24 นะคะ ไปนับเสนอแผนงานของโครงการนี้ระยะที่ 2 กับแผนบูรณาการของกรมกิจการผู้สูงอายุนะคะ แล้วก็เห็นชอบนะคะ ขยายไปอีก 6 ศูนย์นะคะ รวมเป็น 1ค่ะ อาจารย์ในปี 65 ค่ะ</w:t>
      </w:r>
    </w:p>
    <w:p>
      <w:pPr>
        <w:pStyle w:val="BodyText"/>
      </w:pPr>
      <w:r>
        <w:t xml:space="preserve">(ศาสตราจารย์ ดร.ไพรัช) ก็ดีมาก ดีมากตรงนี้ที่ผมฝากให้คิด ก็คือว่าผมมีความรู้สึกว่าที่วันทนีย์ทำแบบนี้นี่ เข้าถึงผู้ใช้จริงนะครับ แต่ผมอยากให้ไปช่วยการคิดเรื่องความยั่งยืน ความยั่งยืนในที่นี้พอเรามอบงานไปปุ๊บแล้วนี่ ต่อไปพอเราบำรุงรักษาอย่างไร อะไรอย่างไร อันนี้ไปคิดให้ดีนะ จะเกิดประโยชน์</w:t>
      </w:r>
    </w:p>
    <w:p>
      <w:pPr>
        <w:pStyle w:val="BodyText"/>
      </w:pPr>
      <w:r>
        <w:t xml:space="preserve">(อาจารย์วันทนีย์) ค่ะ ทำงานกับกรมผู้สูงอายุอยู่ค่ิครับ ไปขอลองเอามาเสนอด้วยก็ได้นะครับ ว่าหลังจากเราติดตั้งไปแล้ว บำรุงรักษาอย่างไร แล้วมันไปได้กี่ปี แล้วพอมันครบปุ๊บเราจะทำอะไรใหม่ไหม อย่างนี้นะครับ</w:t>
      </w:r>
    </w:p>
    <w:p>
      <w:pPr>
        <w:pStyle w:val="BodyText"/>
      </w:pPr>
      <w:r>
        <w:t xml:space="preserve">(อาจารย์วันทนีย์) เรียนเชิญ อาภาให้ความเห็นจากกรมผู้สูงอายุน่ะค่ะ</w:t>
      </w:r>
    </w:p>
    <w:p>
      <w:pPr>
        <w:pStyle w:val="BodyText"/>
      </w:pPr>
      <w:r>
        <w:t xml:space="preserve">(ศาสตราจารย์ ดร.ไพรัช) เชิญครับ ๆ ท่านผู้แทนครับ เชิญครับ</w:t>
      </w:r>
    </w:p>
    <w:p>
      <w:pPr>
        <w:pStyle w:val="BodyText"/>
      </w:pPr>
      <w:r>
        <w:t xml:space="preserve">(ผู้เข้าร่วมประชุมหญิง) สวัสดีค่ะ อาภาจากกรมผู้สูงอายุนะคะ</w:t>
      </w:r>
    </w:p>
    <w:p>
      <w:pPr>
        <w:pStyle w:val="BodyText"/>
      </w:pPr>
      <w:r>
        <w:t xml:space="preserve">(ศาสตราจารย์ ดร.ไพรัช) ครับ ๆ</w:t>
      </w:r>
    </w:p>
    <w:p>
      <w:pPr>
        <w:pStyle w:val="BodyText"/>
      </w:pPr>
      <w:r>
        <w:t xml:space="preserve">(ผู้เข้าร่วมประชุมหญิง) ในของความยั่งยืนน่ะค่ะ จริง ๆ ตัวอาภา ตัว ผอ. อยู่ที่ศูนย์บางแคอยู่นะคะ ตั้งแต่ช่วงแรกที่เราทำงานกันตั้งแต่ดร. คุยกันตลอดเรื่องของความยั่งยืน พอจบโครงการแล้วนี่ ไม่ว่าจะเป็นอุปกรณ์หรือระบบการบริหารจัดการข้อมูลนี่จะทำอย่างไร ซึ่งทางอาจารย์นี่ก็ให้ข้อมูลกับเรา เรื่องของการดูแลรักษา ข้อมูลนี่อาจารย์นี่ก็บอกแล้วว่าข้อมูลนี่จะเก็บอยู่ในระบบ Cloude การที่จะดูแลต่อเนื่องนี่ เหมือนกับว่าจะต้องมีการจัดสรรงบประมาณที่เป็นส่วนประจำของกรมฯ เพื่อแมนแทนเนน ระบบ ต่าง ๆ นี่ต่อเนื่องไปด้วย รวมถึงเรื่องของระบบอินเทอร์เน็ตที่ทางโครงการนี่เคยจัดไว้ให้นี่ ทางศูนย์เองนี่ เมื่อถึงช่วงเวลที่จะต้องรับต่อ จัดการในเรื่องของค่าใช้จ่ายพวกนี้ต่อเนื่องด้วย อย่างถ้ายกตัวอย่างของระบบอินเทอร์เน็ตอย่างนี้ค่ะ เดิมเราอาจจะเคยใช้ TOT แต่เมื่อตามโครงการอันนี้เป็นอีกระบบหนึ่ง เมื่อถึงเวลา ศูนบ์ ว่าจะต้องใช้แบบไหนครอบคลุมทั้งหมด เรื่องของค่าใช้จ่ายแค่ก้อนเดียว คือ เข้าใจว่าตัวโครงการนี่ในตลอดช่วงตั้งแต่เริ่มนี่เราจะมีการคุยเพื่อดูเรือ่อมาตลอดด้วย คืออาจจะต้องคุยเพิ่มการดูแลตัวรักษาอุปกรณ์ต่าง ๆ น่ะค่ะ ที่อาจจะต้องเพิ่มขึ้นไปค่ะ</w:t>
      </w:r>
    </w:p>
    <w:p>
      <w:pPr>
        <w:pStyle w:val="BodyText"/>
      </w:pPr>
      <w:r>
        <w:t xml:space="preserve">(ศาสตราจารย์ ดร.ไพรัช) ผมเสนอว่า ถ้าเรามีโอกาสอย่างที่ท่านผแเ้เรียนที่ประชุมนี่นะครับ วันทนีย์ กิตติ ทำเป็นแผนให้เราเห็นอีกครั้งหนึ่งก็ได้ ถ้าเรามีเวลาใช่ไหมนะ ถ้าเราทำอันนี้ได้นี่ คนก็จะสรรเสริญราชการไม่ได้เพียงแต่ นะ โอ.เค. ไหม แล้วก็ก็เราก็จะไปดูผลที่ได้รับว่าผู้สูงอายุเข้าได้รับอะไรอย่างนี้ ถ้าเราทำได้ต่อไปรัฐบาล หรือกรมฯ คงให้คำตอบได้อีก ถูกไหม โอ.เค. ไหม ได้ช่วยบันทึกและดูด้วยนะครับ</w:t>
      </w:r>
    </w:p>
    <w:p>
      <w:pPr>
        <w:pStyle w:val="BodyText"/>
      </w:pPr>
      <w:r>
        <w:t xml:space="preserve">(อาจารย์วันทนีย์) เรียนท่านค่ะ เรียนท่านประธานคะ ก็มีความดีเรื่องแผนบูรณาการผู้สูงอายุนะคะ เราได้ผ่านรอบแรก 2 โครงการ โครงการแรกก็ของ ดร. กิตติที่กำลังรายงานอยู่นะคะ อีกโครงการเรื่องเอางานลักษณะแบบนี้ แต่เฉพาะในเรื่องของกลุ่มบุคคลสมองเสื่อม ที่เรามีนวัตกรรมอยู่ไปลงชุมชน เราได้รับอนุมัติมาใน ปี 65 นะคะ ตอนนี้เห็นชอบระยะแรกนะคะ ได้โครงการ เราจะเอาออกไปที่่ 3 ชุมชนนะคะ ก็เรียนมา ให้อาจารย์ทราบก่อน เราก็จะมีงาน เดี๋ยวก็จะเอางานผลงานนวัติกรรมทั้งหลายนี่ในการดูแลผู้สูงอายุที่สมองเสื่อมในชุมชนค่ะ ค่ะ</w:t>
      </w:r>
    </w:p>
    <w:p>
      <w:pPr>
        <w:pStyle w:val="BodyText"/>
      </w:pPr>
      <w:r>
        <w:t xml:space="preserve">(ศาสตราจารย์ ดร.ไพรัช) โอ.เค. ก็ระมัดระวังไอ้เรื่องความยั่งยืนให้ดี ๆ ถ้าเราทำไม่ดีก็เดี๋ยวจะล่มสลาย</w:t>
      </w:r>
    </w:p>
    <w:p>
      <w:pPr>
        <w:pStyle w:val="BodyText"/>
      </w:pPr>
      <w:r>
        <w:t xml:space="preserve">(อาจารย์วันทนีย์) ก็ทำ… งานนี้ก็ทำกับกรมการแพทย์นะคะ</w:t>
      </w:r>
    </w:p>
    <w:p>
      <w:pPr>
        <w:pStyle w:val="BodyText"/>
      </w:pPr>
      <w:r>
        <w:t xml:space="preserve">(ศาสตราจารย์ ดร.ไพรัช) ครับ ๆ แต่ว่าเราต้องเข้าใจเรื่องความยั่งยืนนะ เราต้องเข้าใจเรื่องความยั่งยืน ซึ่งนี่มันเกิดได้ 2 ลักษณะถูกไหม เราซื้อของจากเอกชน และเอกชนบำรุงรักษาให้ มันก็ยั่งยืนต่อไป ตราบใดที่เราจ่าย อีกลักษณะหนึ่งคือ ผมเรียนเสมอ ว่าอย่างผมไปทำเรื่อง โซลาร์เซลล์ของสมเด็จพระเทพพระรัตนนี่ อย่าง AIS นี่ ก็ยั่งยืน ไม่ได้เราก็ต้องเอาการไฟฟ้าภูมิภาคไปจ่ายให้ ลักษณะนี้ก็เหมือนกันถ้าหากว่าความยั่งยืนของกรมผู้สูงอายุนี่บอกไม่เป็นไร เพราะ User เขาจ่ายไม่ได้ ฉันจะจ่ายให้ไปเรื่อย ๆ อย่างนี้ก็ โอ.เค. นะ</w:t>
      </w:r>
    </w:p>
    <w:p>
      <w:pPr>
        <w:pStyle w:val="BodyText"/>
      </w:pPr>
      <w:r>
        <w:t xml:space="preserve">(อาจารย์วันทนีย์) ค่ะ ต่อไปเป็นวาระที่ 3.2 นะคะ เป็นเรื่องรายงานความก้าวหน้าโครงการนะคะ โครงการที่มาเสนอรายงานความก้าวหน้าวันนี้มี 4 นะคะ มี 4 โครงการ โครงการแรกอยู่ใน Digital Solution และศัลยกรรมนะคะ ต.1 คือ โครงการ Big Rock 5 นะคะ คือ โครงการสำหรับขยายผลงานวิจัย DentiiScan เพื่อพัฒนาอุตสาหกรรม เสาวภาคย์ พงศ์วิจิตรมณีนะคะ ก็จะเป็นทาง ดร.เสาวภายค์</w:t>
      </w:r>
    </w:p>
    <w:p>
      <w:pPr>
        <w:pStyle w:val="BodyText"/>
      </w:pPr>
      <w:r>
        <w:t xml:space="preserve">(ศาสตราจารย์ ดร.ไพรัช) เชิญครับ</w:t>
      </w:r>
    </w:p>
    <w:p>
      <w:pPr>
        <w:pStyle w:val="BodyText"/>
      </w:pPr>
      <w:r>
        <w:t xml:space="preserve">(คุณเสาวภาคย์) เรียนท่านประธานและคณะกรรมการทุกท่านนะคะ ไม่ทราบลวสไลด์ขึ้นหรือยัง ค่ะ ก็โครงการสำหรับขยายผล DentiiScan อุตสาหกรรมเครื่องมือแพทย์ไทยนะคะ ก็ระยะเวลา 8 ปี เริ่ม 21 มีนาคม 61 ถึง 21 มีนาคม 64 นะคะ ก็วันนี้จะมารายงานความก้าวหน้า และจะขอปรับแผนในส่วนของระยะเวลาด้วยค่ะ อันนี้จะเป็นวัตถุประสงค์โครงการนะคะ แล้วก็จะมีผลงานส่งมอบ ก็คือเรื่อง DentiiScan 50 เครื่อง ทำ MOU กับ 50 โรสัมนาทั้งหมด 9 ครั้ง ทันตแพทย์ 500 ท่านนะคะ ส่วนนี้จะเป็นงบประมาณที่ใช้ ก็ใช้ไปแล้วทั้งหมดประมาณ 488 ล้านนะคะ ก็น่าจะคงเหลือประมาณ 95 ล้านค่ะ อันนี้จะเป็นความก้าวหน้าระยะเวลา 3 ปี ปีที่ 3 ณ วันที่ 15 พฤศจิกายนนะคะ ในเรื่องของการจัดสัมนา ก็รวมแล้ว อบรมทันตแพทย์ 500 คนก็ทั้งทันตแพทย์และบุคลากรทางทันตกรรม 1,109 คนนะคะ ส่วนการฝังรากฟันเทียมก็ จาก 3,000 ราก ปัจจุบันนี้ฝังได้ 1,995 รากและก็ใส่ครอบฟันได้ 212 ซี่นะคะ ส่วนการใช้บริการเครื่อง DentiiScan ทั้งหมด ผู้ป่วย 1,000 รายนะคะ ปัจจุบันได้ 8,446 ราย แล้วก็ 34 ครั้งค่ะ อันนี้จะเป็นภาพรวมของ DentiiScan ที่ติดตั้งไปนะคะ 50 เครื่อง ก็จะมีสังกัดกระทรวงสาธารณสุข 37 แห่ง กระทรงกลากรุงเทพมหานคร 4 แห่ง มหาวิทยาลัย ติดตั้งครบหมดเรียบร้อยแล้วทั้ง 50 เครื่อง ตั้งแต่เดือนมกราคม 63 นะคะ รูปนี้จะเป็นการติดตั้งเครื่องที่ 50 โรงพยาบาลนะคะ อันนี้จะเป็นสถิติเครื่อง DentiiScan นะคะ ก็ประมาณ 8,000 ราย 9,000 กว่าครั้งนะคะ ก็ใช้มากที่สุดก็จะเป็นที่ มนะคะ ประมาณ 900 กว่าครั้งค่ะ รองลงมาก็จะเป็นโรงพยาบาลค่ายธนารัตน์แล้วก็ไล่ลงมาเรื่อย ๆ นะคะ ก็จะล่างสุด ก็ตอนนี้น่าจะเป็น มอ. นะคะ ในเรื่องของประชาสัมพันธ์ ก็ได้มีการประชาสัมพันธ์ไปแล้วทั้งหมด 11 ครั้งนะคะ การฝึกอบรมทันตแพทย์และบุคลากรทางทันตกรรม จะแบ่งออกเป็นทั้งหมด 3 หลักสูตรค่ะ มีหลักสูตรที่ 1 คืออบรมโดยท่านอาจารย์ ที่คณะทันตฯ เชียงใหม่ค่ะ อบรมทั้งหมด 5 ครั้ง ก็มีผู้เข้าร่วมโครงการทั้งหมด 78 คน หลักสูตรที่ 2 นี่จะเป็นการอบรมที่โรงพยาบาล มีการอบรมไปแล้ว 200 ครั้ง หลักสูตรที่ 3 ก็จะเป็นผู้ช่วยทันตแพทย์ก็อบรมครบถ้วนค่ะ ปัจจุบันก็มีทั้งหมด 1,900 คน ที่ได้รับการอบรมนะคะ อันนี้จะเป็นหลักสูตรแต่ละ Level นะคะ ส่วนการฝังรากฟันเทียม ณ 11 พฤศจิกายนนะคะ มีการฝังรากฟันเทียมแล้ว 1,350 ราก นะคะ จาก 3,000 ราก คิดเป็นประมาณ 45% แล้วก็การใส่ครอบฟัน 212 ซี่ จาก 3,000 ซี่ คิดเป็น 7 เปอร์เซ็นต์นะคะ นอกจากส่วนของเรื่องรากเทียม แล้วก็เครื่องก็จะมีส่วนของ Digital Dentistry Platform นะคะ คือ การฝังรากฟันเทียมแบบครบวงจรผ่านระบบคลาวด์ค่ะ ก็ในส่วนนี้จะมีการพัฒนา 2 ส่วนด้วยกัน คือการออเดอร์ภาค CT นะคะ แล้วก็อีกส่วนหนึ่งคือวัสดุทางการแพทย์ ในส่วนแรกก็เสร็จเรียบร้อยแล้วนะคะ การออเดอร์วัสดุทางการแพทย์นี่ ทาง ก็จะมีการแก้ไข การใช้งานแพลตฟอร์มกับทีมงาน CTAC นะคะ ก็บางส่วนได้รับการแก้ไขแล้ว บางส่วนก็กำลังแก้ไข อันนี้จะเป็น Timeline ของการพัฒนาค่ะ ก็เริ่มตั้งแต่เดือนสิงหาคม 62 ที่ได้มีการเก็บ กับ CTEC เมื่อวันที่ 16-17 ก็ได้ไปเก็บ requirement ไปทำ Workshop กับคุณหมอปัฐวีที่คณะทันต ที่โรงพยาบาลนครพิง เชียงใหม่ ก็ไม่มีการแก้ไขแล้ว ก็ปัจจุบันได้มีการได้ปล่อยให้ทั้ง 2 ที่ได้ลองใช้งานน่ะค่ะ กำลังจะขยายผลต่อค่ะ อีกส่วนก็จะเป็น ตัว Software ที่สามารถแสดงผลภาพ 3 มิติผ่านระบบคลาวด์ได้นะคะ ก็จะเชื่อมต่อผ่านเครื่อง DentiiScan น่ะค่ะ ซึ่งตรงนี้ก็จะเป็นการทดแทนภาพผ่านแผ่น CD คุณหมอสามารถดูภาพ CT ได้ทุกที่ทุกเวลา ก็สามารถติดต่อระหว่างทันตแพทย์ด้วยกันผ่านระบบออนไลน์ได้นะคะ อันนี้ก็ตัวอย่างที่อาจจะเคยเห้น ว่าสามารถแสดงผลภาพผ่านคอมพิวเตอร์ ผ่านทางมือถือได้นะคะ แล้วก็ปัจจุบันนี่ เราเปิดให้บริการแล้วทั้งหมด 32 แห่งนะคะ เมื่อ ณ วันที่ 28 พฤศจิกายน แล้วก็มีการอัพโหลดข้อมูลแล้ว 435 ครั้ง ในส่วนของแผนงานนะคะ ที่จะมีการขอขยายระยะเวลาโครงการเพิ่มนะคะ อันนี้จะเป็นแผนเดิมนะคะ ระยะเวลา 3 ปี 2564 ค่ะ ก็จะขอขยายระยะเวลาไปอีก 1 ปีนะคะ ก็เนื่องจากสถานการณ์โควิดนะคะ ซึ่งส่งผลให้ทางทันตกรรมนี่ชลอไป หรือว่างดการให้บริการนะคะ ฝังรากฟันเทียมด้วย แล้วก็สัญญาจ้างบริษัท CTEC นี่ จริง ๆ สิ้นสุด 19 มิถุนายน 2564 ค่ะ แล้วก็บริษัทมีแนวโน้มที่จะขอขยายระยะเวลาโครงการออกไป เนื่องจาก COVID-19 นะคะ ก็เลยจะขอขยายระยะโครงการไปอีก 1 ปี จากสิ้นสุด 21 มีนาคม 2564 เป็น 20 มีนาคม 2565 นะคะ แล้วข้างล่างก็จะเป็นส่วนขอการฝังรากฟันเทียม และครอบฟัน ให้ครบ 3,000 รากนะคะ ก็คาดว่าน่าจะเสร็จประมาณสิ้นปีนะคะ แล้วก็มีการจัดสัมมนากับแพทย์ 50 โรงพยาบาล เพิ่มเติมนะคะ มีการติดตั้งระบบแสดงภาพ CT ผ่านระบบ cloud คาดว่าน่าจะเสร็จมีนาคมนะคะ และคาดว่าจะมีการติดตามผลแล้วก็ปรับปรุงซอฟต์แวร์ค่ะ แล้วอีกส่วนหนึ่งจะเป็นแพลตฟอร์มดิจิทัลทางทันตกรรม สไลด์นี้จะจะเป็นแผนการส่งมอบงานของเดิมนะคะ อยู่ที่ 3 ปี ที่จะฝังให้ครบ 3,000 ราก นะคะ ก็แผนใหม่นี่จะขอเป็นในปีที่ 3 ฝังรากฟันเทียมครบ 3,000 ราก ซึ่งจะไม่รวมครอบฟันนะคะ ส่วนปีที่ 4 ก็จะเป็นการฝังรากฟันเทียมให้ครบ 3,00 ราก และรวมใส่ครอบฟันด้วยนะคะ ค่ะ ขอบคุณค่ะ</w:t>
      </w:r>
    </w:p>
    <w:p>
      <w:pPr>
        <w:pStyle w:val="BodyText"/>
      </w:pPr>
      <w:r>
        <w:t xml:space="preserve">(ศาสตราจารย์ ดร.ไพรัช) คุณหมอปัฐวีร์มีคอมเมนท์ไหมครับ คุณหมอปัทวีย์</w:t>
      </w:r>
    </w:p>
    <w:p>
      <w:pPr>
        <w:pStyle w:val="BodyText"/>
      </w:pPr>
      <w:r>
        <w:t xml:space="preserve">(ผู้เข้าร่วมประชุมชาย) อาจารย์ครับ</w:t>
      </w:r>
    </w:p>
    <w:p>
      <w:pPr>
        <w:pStyle w:val="BodyText"/>
      </w:pPr>
      <w:r>
        <w:t xml:space="preserve">(ศาสตราจารย์ ดร.ไพรัช) ครับผม</w:t>
      </w:r>
    </w:p>
    <w:p>
      <w:pPr>
        <w:pStyle w:val="BodyText"/>
      </w:pPr>
      <w:r>
        <w:t xml:space="preserve">(ศาสตราจารย์ ดร.ไพรัช) เชิญครับหมอ มีคอมเมนต์อะไรไหมครับ</w:t>
      </w:r>
    </w:p>
    <w:p>
      <w:pPr>
        <w:pStyle w:val="BodyText"/>
      </w:pPr>
      <w:r>
        <w:t xml:space="preserve">(ผู้เข้าร่วมประชุมชาย) คือผม แล้วก็ตอนนี้ยังทดสอบในเรื่องของ Teleconsault จากโรงพยาบาลหนึ่งไปอีกโรงพยาบาลหนึ่ง ซึ่งเท่าที่ทำดูตอนนี้ก็เราใช้เรดดีวิวร่วมกับไลน์นี้ก็ใช้ได้นะครับ ในส่วนที่เป็นเรื่องของปริมาณการฝังรากฟันเทียมเนื่องจากว่าช่วง 7 เดือนที่ผ่านมา ทุกโรงพยาบาลไม่สามารถที่จะดำเนินการรักษาคนไข้ได้เลย แล้วพอกลับมานี่ ก็จะมีงานประจำขึ้นมาจากเดิมที่มันเคยสะสม เพราะฉะนั้น ผมคิดว่าขยายเวลาออกไป 1 ปี หรือ 1 ปีกว่า ถึงจะมีความเหมาะสมนะครับ ที่จะต้องขยาย เพราะไม่อย่างนั้นมันก็จะไม่น่าจะทันตามเป้าหมายเดิม</w:t>
      </w:r>
    </w:p>
    <w:p>
      <w:pPr>
        <w:pStyle w:val="BodyText"/>
      </w:pPr>
      <w:r>
        <w:t xml:space="preserve">(ศาสตราจารย์ ดร.ไพรัช) ครับ มาขยายอีกปี สไลด์หน้านี้น่าจะครบ 3,000 ราก ใช่ไหมหมอ</w:t>
      </w:r>
    </w:p>
    <w:p>
      <w:pPr>
        <w:pStyle w:val="BodyText"/>
      </w:pPr>
      <w:r>
        <w:t xml:space="preserve">(ผู้เข้าร่วมประชุมชาย) ผมว่าน่าจะได้สัก 90 %</w:t>
      </w:r>
    </w:p>
    <w:p>
      <w:pPr>
        <w:pStyle w:val="BodyText"/>
      </w:pPr>
      <w:r>
        <w:t xml:space="preserve">(ศาสตราจารย์ ดร.ไพรัช) กฤษณ์ไกรพ์อยู่ไหม กฤษณ์ไกรพ์ Comment หน่อยไหม คุณเก่งเรื่องการฝังในน่ะ กฤษณ์ไกรพ์ ดร.กฤษณ์ไกรพ์ อยู่หรือเปล่า ฮัลโหล ๆ ๆ</w:t>
      </w:r>
    </w:p>
    <w:p>
      <w:pPr>
        <w:pStyle w:val="BodyText"/>
      </w:pPr>
      <w:r>
        <w:t xml:space="preserve">(อาจารย์วันทนีย์) อาจารย์คะ ไม่ได้อยู่ค่ะ</w:t>
      </w:r>
    </w:p>
    <w:p>
      <w:pPr>
        <w:pStyle w:val="BodyText"/>
      </w:pPr>
      <w:r>
        <w:t xml:space="preserve">(ศาสตราจารย์ ดร.ไพรัช) โอ.เค. ผมก็ไม่ได้มีอะไรขัดข้องที่ประชุมมีอะไรไหมครับ คืองานอันนี้มันก็เดินไปได้ดีตาม… มีใครไหม มีใครจะคอมเมนต์ไหม</w:t>
      </w:r>
    </w:p>
    <w:p>
      <w:pPr>
        <w:pStyle w:val="BodyText"/>
      </w:pPr>
      <w:r>
        <w:t xml:space="preserve">(ผู้เข้าร่วมประชุมหญิง) อริสาค่ะ นิดหนึ่งค่ะ ขยายเวลาไปอีก 1 ปี แต่ว่ากรอบงบยังใช้กรอบเดิมใช่ไหมคะ</w:t>
      </w:r>
    </w:p>
    <w:p>
      <w:pPr>
        <w:pStyle w:val="BodyText"/>
      </w:pPr>
      <w:r>
        <w:t xml:space="preserve">(ผู้เข้าร่วมประชุมหญิง) ใช่ค่ะ ใช้กรอบงบเท่าเดิมค่ะ คาดว่าน่าจะเหลือค่ะิ</w:t>
      </w:r>
    </w:p>
    <w:p>
      <w:pPr>
        <w:pStyle w:val="BodyText"/>
      </w:pPr>
      <w:r>
        <w:t xml:space="preserve">(ศาสตราจารย์ ดร.ไพรัช) โอ.เค. มันก็ดี โครงการนี้มันดีแล้วก็เกี่ยวข้อง ผมคิดว่าทำไปแล้วคนไข้ก็ได้ใช้ เทคโนโลยีก็ใช้ได้ คนก็ได้รับการอบรม มันดูดีมาก โอ.เค. ผมเพียงแต่ถ้ามีโอกาสเมื่อไร อยากจะมีเอาเข้ามาสัมมนากันถึงไอ้เรื่องถ้าเราขึ้น Cloud ได้ หรือ อยากจะเอามาเวลาที่มีคุณหมออัฐพรอยู่หรือเปล่าในที่นี้</w:t>
      </w:r>
    </w:p>
    <w:p>
      <w:pPr>
        <w:pStyle w:val="BodyText"/>
      </w:pPr>
      <w:r>
        <w:t xml:space="preserve">(อาจารย์วันทนีย์) อยู่ค่ะ คุณหมอคะ</w:t>
      </w:r>
    </w:p>
    <w:p>
      <w:pPr>
        <w:pStyle w:val="BodyText"/>
      </w:pPr>
      <w:r>
        <w:t xml:space="preserve">(ศาสตราจารย์ ดร.ไพรัช) คุณหมอคอมเมนต์หน่อย เรื่องฟัน ฮัลโหล ฮัลโหลอยู่ไหม คุณหมออัฐพรอยู่ไหม อยู่ไหม</w:t>
      </w:r>
    </w:p>
    <w:p>
      <w:pPr>
        <w:pStyle w:val="BodyText"/>
      </w:pPr>
      <w:r>
        <w:t xml:space="preserve">(ผู้เข้าร่วมประชุมชาย) อยู่ครับ อาจารย์ครับ</w:t>
      </w:r>
    </w:p>
    <w:p>
      <w:pPr>
        <w:pStyle w:val="BodyText"/>
      </w:pPr>
      <w:r>
        <w:t xml:space="preserve">(ศาสตราจารย์ ดร.ไพรัช) คุณหมอ เพราะถ้าคุณหมอทำเรื่อง มีคอมเมนท์ไหมครับ ไม่มี Comment ครับอาจารย์ครับ ผมเห็นด้วย</w:t>
      </w:r>
    </w:p>
    <w:p>
      <w:pPr>
        <w:pStyle w:val="BodyText"/>
      </w:pPr>
      <w:r>
        <w:t xml:space="preserve">(ศาสตราจารย์ ดร.ไพรัช) เดี๋ยววันหลังเรามาเสวนากันอีกรอบว่าโครงการนี้เราจะขยายอย่างไร</w:t>
      </w:r>
    </w:p>
    <w:p>
      <w:pPr>
        <w:pStyle w:val="BodyText"/>
      </w:pPr>
      <w:r>
        <w:t xml:space="preserve">(ผู้เข้าร่วมประชุมชาย) โอ.เค. ครับ</w:t>
      </w:r>
    </w:p>
    <w:p>
      <w:pPr>
        <w:pStyle w:val="BodyText"/>
      </w:pPr>
      <w:r>
        <w:t xml:space="preserve">(ศาสตราจารย์ ดร.ไพรัช) ไม่มีใครมีความเห็นอื่นนะครับก็ตกลงอันนี้ก็อนุมัตินะครับ เชิญต่อครับ</w:t>
      </w:r>
    </w:p>
    <w:p>
      <w:pPr>
        <w:pStyle w:val="BodyText"/>
      </w:pPr>
      <w:r>
        <w:t xml:space="preserve">(อาจารย์วันทนีย์) เป็นโครงการ ต. 2 นะคะ เป็นโครงการศูนย์แก้ไขความพิการบนใบหน้า มูลนิธิตามเชียงใหม่นะคะ หัวหน้าโครงการเป็น ดร.กฤษณ์ไกรพ์เสรีประทีปนะคะ</w:t>
      </w:r>
    </w:p>
    <w:p>
      <w:pPr>
        <w:pStyle w:val="BodyText"/>
      </w:pPr>
      <w:r>
        <w:t xml:space="preserve">(ศาสตราจารย์ ดร.ไพรัช) เชิญกฤษณ์ไกพ์ครับ</w:t>
      </w:r>
    </w:p>
    <w:p>
      <w:pPr>
        <w:pStyle w:val="BodyText"/>
      </w:pPr>
      <w:r>
        <w:t xml:space="preserve">(อาจารย์วันทนีย์) ค่ะ มีผู้แทนนะคะ ค่ะ มานำเสนอค่ะ ค่ะ เชิญค่ะ</w:t>
      </w:r>
    </w:p>
    <w:p>
      <w:pPr>
        <w:pStyle w:val="BodyText"/>
      </w:pPr>
      <w:r>
        <w:t xml:space="preserve">(ศาสตราจารย์ ดร.ไพรัช) เป็นใคร ป๊อปหรือ</w:t>
      </w:r>
    </w:p>
    <w:p>
      <w:pPr>
        <w:pStyle w:val="BodyText"/>
      </w:pPr>
      <w:r>
        <w:t xml:space="preserve">(อาจารย์วันทนีย์) ป๊อปค่ะ ๆ เชิญครับ</w:t>
      </w:r>
    </w:p>
    <w:p>
      <w:pPr>
        <w:pStyle w:val="BodyText"/>
      </w:pPr>
      <w:r>
        <w:t xml:space="preserve">(ผู้เข้าร่วมประชุมชาย) ขอเสนอความคืบหน้าเกี่ยวกับโครงแก้ไขความพิการบนใบหน้าครับ ก็จะขออนุมัติงบเพิ่มเติมครับ จากส่วนที่เหลือ คือ เราเคยขออนุมัติงบส่วนที่ขอก็ตอนนี้จะขอเพิ่มเติมอีก 290,000 บาทครับ เพื่อให้มันครบตามแผนอันที่ 2 ครับ ครับ ขอ</w:t>
      </w:r>
    </w:p>
    <w:p>
      <w:pPr>
        <w:pStyle w:val="BodyText"/>
      </w:pPr>
      <w:r>
        <w:t xml:space="preserve">(ศาสตราจารย์ ดร.ไพรัช) ตั้งไว้เท่าไรนะ</w:t>
      </w:r>
    </w:p>
    <w:p>
      <w:pPr>
        <w:pStyle w:val="BodyText"/>
      </w:pPr>
      <w:r>
        <w:t xml:space="preserve">(ผู้เข้าร่วมประชุมชาย) 9.9 หรือ</w:t>
      </w:r>
    </w:p>
    <w:p>
      <w:pPr>
        <w:pStyle w:val="BodyText"/>
      </w:pPr>
      <w:r>
        <w:t xml:space="preserve">(ผู้เข้าร่วมประชุมชาย) 9.9 ล้านบาทครับ หรือปีที่ 2 นี่ จะใช้อยู่ที่ 9,400,000 บาทครับ ยังไม่ครบครับ เหลือปีที่ 3</w:t>
      </w:r>
    </w:p>
    <w:p>
      <w:pPr>
        <w:pStyle w:val="BodyText"/>
      </w:pPr>
      <w:r>
        <w:t xml:space="preserve">(ศาสตราจารย์ ดร.ไพรัช) โอ.เค. ๆ</w:t>
      </w:r>
    </w:p>
    <w:p>
      <w:pPr>
        <w:pStyle w:val="BodyText"/>
      </w:pPr>
      <w:r>
        <w:t xml:space="preserve">(อาจารย์วันทนีย์) แค่นี้</w:t>
      </w:r>
    </w:p>
    <w:p>
      <w:pPr>
        <w:pStyle w:val="BodyText"/>
      </w:pPr>
      <w:r>
        <w:t xml:space="preserve">(ผู้เข้าร่วมประชุมชาย) ครับ มันมีหน้าต่อไปครับ อันนี้ขอผ่านไปก่อน ก็ขอเสนอความก้าวหน้าของโครงการนะครับ เครื่อง MobiiScan นะครับ ครับ ก็ตอนนี้ได้คุยกับทางซอฟต์แวร์ของดร.เสาวภาคย์แล้วครับ ตอนนี้อยู่ในช่วงของการทำ QC แล้วก็ Test เกี่ยวกับการถ่ายภาพเอกซ์เดร95% แล้วก็ประมาณอาทิตย์หน้า ที่ 7 ธันวาคมนี่ ก็ได้ติดต่อกับกรมวิทยาศาสตร์การแพทย์เพื่อมาติดต่อเกี่ยวกับเทสต์รังสีของเครื่อง MobiiScan ครับ แล้วก็ได้ติดต่อกับทาง มช. แล้วว่า การส่งมอบเครื่องอาทิตย์ที่ 3 หรือ 4 ก็สถานที่นี่</w:t>
      </w:r>
    </w:p>
    <w:p>
      <w:pPr>
        <w:pStyle w:val="BodyText"/>
      </w:pPr>
      <w:r>
        <w:t xml:space="preserve">(ศาสตราจารย์ ดร.ไพรัช) ป๊อป ๆ อาทิตย์ที่ 3 โอ.เค. แต่ห้ามบอก 4 อาทิตย์ที่ 3 โอ.เค.</w:t>
      </w:r>
    </w:p>
    <w:p>
      <w:pPr>
        <w:pStyle w:val="BodyText"/>
      </w:pPr>
      <w:r>
        <w:t xml:space="preserve">(ผู้เข้าร่วมประชุมชาย) ก็คาดว่าจะเสร็จ หมดปีแล้ว เดี๋ยวท่านโอ.เค. นะ สัปดาห์ 3</w:t>
      </w:r>
    </w:p>
    <w:p>
      <w:pPr>
        <w:pStyle w:val="BodyText"/>
      </w:pPr>
      <w:r>
        <w:t xml:space="preserve">(ผู้เข้าร่วมประชุมชาย) สัปดาหมีการเทสต์ของรังสีกรมวิทยาศาสตร์การแพทย์แล้วนี่ ก็จะมีเทสต์ QC ซ้ำอีกช่วงสุดท้ายครับ ก็เตรียมส่งงานครับ ส่วนสถานที่นี่ ก็จะอยู่ที่ชั้น 3 ของตึกของศูนย์นะครับ เบื้องต้นนี่ความคืบหน้าของการสร้างตึกนี่เกือบ 100% แล้ว ก็เหลือความคีบหน้า ครับ ส่วนการเอาไปเทสต์นี่ ก็เอาไป Test ที่ห้องของรังศีครับ ได้ติดต่อไว้ว่าในช่วงทดสอบนี่ จะเอาไปทดสอบที่ห้องของรังสี เพื่อให้มีความปลอ แล้วก็ Operator ต่าง ๆจะส่ง ส่วนที่ 2 การขยายผลครับ จะมีการทำเกี่ยวกับการวางแผนการผ่าตัดผู้ป่วย การถ่ายภาพ X-ray มช. แล้วก็การทำ Hidorcy ผู้ป่วยนี่ก็ยังอยู่ในแผนอยู่ครับ ขอสไลด์ถัดไปครับ จะขอขยายเพิ่มเติมเกี่ยวกับอีกสไลด์ครับ ค่ะ สไลด์ต่อไปครับ อันนี้ครับ สไลด์ต่อไปครับ อันนี้คือผลของการใช้งานครับ ว่าตั้งแต่เดือนต้นปีเป็นต้นมา ตั้งแต่มกราคมครับ จนถึงปัจจุบันนี่ มีการใช้เครื่อง X-ray CT ไปแล้ว 29 ครั้งการทำ Planing สารดีฟรีสในการผ่าตัดนี่ประมาณ 8 ครั้งครับ มันจะมีช่วงหนึ่งที่ไม่ได้มีการผ่าตัด ตั้งแต่โควิด ตั้งแต่เมษายน สิงหาคม จะมีช่วงนี้ไม่ได้ใช้งานอีกส่วนหนึ่ง ขอสไลด์ถัดไปครับ อันนี้ ก็คือเครื่อง Mobii Scan ที่เตรียมไว้แล้วที่เตรียมจัดส่งครับ แต่มันมีปัญหาอยู่นิดหนึ่ง คือผมเอาตัว Cover ตัวไฟเบอร์การ์ด เนื่องจากมันยังดูไม่เรียบร้อยนะครับ เขาจะส่งกลับมาประมาณต้นเดือนธันวาคมครับ เพื่อให้พร้อมสำหรับการถ่ายรังสีครับ ตอนนี้ก็คิดว่าประมาณ 95 เปอร์ แล้วนะครับ พร้อมส่งนะครับ ครับ ส่วนที่ ที่ 2 นี่คือส่วนที่จะทำเพิ่มเติมครับ ได้ไปติดต่อที่จุฬาลงกรณ์เอาไว้ครับ ว่าเราจะทำตัว นะครับ ที่เราจะทำ ตัวแรกก็คือตัวซ้ายมือ เป็นตัว Multitester ครับ เป็นตัวที่ถ่างขยายหรือถ่างกระดูกครับ ส่วนนี้ เราจัดการประเมินราคากับทางโรงพยาบาลเชียงใหม่ และจะทำราคาขายอยู่ที่ประมาณ ราคาขายอยู่ที่ 760,000 จะพยายามทำต้นแบบออกมานี่ แล้วก็ลด Cost ให้ต่ำ ให้เหลือประมาณ 100,000 บาทครับ แล้วตัวที่ 32 ตัว Rigid External Distractor นี่ ตอนนี้ได้ติดต่อกับทางบริษัท โทเร ที่ทำบริษัทเกี่ยวกับคาร์บอนไฟเบอร์ครับ จะเปลี่ยนวัสดุของตัวนี้ให้เป็นไทเทเนียมแล้วก็เปลี่ยนเป็นวัสดุคาร์บอนไฟเบอร์ ของคาร์บอนไฟเบอร์ คือ จะมีน้ำหนักเบา จะทำให้ผู้ป่วยนี่ เมื่อติดตั้งตัวคาร์บอนไฟเบอร์กับผู้ป่วยนี่ มันจะให้สามารถ X-ray ได้ ของผู้ป่วยครับ ส่วนต้นแบบก็ได้คุย ทำต้นแบบออกมาแล้วครับ แล้วก็จะส่งแบบให้กับผู้ผลิต แล้วจะได้ต้นแบบประมาณต้นปีของมกราคมครับ ซึ่งเราจะทำเรื่องการ M-Bone ออกมาเป็นตัว Pototype ไปทดสอบใช้ดูก่อนครับ ส่วนที่… ขอสไลด์ถัดไปครับ อันนี้ก็เป็นข้อสรุปที่เราจะเปลี่ยนให้เป็น คาร์บอนไฟเบอร์ ที่ตอนนี้ยังติดปัญหาอยู่นิดหนึ่ง ว่าปกติแอปพลิเคชันที่ใช้อยู่ปัจจุบันนี่ เราใช้สำหรับฝังรากฟันเทียมนะครัแต่ว่าเราจะเอาประยุกต์ใช้กับผู้ป่วยโรคปากเหล่วเพดานโหว่ ซึ่งตัว M-Bone ยังไม่เคยอยู่ในช่วงตัวนี้เลยก็เลยอยู่ในช่วง Adtic ซึ่งตอนนี้ทางข้อเสนอโครงการได้ส่งให้กับคณะแพทย์ แล้วก็รอคณะกรรมการอนุมัติอยุ่ครับ จะได้เริ่มใช้เมื่อไหร่ ซึ่งเรายื่นใช้ไปเมื่อ 3 เดือนแล้วนะครับ ก็ตอนนี้ก็กำลังติดตามอยู่ครับ ว่าผลจากคณะกรรมการนี่ คิดว่าต้นปีหน้าครับ ก็ประมาณมกราคม หรือต้นกุมภาพันธ์ ครับส่วนที่ 2 คือการก่อสร้างศูนย์ฯ ก่อสร้างศูนย์ครับ มันจะมีอยู่ 2 ส่วนครับ ส่วนที่ 1 เป็นส่วนที่ต้อนรับของสมเด็จพระเทพฯ ครับ ก็จะเป็นส่วนตอนรับนี่ ด้านขวา กับสถานที่จริง ก็ตรวจสอบเรียบร้อยแล้วครับ ก็พร้อมส่งมอบครับ สไลด์ส่วนที่ 2 ครับ ตรงนี้ส่วนของ Office ที่อยู่ชั้น 3 ครับ เบื้องต้นตอนนี้มีการก่อสร้างไปแล้ว 90-95 เป ครับ ก็รอการตรวจส่งมอบให้เรียบร้อยอีกทีหนึ่งนะครับ แต่พื้นที่กว้าง ๆ อยู่นะครับ เราจะทำแค่นี้ก่อน แต่หลังจากที่สมเด็จพระเทพรัตนราชสุดาท่านมาเปิดศูนย์ อีก 1 ห้อง เพื่อให้เอาเครื่อง MobiiScan ติดตั้งบริเวณนี้ครับ ห้องตรงนี้ก็จะมีการเอา Mobii Scan มาติดตั้งเลย และจะมีการกั้นตะกั่วให้เรียบร้อย เพื่อให้ผู้ป่วยแล้วก็โอเปอร์เรเตอร์ ส่วนที่ อันนี้คือข้อสรุป ก็คือเราเตรียมความพร้อมของ Mobii Scan นี่ ความคืบหน้า 95 เปอร์เซ็นต์แล้ว เตรียมที่จะส่งมอบที่มหาวิทยาลัยเชียงใหม่ประมาณอาทิตย์ที่ 3 ของเดือนธันวาคม การทำตัว Progotide Rigid Exerเป็นคาร์บอนไฟเบอร์อีกทีหนึ่ง 2564 ครับ แล้วก็มีการใช้นวัตกรรมของ สวทช. ครับ ก็คือการใช้เครื่อง ครับ ทำไปแล้ว 28 ราย Computing Design 42 ราย แล้วก็มีการใช้สาร D-Printing เบื้องต้นตอนนี้ก็เสร็จเรียบร้อยเกือบทั้งหมดแล้ว ก็พร้อมรอส่งมอบ เพื่อต้อนรับ ในเดือนมกราคมครับ เรียบร้อยแล้วครับ ก็ขอจบการนำเสนอตอนนี้ครับ</w:t>
      </w:r>
    </w:p>
    <w:p>
      <w:pPr>
        <w:pStyle w:val="BodyText"/>
      </w:pPr>
      <w:r>
        <w:t xml:space="preserve">(ศาสตราจารย์ ดร.ไพรัช) ขอบคุณมากครับ ก็ขอใช้งบก็ยังอยู่ในงบเดิม แต่มาขอใช้งบ ก็ใช้ มีใครจะเสนออะไรไหมครับ หน่อยไหม ก่อนผม Comment ถามตรงห้องเมื่อเช้าผมประชุมกับอธิการที่เชียงใหม่น่ะ ห้องที่เขาจะเอา CG ไปตั้ง นี้ มันเป็นตำแหน่งชั่วคราวหรือเปล่า</w:t>
      </w:r>
    </w:p>
    <w:p>
      <w:pPr>
        <w:pStyle w:val="BodyText"/>
      </w:pPr>
      <w:r>
        <w:t xml:space="preserve">(ผู้เข้าร่วมประชุมชาย) คือ ตำแหน่งจริง ๆ ที่เราจะตั้งถาวรเลยก็จะอยู่ถาวรที่ศูนย์ฯ นี่ล่ะครับ ณ ปัจจุบันตอนนี้ยังเป็นพื้นที่โล่ง ๆ ห้องอีกครั้งหนึ่งหลังจากที่สมเด็จพระเทพฯ จะกั้นห้องเพื่อให้ X-ray</w:t>
      </w:r>
    </w:p>
    <w:p>
      <w:pPr>
        <w:pStyle w:val="BodyText"/>
      </w:pPr>
      <w:r>
        <w:t xml:space="preserve">(ศาสตราจารย์ ดร.ไพรัช) เวลาเสด็จจะตั้งไว้ที่ไหน</w:t>
      </w:r>
    </w:p>
    <w:p>
      <w:pPr>
        <w:pStyle w:val="BodyText"/>
      </w:pPr>
      <w:r>
        <w:t xml:space="preserve">(ผู้เข้าร่วมประชุมชาย) ก็จะตั้งอยู่ห้องนี่ครับ ชั้น 3 ครับ ตั้งแบบเปลือย ๆ ไม่มี Shild room หรือไง เนื่องจากสถานที่ที่คุยกับอาจารย์กิตครับ ก็คือเราจะต้องให้เป็นลานโล่ง ๆ ก่อนครับ เพื่อสะดวกสำหรับ</w:t>
      </w:r>
    </w:p>
    <w:p>
      <w:pPr>
        <w:pStyle w:val="BodyText"/>
      </w:pPr>
      <w:r>
        <w:t xml:space="preserve">(ศาสตราจารย์ ดร.ไพรัช) เครื่องจะมาตั้งที่ลานโล่ง ๆ เลยนี้ครับ</w:t>
      </w:r>
    </w:p>
    <w:p>
      <w:pPr>
        <w:pStyle w:val="BodyText"/>
      </w:pPr>
      <w:r>
        <w:t xml:space="preserve">(ศาสตราจารย์ ดร.ไพรัช) คุยกับหมอ ผมฟังเมื่อเช้ามีอะไรไม่รู้ คุณลองคุยกับหมอนะ แกบอกจากนั้น… ลองไปคุยให้ดีนะ คุยให้ดี</w:t>
      </w:r>
    </w:p>
    <w:p>
      <w:pPr>
        <w:pStyle w:val="BodyText"/>
      </w:pPr>
      <w:r>
        <w:t xml:space="preserve">(ผู้เข้าร่วมประชุมชาย) แต่เบื้องต้นก็อยู่ห้องนี้ครับ ก็คุยแล้วก็ ป๊อปได้ความอย่างไรบอกผมด้วยนะ ว่าตำแหน่งตรงไหน อะไรตรงไหน ป๊อปอีกเรื่องหนึ่ง ก็คือว่าตัว ถ้าจะคุยกับหมอกฤษณ์ เมื่อเช้าคุยกันเรื่องโปสเตอร์ น่าจะเอารูปบางรูปกับสไลด์นี้ ไม่ได้หมายถึงห้องนะ แต่หมายถึงพวก MobiiScan หรือพวกเครื่องยืดกระดูก หรือตัว M-Bon นะ ครับ ทำโปสเตอร์ ท่านจะได้ทรงทอดพระเนตรทีเดียว ได้ไหมนะ</w:t>
      </w:r>
    </w:p>
    <w:p>
      <w:pPr>
        <w:pStyle w:val="BodyText"/>
      </w:pPr>
      <w:r>
        <w:t xml:space="preserve">(ผู้เข้าร่วมประชุมชาย) ได้ครับ หมอนะครับ คราวนี้ป๊อปคิดว่ามันจะเสร็จ เห็นเมื่อไหร่ครับ</w:t>
      </w:r>
    </w:p>
    <w:p>
      <w:pPr>
        <w:pStyle w:val="BodyText"/>
      </w:pPr>
      <w:r>
        <w:t xml:space="preserve">(อาจารย์วันทนีย์) ได้แบบออกมาเรียบร้อยแล้วครับ เดือนที่แล้วได้คุยเกี่ยวกับมูลนิธิสมเด็จพระเทพฯ ได้รับคอมเมนต์มาเพิ่มเติม สำหรับพาร์ทเทนต่าง ๆ เกี่ยวกับต้องปรับปรุง Produ ต้องปรับปรุงโปรดักซ์นิดหนึ่งประมาณเท่าไร คิดว่าต้นแบบนี่ประมาณมกราคม กุมภาพันธ์ ปี 64 ครับบ มีต้นแบบออกมา 1 ตัวครับ</w:t>
      </w:r>
    </w:p>
    <w:p>
      <w:pPr>
        <w:pStyle w:val="BodyText"/>
      </w:pPr>
      <w:r>
        <w:t xml:space="preserve">(ศาสตราจารย์ ดร.ไพรัช) จะทันให้ท่าน</w:t>
      </w:r>
    </w:p>
    <w:p>
      <w:pPr>
        <w:pStyle w:val="BodyText"/>
      </w:pPr>
      <w:r>
        <w:t xml:space="preserve">(ผู้เข้าร่วมประชุมชาย) อันนี้น่าจะไม่ทัน จากที่คุยกับบริษัท นี่เขาก็จะมีการเตรียมข้อมูลของการทำแม่พิมพ์กับการผลิตต่าง ๆ นี่ มันต้องใช้เวลาอย่างน้อย 1 เดือนครับ</w:t>
      </w:r>
    </w:p>
    <w:p>
      <w:pPr>
        <w:pStyle w:val="BodyText"/>
      </w:pPr>
      <w:r>
        <w:t xml:space="preserve">(ศาสตราจารย์ ดร.ไพรัช) โอ.เค. ครับ มีใครมีคอมเมนต์อะไรอีกไหม</w:t>
      </w:r>
    </w:p>
    <w:p>
      <w:pPr>
        <w:pStyle w:val="BodyText"/>
      </w:pPr>
      <w:r>
        <w:t xml:space="preserve">(อาจารย์วันทนีย์) ค่ะ ท่านผู้แทน</w:t>
      </w:r>
    </w:p>
    <w:p>
      <w:pPr>
        <w:pStyle w:val="BodyText"/>
      </w:pPr>
      <w:r>
        <w:t xml:space="preserve">(ศาสตราจารย์ ดร.ไพรัช) หมอปัฐวีร์มีอะไรบ้าง เราไปใช้เครื่องหมอปัทวีย์อยู่น่ะ</w:t>
      </w:r>
    </w:p>
    <w:p>
      <w:pPr>
        <w:pStyle w:val="BodyText"/>
      </w:pPr>
      <w:r>
        <w:t xml:space="preserve">(ผู้เข้าร่วมประชุมชาย) อาจารย์ครับ ทางที่ดีก็เหมือนเดิมครับ ไปอยู่ด้วยกันวันที่ 11 นิทรรศการ</w:t>
      </w:r>
    </w:p>
    <w:p>
      <w:pPr>
        <w:pStyle w:val="BodyText"/>
      </w:pPr>
      <w:r>
        <w:t xml:space="preserve">(ศาสตราจารย์ ดร.ไพรัช) ครับ ๆ ครบหมดนะ ครบหมดนะครับ</w:t>
      </w:r>
    </w:p>
    <w:p>
      <w:pPr>
        <w:pStyle w:val="BodyText"/>
      </w:pPr>
      <w:r>
        <w:t xml:space="preserve">(อาจารย์วันทนีย์) ท่านประธานคะ เพื่อพิจารณานะคะ เห็นชอบ ความก้าวหน้าของการดำเนินโครงการนะคะ ของการดำเนินโครงการ In Cash ในปีที่ 2 งวดที่ 2 290,000 บาทนะคะ</w:t>
      </w:r>
    </w:p>
    <w:p>
      <w:pPr>
        <w:pStyle w:val="BodyText"/>
      </w:pPr>
      <w:r>
        <w:t xml:space="preserve">(ศาสตราจารย์ ดร.ไพรัช) โอ.เค. ครับ อนุมัติต โครงการการพัฒนา ขดลวดค้ำยันผนังเหลือดเลือดหัวใจนะคะ ก็หัวหน้าโครงการเป็น ดร.กวิน นะคะ โครงการนี้นะคะ ก็จะเป็นโครงการที่มานำเสนอรายงานรายงานความก้าวหน้านะคะ ที่ได้ผ่านการประเมินจากผู้เชี่ยวชาญจำนวน 2 ท่านนะคะ ก็คือนายแพทย์นราทิพย์จากคณะแพทย์ศาสตร์ ศิริราชพยาบาล แล้วก็นายแพทย์กฤษฎา มีมุข อาจารย์แพทย์ศาสตร์ โรงพยาบาลรามาฯ มหิดลนะคะ ก็จะมีผลการพิจารณาดดังนี้นะคะ ความก้าวหน้าโครงการนะคะ มีการจัดประชุมระดมสมองให้ข้อคิดเห็นเชิงเทคนิคต่าง ๆ ที่ต้องใช้คู่กับการพัฒนา ที่มีใช้ในตลาด ในการออกแบบ สเตนท์แต่ละยี่ห้อเพื่อนำความเห็นไปออกแบบปรับปรุงต้นแบบ ข้อ 2 ก็คือได้ดำเนินการออกแบบ Stent ต้นแบบ นำไปทดสอบ เพื่อผลไปปรับแก้เพื่อ ข้อ 3 ก็คือ การนำคอมพิวเตอร์ เพื่อวิเคราะห์และออกแบบขดลวดค้ำยันและโครงสร้างการรับแรงในรัศมีนะคะ ก็คือผู้เชี่ยวชาญ เห็นว่าล่าช้ากว่าแผนความก้าวหน้าในเชิงพัฒนาในการใช้ประโยชน์ใช้ในเชิงคลินิกได้ เนื่องจากการแพร่ระบาดของโรคโควิด ทำให้แผนการดำเนินงานล่าช้า ยังไม่ได้ทดลองกับภายในสถานที่ไปทำการทดลองในสัตว์ในต่างประเทศได้นะคะ ส่วนการสอดคล้องกับกิจกรรม ก็คือเห็นว่ามีความสอดคล้อง สรุปผลประเมิน ก็คือการนำไปใช้ในผู้ป่วยจริงเกิดความล่าช้า ทำให้เสียโอกาสในการแข่งขันในอนาคต แต่ความรู้ที่ได้ของแต่ละฝ่ายจะส่งผลดี อุปกรณ์อื่น ๆ ต่อไปนะคะ ผู้เชี่ยวชาญเห็นควรสนับสนุนต่อนะคะ ข้อเสนอแนะให้ติดต่อศูนย์สัตว์ทดลองในสัตว์ได้รวดเร็วขึ้น จะทำให้งานวิจัยก้าวหน้าได้ค่ะ ขอเชิญนักวิจัยนะคะ ถ้าท่านกรรมการมีความเห็นอย่างไรนะคะ นักวิจัยรอตอบค่ะ กวินอยู่ในระบบนะคะ</w:t>
      </w:r>
    </w:p>
    <w:p>
      <w:pPr>
        <w:pStyle w:val="BodyText"/>
      </w:pPr>
      <w:r>
        <w:t xml:space="preserve">(ดร.กวิน) ครับ ๆ ก่อนที่จะเสนออีกไหม หรือไม่มี</w:t>
      </w:r>
    </w:p>
    <w:p>
      <w:pPr>
        <w:pStyle w:val="BodyText"/>
      </w:pPr>
      <w:r>
        <w:t xml:space="preserve">(อาจารย์วันทนีย์) กวินมีการออกแบบใหม่ไหม</w:t>
      </w:r>
    </w:p>
    <w:p>
      <w:pPr>
        <w:pStyle w:val="BodyText"/>
      </w:pPr>
      <w:r>
        <w:t xml:space="preserve">(ศาสตราจารย์ ดร.ไพรัช) มี Power Point เสนออีกไหม หรือให้กรรมการซักถาม</w:t>
      </w:r>
    </w:p>
    <w:p>
      <w:pPr>
        <w:pStyle w:val="BodyText"/>
      </w:pPr>
      <w:r>
        <w:t xml:space="preserve">(ดร.กวิน) ก็เดี๋ยวนำเสนอก่อนก็ได้ครับ</w:t>
      </w:r>
    </w:p>
    <w:p>
      <w:pPr>
        <w:pStyle w:val="BodyText"/>
      </w:pPr>
      <w:r>
        <w:t xml:space="preserve">(ศาสตราจารย์ ดร.ไพรัช) เสนอมา ๆ จะได้ถามตอนท้าย เสนอมา ฮัลโหล</w:t>
      </w:r>
    </w:p>
    <w:p>
      <w:pPr>
        <w:pStyle w:val="BodyText"/>
      </w:pPr>
      <w:r>
        <w:t xml:space="preserve">(อาจารย์วันทนีย์) เอาหน้าไหน</w:t>
      </w:r>
    </w:p>
    <w:p>
      <w:pPr>
        <w:pStyle w:val="BodyText"/>
      </w:pPr>
      <w:r>
        <w:t xml:space="preserve">(ผู้เข้าร่วมประชุมชาย) เลื่อนไป…</w:t>
      </w:r>
    </w:p>
    <w:p>
      <w:pPr>
        <w:pStyle w:val="BodyText"/>
      </w:pPr>
      <w:r>
        <w:t xml:space="preserve">(ผู้เข้าร่วมประชุมชาย) ก็อย่างที่เรียนไว้ เรื่องของโครงการจะเป็นเรื่องของการ Design ของ Stent นะครับ จริง ๆ เราแบ่ง ก็คือความสำคัญของ Stent คือ ความแข็งแรงเชิงรัศมีนะครับ และความแข็งแรงแนวแกนนะครับ ซึ่งความแข็งแรงในรัศมีนี่ เป็นเรื่องของ มันมีวงแหวนอยู่ในวงแล้วเชื่อมต่อด้วย Connecter ทรงกระบอกยาว ๆ ฉะนั้นความแข็งแรงเชิงรัศมีจะเป็นเชิงของวงแหวนอย่างเดียวเลย ส่วน Connector จะมีเรื่องส่วนของเส้นตรง นะครับ ในแนวแกนแล้วก็ Flixcibillity ขอหน้าต่อไปเลยครับ และเราก็ทำการกำหนดพารามิเตอร์นะครับ เพื่อให้ได้ค่าของความแข็งแรงในรัสมีที่เราต้องการ หลัก ๆ ก็จะมีเรื่องขององศาของขา ความหนาของยอดนะครับ หน้าต่อไปเลยครับ แล้วเราก็ใช้คอมพิวเตอร์ ในการจำลองตามความเป็นจริง คือเวลาเราออกแบบจริง ๆ Stent มันจะอยู่ในท่าใช้งานเราก็ต้องมาครีมมันก่อนเพื่อให้มันใช้งาน พอปล่อยจากเครื่องนี่ Spin back นิดหนึ่ง วัสดุนะครับ หลังจากนั้นเวลาเราไปใช้งานจริง ๆ นี่ โดยใช้บอลลูนกางให้มันขยายขึ้นนะครับ แล้วบอลลูนก็จะถูกเอาออกมาเหมือนกัน แต่สุดท้ายตอนจบคือขนาดใช้งานจริง ๆ อย่างนั้นสิ่งจริง ๆ ที่เราจะดูว่ามากน้อยแค่ไหน อยู่ในขนาดที่ต้องการหรือเปล่า ต้องการใหม่นะครับ หน้าต่อไปครับ ก็จากงาน การปรับทดลองการปรับต่าง ๆ นี่ เราก็จะได้มา 2 แบบนะครับ เราใช้ Code Name ของเราเป็น A21 กับ A24 จริง ๆ เป็นรูปแบบของส่วนยอดนะครับ ที่เราต้องการนะครับ ต่อไปหน้าต่อไปเลยครับ ขอหน้าต่อไปด้วยครับ ยังได้ยินอยู่ไหมครับ</w:t>
      </w:r>
    </w:p>
    <w:p>
      <w:pPr>
        <w:pStyle w:val="BodyText"/>
      </w:pPr>
      <w:r>
        <w:t xml:space="preserve">(ศาสตราจารย์ ดร.ไพรัช) ได้ยิน ๆ พูดไปเรื่อย ๆ</w:t>
      </w:r>
    </w:p>
    <w:p>
      <w:pPr>
        <w:pStyle w:val="BodyText"/>
      </w:pPr>
      <w:r>
        <w:t xml:space="preserve">(ผู้เข้าร่วมประชุมชาย) พอดี สไลด์มันไม่ได้เปลี่ยน ขออนุญาตเปลี่ยนหน้าถัดไปได้ไหมครับ ผมเห็นมันเปลี่ยน กวินไม่เห็น</w:t>
      </w:r>
    </w:p>
    <w:p>
      <w:pPr>
        <w:pStyle w:val="BodyText"/>
      </w:pPr>
      <w:r>
        <w:t xml:space="preserve">(ผู้เข้าร่วมประชุมชาย) ของผมอยู่หน้า Optimizezation ก็คือโดยหลักการ ก็คือพอเราได้วงแหวนที่เราต้องการแล้วนะครับ เราก็มาดูเรื่อง Connectors ต่อไปนะครับ ตัว Connecter นี่มันก็จะมีส่วนสำคัญแล้วก็ความแข็งแรงแนวแกนนะครับ ฉะนั้นเราจะใช้ 2 ส่วนมารวมกัน นอกจากเราใช้ เราก็ยังทำเป็น 3 Models มาด้วยนะครับ จริง ๆ ก็จะแล้วจากการศึกษานี้เราก็จะเลือก Connecter ที่เราต้องการได้ ในลักษณะการเชื่อมต่อในท้องตลาดนี่ ก็จะมีอยู่ 2 แบบ คือจะเป็นเรื่อง p ซึ่งจากการทดสอบของเรานี่ แบบ P2P นี่ให้ผลที่ดีกว่า นอกจากนั้นการเรียงของตัวของวงแหวนแต่ละวงนี่ การเรียงตัวจะเรียงตัวกัน หรือจะมีการเยื้องก็จะมีผลต่อการหุบแล้วการกาง หรือเราเรียกว่า Shortcut การหดสั้นลงของ Stent ด้วย โดยรวมด้วยนะครับ ซึ่งทั้งหมดนี่ก็ทำให้เราได้รูปแบบของ Strng ที่เราได้มาจากการ Optimization Connecter แบบ E2P จะเป็นส่วนจบอขแล้วก็ตัวแผงงาน ก็จะตอนนี้ก็ Design เสร็จแล้วนะครับ ก็อยู่ในช่วงการผลิตนะครับ ก็ต้องรอการผลิตอยู่น่ะครับ โดยที่มีการผลิดที่ประเทศญี่ปุ่น ใช้ Long Materalนะครับ หลังจากนั้นพอได้ตัวStent กลับมานะครับ ใช้เวลาประมาณ 3 เดือนนะครับ ก็ช่วงประมาณเดือนกุมภาพันธ์นี่ ก็จะเริ่มการทดสอบได้ตามมาตรฐานของผลิตภัณฑ์นะครับ แล้วก็มาตรฐาน Complatetivity รวมทั้งทำ ISO 13485 สำหรับการวิจัยด้วยนะครับ หลักจากนั้นก็จะทำการทดลองในสัตว์ จริง ๆ ที่มีในส่วนที่มาร์กไว้จุดหนึ่งตอนเดือน November นี่ เราได้ยื่น Ethic นะครับ เราก็ทำแผน Ethic ไปแล้ว อยู่ระหว่างการพิจารณาที่งธรรมศาสตร์ ก็จบการทดลองในสัตว์ก็จะเข้าสู่การทดลองในมนุษย์ต่อไปครับ</w:t>
      </w:r>
    </w:p>
    <w:p>
      <w:pPr>
        <w:pStyle w:val="BodyText"/>
      </w:pPr>
      <w:r>
        <w:t xml:space="preserve">(ศาสตราจารย์ ดร.ไพรัช) จบหรือยัง กวิน Referry เขา Comment อะไรเรื่องศูนย์สัตว์ทดลองจุฬาฯ อะไร เราใช้ธรรมศาสตร์อยู่</w:t>
      </w:r>
    </w:p>
    <w:p>
      <w:pPr>
        <w:pStyle w:val="BodyText"/>
      </w:pPr>
      <w:r>
        <w:t xml:space="preserve">(ผู้เข้าร่วมประชุมชาย) ก็คือมีการคุยศูนย์สัตว์เราได้คุยกันมานานแล้ว คือ ที่กรรมการเขาแนะนำจุฬาฯ ก็คือเราพูดถึงว่าท้ายที่สุดก่อนไปสู่คนนี่ ถ้าเป็นไปได้ เราอยากจะทดลองกับสัตว์ใหยหมู ก็คือหัวใจหมูใกล้เคียงกับหัวใจคนทดลองในกระต่ายนี่ เราต้องใส่ที่เส้นเลือดขา มันก็จะมีลักษณะการใส่บางอย่างไม่เหมือนกัน เส้นเลือดขาวมันไม่เต้นน่ะครับ เอ่อ คุณหมออยากคอมเมนท์ในสัตว์ใหญ่ก่อนก็จะดี ซึ่งตอนแรกเราวางแผนว่าจะไปทำสัตว์ใหญ่ซึ่งเนื่องจากโควิดก็เลยทำให้เราเดินทางไม่ได้ อาจารย์ก็แนะนำถ้าอย่างนั้นน่ะ ที่จุฬาฯ ทำได้ แต่เราก็ติดต่ออยู่ แต่ทั้งนี้ทั้งนั้นก็แยกเป็น 2 ส่วน เป็นการทดลองเพื่อดูประสิทธิภาพในการรักษาของ Stent คือ เราใส่เข้าไปและเราเลี้ยงกระต่ายดูไปได้ 3เดือน 6 เดือน การกลับมาติดตามซ้ำหรือไม่ แต่ว่าในหมูนี่เราจะไม่เลี้ยงยาวเกินไป เพราะว่ามันแพงแค่ว่าการใส่ต่าง ๆ Peak-to-Peak ในจุดที่เราต้องการได้หรือเปล่านะครับ</w:t>
      </w:r>
    </w:p>
    <w:p>
      <w:pPr>
        <w:pStyle w:val="BodyText"/>
      </w:pPr>
      <w:r>
        <w:t xml:space="preserve">(ศาสตราจารย์ ดร.ไพรัช) โอ.เค. แล้วที่ว่าเนื่องจากโควิดนี่ มันจะ Delay ไปเยอะไหมกวิน</w:t>
      </w:r>
    </w:p>
    <w:p>
      <w:pPr>
        <w:pStyle w:val="BodyText"/>
      </w:pPr>
      <w:r>
        <w:t xml:space="preserve">(ผู้เข้าร่วมประชุมชาย) คือ ณ ตอนนี้มันดีเลย์ไปเดือนหนึ่งครับ หลังจากนี้มันจะดีเลย์เยอะหรือเปล่ามันก็จะอยู่กับการขนส่ง เพราะว่า Stent ทั้งหมดนี่มันผลิตที่ญี่ปุ่น ของมันนำเข้ามาไม่ได้เนื่องจากการขนส่งอะไรต่าง ๆ มันอาจจะทำให้ Dely โอ.เค. ไหม เชิญท่านกรรมการมีอะไรจะ Comment ไหมครับ คือ เรามีกรรมการที่เป็นผู้ดูแลอยู่ใช่ไหมกวิน</w:t>
      </w:r>
    </w:p>
    <w:p>
      <w:pPr>
        <w:pStyle w:val="BodyText"/>
      </w:pPr>
      <w:r>
        <w:t xml:space="preserve">(ผู้เข้าร่วมประชุมชาย) ใช่ครับ</w:t>
      </w:r>
    </w:p>
    <w:p>
      <w:pPr>
        <w:pStyle w:val="BodyText"/>
      </w:pPr>
      <w:r>
        <w:t xml:space="preserve">(ศาสตราจารย์ ดร.ไพรัช) ท่านเป็นผู้เชี่ยวชาญ คือแล้วท่านคอมเมนท์ได้เลย เพราะว่าถ้ามันจบแล้ว เราจะได้ไม่ต้องไปมาก ถ้าผ่านสัตว์แล้วก็เข้าไปในคน แต่เวลาทดสอบในคนนี่ ก็ถือว่าเป็น ต้องขอ Ftic485 เป็น ISO 13485 พาร์ทวิจัยให้เสร็จก่อนครับ</w:t>
      </w:r>
    </w:p>
    <w:p>
      <w:pPr>
        <w:pStyle w:val="BodyText"/>
      </w:pPr>
      <w:r>
        <w:t xml:space="preserve">(ศาสตราจารย์ ดร.ไพรัช) แล้วตอนสมมติว่ามันสำเร็จแล้วนี่ หรือผลิตอยู่ที่ญี่ปุ่น ที่คุยกับบริษัทเอกชน ที่รวมโครงการด้วยนะครับ คือ เบื้องต้นหลังจากจบโครงการแล้วจะมีการผลิตที่ญี่ปุ่นช่วงเวลาหนึ่งนะครับ แล้วในระหว่างนั้นนี่ เขาจะลงทุนเครื่องจักร เราจะนำกลับมาผลิตในประเทศไทยนะครับ</w:t>
      </w:r>
    </w:p>
    <w:p>
      <w:pPr>
        <w:pStyle w:val="BodyText"/>
      </w:pPr>
      <w:r>
        <w:t xml:space="preserve">(ศาสตราจารย์ ดร.ไพรัช) โอ.เค. ไหม แล้วมันเข้าบัญชีนวัตกรรมได้ไหม</w:t>
      </w:r>
    </w:p>
    <w:p>
      <w:pPr>
        <w:pStyle w:val="BodyText"/>
      </w:pPr>
      <w:r>
        <w:t xml:space="preserve">(ดร.กวิน) ผลิตอยู่ที่ญี่ปุ่นได้ครับอาจารย์</w:t>
      </w:r>
    </w:p>
    <w:p>
      <w:pPr>
        <w:pStyle w:val="BodyText"/>
      </w:pPr>
      <w:r>
        <w:t xml:space="preserve">(ศาสตราจารย์ ดร.ไพรัช) โอ.เค. ครับผมไม่มีอะไรครับ วันนี้กรรมการท่านอื่นมีอะไรไหมคะ วันทนีย์วันนี้มาขออะไรนะ</w:t>
      </w:r>
    </w:p>
    <w:p>
      <w:pPr>
        <w:pStyle w:val="BodyText"/>
      </w:pPr>
      <w:r>
        <w:t xml:space="preserve">(อาจารย์วันทนีย์) ประเด็นเพื่อพิจารณานะคะ เห็นชอบความก้าวหน้าโคึรครั้งที่ 2 นะคะ สนับสนุน in cash ปีที่ 2 งวดที่ 1 ไม่เกิน 1/355,000 บาทค่ะ</w:t>
      </w:r>
    </w:p>
    <w:p>
      <w:pPr>
        <w:pStyle w:val="BodyText"/>
      </w:pPr>
      <w:r>
        <w:t xml:space="preserve">(ศาสตราจารย์ ดร.ไพรัช) มีเงินวันทนีย์</w:t>
      </w:r>
    </w:p>
    <w:p>
      <w:pPr>
        <w:pStyle w:val="BodyText"/>
      </w:pPr>
      <w:r>
        <w:t xml:space="preserve">(อาจารย์วันทนีย์) ค่อยแคะค่ะ เดี๋ยวแคะให้ค่ะ เดี๋ยวแคะกระปุกให้ค่ะ</w:t>
      </w:r>
    </w:p>
    <w:p>
      <w:pPr>
        <w:pStyle w:val="BodyText"/>
      </w:pPr>
      <w:r>
        <w:t xml:space="preserve">(ศาสตราจารย์ ดร.ไพรัช) ไปต่อรองเมื่อกี้กิตติเหลือตั้งเยอะ อาจารย์</w:t>
      </w:r>
    </w:p>
    <w:p>
      <w:pPr>
        <w:pStyle w:val="BodyText"/>
      </w:pPr>
      <w:r>
        <w:t xml:space="preserve">(ศาสตราจารย์ ดร.ไพรัช) โอ.เค. นะครับ ถ้าไม่อะไรก็อนุมัตินะครับ</w:t>
      </w:r>
    </w:p>
    <w:p>
      <w:pPr>
        <w:pStyle w:val="BodyText"/>
      </w:pPr>
      <w:r>
        <w:t xml:space="preserve">(ดร.กวิน) ครับ ขอบคุณครับ</w:t>
      </w:r>
    </w:p>
    <w:p>
      <w:pPr>
        <w:pStyle w:val="BodyText"/>
      </w:pPr>
      <w:r>
        <w:t xml:space="preserve">(อาจารย์วันทนีย์) ก็จะเป็น Digital Solution สำหรับเทคโนโลยีการเข้าถึงและใช้ประโยชน์ได้ สิ่งอำนวยความสะดวกนะคะ โครงการ ต. 4 โครงการพัฒนาระบบช่วยการเรียนรู้สำหรับบุคคลที่บกพร่องทางการเรียนรู้ของดร. อรอินทรา ภู่ประเสริฐนะคะ โครงการนี้ก็มาได้รายงานความก้าวหน้านะคะ ประมาณ 2 ท่าน ก็คือ แพทย์หญิง มธุรดา ประทุมกระโทด ราชานุกูลนะคะ ก็คือ รศ.ดร.วิภาวรรณ อยู่เย็น นะคะ ผู้เชี่ยวชาญนะคะ ก็จะมีผลพิจารณาในด้านวิชาการนะคะ ผู้เชี่ยวชาญมีความเห็นดังนี้นะคะ ผู้เชี่ยวชาญมีความพร้อมในการทดสอบแอปพลิเคชันแจกรูปสะกดคำกับกลุ่มนักเรียนที่มีปัญหา แต่เนื่องจากสถานการโควิดทำให้แผนการทดสอบมีความล่าช้า 2. อยู่ระหว่างการเจรจาหน่วยงานรับสิทธิ์ในการถ่ายทอดระบบบริการช่วยเขียนภาษาไทยตามจิตภาพนะคะ 3. ดำเนินงานปรับปรุงชุดซอฟต์แวร์ 1 แพคเกจนะคะ ผลการพิจารนาเห็นว่าเป็นไปตามแผนนะคะ ความก้าวหน้าในเชิงพัฒนาและใช้ประโยชน์ ผู้เชี่ยวชาญเห็นว่าแอปพลิเคชันแบบแจกรูปสะกดคำมีประโยชน์ในภาคสนาม และระบบช่วยการเขียนภาษาไทยตามจินตภาพ สามารถนำไปใช้ในเชิงอุตสาหกรรมได้ ปัญหาก็คือมีความล่าช้าเนื่องจากสถานการณ์โควิดนะคะ แนวทางการแก้ไขก็คือขยายเวลาการวิจัย เนื่องจากต้องทดสอบกับกลุ่มนักเรียนนะคะ กิจกรรมการใช้งบประมาณก็ถือว่าสอดคล้องกับกิจกรรมนะคะ การประเมินเห็นว่ามีความก้าวหน้าเป็นลำดับ คาดว่าจะสำเร็จตามแผน เพื่อประโยชน์แก่ครูและนักเรียน ที่มีความกพร่องทางการเรียนรู้ด้านการอ่านและการเขียน เพื่อที่จะได้ใช้เทคโนโลยีเพิ่มทักษะด้านการอ่านและการเขียน เห็นควรสนับสนุนนะคะ ข้อเสนอแนะ เห็นควร พิจารณา ขยายเวลาลงภาคสนามเนื่องจากสถานการณ์ COVID-19 นักวิจัยได้เสนอขอปรับแผนนะคะ โครงการนี้มีระยะเวลาดำเนินโครงการ 5 ตุลาคม 61 ถึง 4 เมษายน 65 นะคะ โครงการก็จะขอปรับแผน โครงการส่งมอบนะคะ ตามแผนงานในหน้าที่ 8 นะคะ การส่งมอบ ในปีที่ล่าช้าก็คือ 64 นะคะ ก็จะขอปรับแผน ปี 64 นะคะ แล้วก็ 65 ค่ะ ตามแผนงานน่ะค่ะ ค่ะ ก็เรียนเสนอท่านกรรมการพิจารณาค่ะ</w:t>
      </w:r>
    </w:p>
    <w:p>
      <w:pPr>
        <w:pStyle w:val="BodyText"/>
      </w:pPr>
      <w:r>
        <w:t xml:space="preserve">(ศาสตราจารย์ ดร.ไพรัช) แล้วมีอะไรเสนออีกไหม จะให้กรรมการ Comment ใช่ไหม หรืออย่างไร</w:t>
      </w:r>
    </w:p>
    <w:p>
      <w:pPr>
        <w:pStyle w:val="BodyText"/>
      </w:pPr>
      <w:r>
        <w:t xml:space="preserve">(อาจารย์วันทนีย์) การนำเสนอไหมคะ</w:t>
      </w:r>
    </w:p>
    <w:p>
      <w:pPr>
        <w:pStyle w:val="BodyText"/>
      </w:pPr>
      <w:r>
        <w:t xml:space="preserve">(ผู้เข้าร่วมประชุมหญิง) เรียนท่านประธานแล้วก็คณะกรรมการ และตามที่อาจารย์วันทนีย์ได้นำเสนอค่ะ ไม่ได้มีอะไรเพิ่มเติม จะมีแค่ส่วนของที่การพิจารณาปรับแผนงานน่ะค่ะ จะเป็นในส่วนของแผนงานเรื่องการส่งมอบ แล้วก็เรื่องผลผลิตอย่างเดียว เนื่องจากภาคสนามของตัวแอปพลิเคชันได้รับรายงานสรุปผลมาแล้ว เรียบร้อยแล้วค่ะ</w:t>
      </w:r>
    </w:p>
    <w:p>
      <w:pPr>
        <w:pStyle w:val="BodyText"/>
      </w:pPr>
      <w:r>
        <w:t xml:space="preserve">(ศาสตราจารย์ ดร.ไพรัช) แล้วอันนี้ตามแผน เดิมมัน… เราก็เดิม ก็จะไปขอ 65 ปีไหนนะครับ</w:t>
      </w:r>
    </w:p>
    <w:p>
      <w:pPr>
        <w:pStyle w:val="BodyText"/>
      </w:pPr>
      <w:r>
        <w:t xml:space="preserve">(ผู้เข้าร่วมประชุมหญิง) เดิมตัวมี 2 ตัวนะคะ ตัวที่เป็นต้นแบบอุตสาหกรรม จะขอปรับมาเป็นส่งมอบเป็นปีนี้ค่ะ 2564 64 แล้วก็ตัวแอปพลิเคชันไม่ใช่ปีนี้</w:t>
      </w:r>
    </w:p>
    <w:p>
      <w:pPr>
        <w:pStyle w:val="BodyText"/>
      </w:pPr>
      <w:r>
        <w:t xml:space="preserve">(ผู้เข้าร่วมประชุมหญิง) ค่ะ</w:t>
      </w:r>
    </w:p>
    <w:p>
      <w:pPr>
        <w:pStyle w:val="BodyText"/>
      </w:pPr>
      <w:r>
        <w:t xml:space="preserve">(อาจารย์วันทนีย์) ปีงบประมาณนี้ค่ะ</w:t>
      </w:r>
    </w:p>
    <w:p>
      <w:pPr>
        <w:pStyle w:val="BodyText"/>
      </w:pPr>
      <w:r>
        <w:t xml:space="preserve">(ผู้เข้าร่วมประชุมหญิง) ค่ะ</w:t>
      </w:r>
    </w:p>
    <w:p>
      <w:pPr>
        <w:pStyle w:val="BodyText"/>
      </w:pPr>
      <w:r>
        <w:t xml:space="preserve">(ศาสตราจารย์ ดร.ไพรัช) ปีงบประมาณนี้ก็ปีงบประมาณ 64 ค่ะ ปีงบประมาณ นั่นละ แหม บอกปี 64 นึกว่างบประมาณ</w:t>
      </w:r>
    </w:p>
    <w:p>
      <w:pPr>
        <w:pStyle w:val="BodyText"/>
      </w:pPr>
      <w:r>
        <w:t xml:space="preserve">(ผู้เข้าร่วมประชุมหญิง) แล้วก็ตัวแอปพลิเคชันแจกรูปสะกดคำน่ะค่ะ ก็จะชิดไปเป็นปี ค่ะ ก็จะเป็น</w:t>
      </w:r>
    </w:p>
    <w:p>
      <w:pPr>
        <w:pStyle w:val="BodyText"/>
      </w:pPr>
      <w:r>
        <w:t xml:space="preserve">(ศาสตราจารย์ ดร.ไพรัช) นั่นก็คือปี 66 นั่นเอง 66 น่ะ ปี 65 ค่ะ</w:t>
      </w:r>
    </w:p>
    <w:p>
      <w:pPr>
        <w:pStyle w:val="BodyText"/>
      </w:pPr>
      <w:r>
        <w:t xml:space="preserve">(ศาสตราจารย์ ดร.ไพรัช) 65 มันงบประมาณน่ะ แต่ของจริงมัน…</w:t>
      </w:r>
    </w:p>
    <w:p>
      <w:pPr>
        <w:pStyle w:val="BodyText"/>
      </w:pPr>
      <w:r>
        <w:t xml:space="preserve">(อาจารย์วันทนีย์) ปีงบประมาณ…</w:t>
      </w:r>
    </w:p>
    <w:p>
      <w:pPr>
        <w:pStyle w:val="BodyText"/>
      </w:pPr>
      <w:r>
        <w:t xml:space="preserve">(อาจารย์วันทนีย์) ค่ะ อาจารย์ ค่ะ</w:t>
      </w:r>
    </w:p>
    <w:p>
      <w:pPr>
        <w:pStyle w:val="BodyText"/>
      </w:pPr>
      <w:r>
        <w:t xml:space="preserve">(ศาสตราจารย์ ดร.ไพรัช) ปีงบประมาณ อาจารย์คะ จริง ๆ เขาเสร็จหมดแล้วค่ะ มันมีประเด็นเรื่องการจะเป็ฌนต้น อุตสาหกรรม เนื่องจากช่วงที่ผ่านมามันเกิดโควิดมันเกิดโควิดทีนี้ บริษัทที่จะมารับถ่ายทอดสิทธิ์น่ะค่ะ เรื่องของการขยาย ก็เลยยัง Delก็เลยทำให้ขึ้นต้นแบบไม่ได้ ก็เลยขอขยับมาเป็นปีนี้… ปีถัดไปค่ะ</w:t>
      </w:r>
    </w:p>
    <w:p>
      <w:pPr>
        <w:pStyle w:val="BodyText"/>
      </w:pPr>
      <w:r>
        <w:t xml:space="preserve">(ศาสตราจารย์ ดร.ไพรัช) ที่มันเป็นซอฟต์แวร์ทั้งหมดใช่ไหม</w:t>
      </w:r>
    </w:p>
    <w:p>
      <w:pPr>
        <w:pStyle w:val="BodyText"/>
      </w:pPr>
      <w:r>
        <w:t xml:space="preserve">(อาจารย์วันทนีย์) ค่ะ</w:t>
      </w:r>
    </w:p>
    <w:p>
      <w:pPr>
        <w:pStyle w:val="BodyText"/>
      </w:pPr>
      <w:r>
        <w:t xml:space="preserve">(ศาสตราจารย์ ดร.ไพรัช) มันเป็นทั้ง Word เสียงมันเลยฟังไม่ค่อยชัด มันช่วยอ่าน หรือมันอะไร</w:t>
      </w:r>
    </w:p>
    <w:p>
      <w:pPr>
        <w:pStyle w:val="BodyText"/>
      </w:pPr>
      <w:r>
        <w:t xml:space="preserve">(ผู้เข้าร่วมประชุมหญิง) ตัวอีก 2 ตัว ที่กำลังพัฒนาปัจจุบันจะเป็นตัวช่วยเขียนกับที่ช่วยอ่าน</w:t>
      </w:r>
    </w:p>
    <w:p>
      <w:pPr>
        <w:pStyle w:val="BodyText"/>
      </w:pPr>
      <w:r>
        <w:t xml:space="preserve">(ศาสตราจารย์ ดร.ไพรัช) ที่เขียนมันมีมานานแล้ว อันนี้มันต่าง ตัวใหม่ ช่วยเขียนในระดับประโยคน่ะค่ะ ไม่ใช่ระดับคำ</w:t>
      </w:r>
    </w:p>
    <w:p>
      <w:pPr>
        <w:pStyle w:val="BodyText"/>
      </w:pPr>
      <w:r>
        <w:t xml:space="preserve">(ศาสตราจารย์ ดร.ไพรัช) โอ.เค. แล้วช่วยอ่านมันช่วยอย่างไรครับ</w:t>
      </w:r>
    </w:p>
    <w:p>
      <w:pPr>
        <w:pStyle w:val="BodyText"/>
      </w:pPr>
      <w:r>
        <w:t xml:space="preserve">(คุณอรอินทรา) ช่วยสะกดคำศัพท์ให้เด็ก ที่จะเป็นการอ่านในระดับต่อไปค่ะ</w:t>
      </w:r>
    </w:p>
    <w:p>
      <w:pPr>
        <w:pStyle w:val="BodyText"/>
      </w:pPr>
      <w:r>
        <w:t xml:space="preserve">(ศาสตราจารย์ ดร.ไพรัช) มีการอ่านให้เด็กหรืออย่างไร</w:t>
      </w:r>
    </w:p>
    <w:p>
      <w:pPr>
        <w:pStyle w:val="BodyText"/>
      </w:pPr>
      <w:r>
        <w:t xml:space="preserve">(ผู้เข้าร่วมประชุมหญิง) จะมีการ… มันจะเป็นใช้ควบคู่กับตัวบัตรคำน่ะค่ะ ตัว Application จะช่วยควบคู่กับบัตรคำ ชมพูนี่จะเป็นบัตรคำ แล้วเราก็เอา sSmart Phone ไปสแกนตัว QR Code น่ะค่ะ แล้วก็จะแสดงผลค่ะ</w:t>
      </w:r>
    </w:p>
    <w:p>
      <w:pPr>
        <w:pStyle w:val="BodyText"/>
      </w:pPr>
      <w:r>
        <w:t xml:space="preserve">(ศาสตราจารย์ ดร.ไพรัช) โอ.เค. ผมก็ว่าเป็นโปรเจ็กดีไม่ได้มีอะไรขัดข้อง กับคนเยอะไหม</w:t>
      </w:r>
    </w:p>
    <w:p>
      <w:pPr>
        <w:pStyle w:val="BodyText"/>
      </w:pPr>
      <w:r>
        <w:t xml:space="preserve">(อาจารย์วันทนีย์) อาจารย์คะ ตอนนี้เรามีตัวอย่าง แล้วก็มีมูลนิธิเด็ก lD มาติดต่อที่จะขอรับ ถ่ายทอด ลิขสิทธิ์ไปนะคะ เราจะให้มูลนิธิเอาไปแจกจ่ายน่ะค่ะ</w:t>
      </w:r>
    </w:p>
    <w:p>
      <w:pPr>
        <w:pStyle w:val="BodyText"/>
      </w:pPr>
      <w:r>
        <w:t xml:space="preserve">(ศาสตราจารย์ ดร.ไพรัช) ไม่ต้องรอเอกชนใช่ไหม ก็ถือว่าเป็นมูลนิธิเขาซื้อสิทธิ์ไปรับถ่ายทอดสิทธิ์ไปค่ะ จะซื้อสิทธิ์เราหรือ แล้วเอกชนเป็นอย่างไร</w:t>
      </w:r>
    </w:p>
    <w:p>
      <w:pPr>
        <w:pStyle w:val="BodyText"/>
      </w:pPr>
      <w:r>
        <w:t xml:space="preserve">(อาจารย์วันทนีย์) ค่ะ ตอนแรกจะเป็นบริษัทค่ะ ตอนนี้เปลี่ยนเป็นมูลนิธิ ประสานมิตรค่ะ</w:t>
      </w:r>
    </w:p>
    <w:p>
      <w:pPr>
        <w:pStyle w:val="BodyText"/>
      </w:pPr>
      <w:r>
        <w:t xml:space="preserve">(ศาสตราจารย์ ดร.ไพรัช) ก็ไม่ติดขัดแล้วสิ อย่างนั้นก็เดินเรื่องได้น่ะสิ</w:t>
      </w:r>
    </w:p>
    <w:p>
      <w:pPr>
        <w:pStyle w:val="BodyText"/>
      </w:pPr>
      <w:r>
        <w:t xml:space="preserve">(อาจารย์วันทนีย์) เขาถึงจะมาซื้อค่ะ</w:t>
      </w:r>
    </w:p>
    <w:p>
      <w:pPr>
        <w:pStyle w:val="BodyText"/>
      </w:pPr>
      <w:r>
        <w:t xml:space="preserve">(ศาสตราจารย์ ดร.ไพรัช) โอ.เค. ไม่ได้ติดขัดเรื่อง ค่ะ ๆ ตอนนี้ ไม่ติดแล้วค่ะ ค่ะ</w:t>
      </w:r>
    </w:p>
    <w:p>
      <w:pPr>
        <w:pStyle w:val="BodyText"/>
      </w:pPr>
      <w:r>
        <w:t xml:space="preserve">(ศาสตราจารย์ ดร.ไพรัช) โอ.เค. ผมไม่มีอะไรขัดข้อง กรรมการมีอะไรไหมครับ โอ.เค. เชิญเลขาฯ</w:t>
      </w:r>
    </w:p>
    <w:p>
      <w:pPr>
        <w:pStyle w:val="BodyText"/>
      </w:pPr>
      <w:r>
        <w:t xml:space="preserve">(อาจารย์วันทนีย์) ค่ะ นะคะ ก็เห็นชอบประเด็นเพื่อพิจารณา ก็คือเห็นชอบ แล้วก็สนับสนุนงบประมาณในปีที่ 3 งวดที่ 1 1,236,000 บาท กับเห็นชอบกับแผนโครงการค่ะ ต่อไปเป็นวาระที่ 4 ค่ะ วาระที่ 4 เป็นเรื่องขออนุญาตรายงานความก้าวหน้าการดำเนินงานของศูนย์วิจัย A-MEDวันนี้ทีมการใช้ประโยชน์ทีมวิจัย จะมานำเสนอการก้าวหน้าการขยายผล ผลงานวิจัยของโครงการ Big Rock นะคะ เป็นเรื่องของการคิด</w:t>
      </w:r>
    </w:p>
    <w:p>
      <w:pPr>
        <w:pStyle w:val="BodyText"/>
      </w:pPr>
      <w:r>
        <w:t xml:space="preserve">(ศาสตราจารย์ ดร.ไพรัช) เชิญครับ อยู่ใช่ไหม</w:t>
      </w:r>
    </w:p>
    <w:p>
      <w:pPr>
        <w:pStyle w:val="BodyText"/>
      </w:pPr>
      <w:r>
        <w:t xml:space="preserve">(ผู้เข้าร่วมประชุมหญิง) สวัสดีค่ะ</w:t>
      </w:r>
    </w:p>
    <w:p>
      <w:pPr>
        <w:pStyle w:val="BodyText"/>
      </w:pPr>
      <w:r>
        <w:t xml:space="preserve">(ศาสตราจารย์ ดร.ไพรัช) แนนอยู่ช่วยฟังด้วย</w:t>
      </w:r>
    </w:p>
    <w:p>
      <w:pPr>
        <w:pStyle w:val="BodyText"/>
      </w:pPr>
      <w:r>
        <w:t xml:space="preserve">(อาจารย์วันทนีย์) วันนี้คุณศรีทิพย์ คุณจ๋านะคะ จะมารายงานค่ะ</w:t>
      </w:r>
    </w:p>
    <w:p>
      <w:pPr>
        <w:pStyle w:val="BodyText"/>
      </w:pPr>
      <w:r>
        <w:t xml:space="preserve">(ศาสตราจารย์ ดร.ไพรัช) เชิญครับ</w:t>
      </w:r>
    </w:p>
    <w:p>
      <w:pPr>
        <w:pStyle w:val="BodyText"/>
      </w:pPr>
      <w:r>
        <w:t xml:space="preserve">(ผู้เข้าร่วมประชุมหญิง) สวัสดีค่ะ อาจารย์ แล้วก็สวัสดีคณะกรรมการ ทุกท่านเลยนะคะ วันนี้ก็จะขออนุญาตของการที่เราคิด Impact ของโครงการ Big Rock ในปีที่ผ่านมาค่ะ ปี 2563 นะคะ ซึ่งผลกระทบที่ได้ทั้งหมดจะเป็น KS1-A นี่ประมาณ 673 ล้านนะคะ โดยเราคิดจากผู้ที่มีปัญหาสุขภาพช่องปากนี่ ณ วันที่ X-ray นี่ครั้ง การทำรากเทียมให้กับคนไข้มากกว่า 700 คนค่ะ แล้วก็อีกกลุ่มหนึ่ง ก็คือกลุ่มทันตแพทย์ที่มากกว่า 500 คน และโรงพยาบาลที่ร่วมโครงการ 50 โครงการ ค่ะ ในส่วนนี้ก็จะมีมูลค่า KS1-B KS1D นะคะ ก็อยู่ที่ 79 ล้านค่ะ ก็จะ… อันนี้ก็คิด 2 ส่วน จากโรงพยาบาลที่ร่วมโครงการกับบริษัทเอกชนได้ค่ะ สไลด์ถัดไปเลยค่ะ ซึ่งการคำนวณน่ะค่ะ เราแบ่งก็คือมิติของผู้ที่ปัญหาสุขภาพช่องปากและสูญเสียฟัน อันนี้ผลกระทบที่เราได้นี่ ก็คือ 63 ล้านนะคะ ก็เกิดจากการดค่าใช้จ่ายให้กับผู้ป่วยที่ใช้บริการในการที่จะฉายภาพเอ็กซ์เรย์ เข้าร่วมโครงการนี่ก็ได้รับการรักษารากฟันเทียมฟรีค่ะ แล้วก็ยังมีเรื่องของคถุณภาพชีวิตของผุ้ป่วย ฃเทคโนโลยี X-Ray 3D ในการรักษาทางทันตกรแล้วก็มีเรื่องของการลดค่าใช้จ่ายในการเดินทาง โรงพยาบาลที่ในพื้นที่เขานี่ไม่มีเครื่อง 3D แล้วเขาจะต้องไปในโรงพยาบาลในศูนย์ หรือโรงพยาบาลที่มีเครื่อง ลดในส่วนนี้ค่ะ แล้วก็ในส่วนของมิติของกลุ่มทันตแพทย์ กลุ่มนี้ได้ผลกระทบมา 350 ล้านนะคะ ก็จะมีเรื่องของการที่ช่วยในการววางแผนการรักษา สรุปการรักษาให้กับคนไข้ได้ชัดเจนแล้วก็รวดเร็วขึ้น โดยระยะเวลารวมแล้วก็ยังมีเรื่องลดจำนวนศัลยแพทย์เรื่องช่องปาก เราใช้เทคโนโลยีดิจิทัลนะคะ อันนี้เรา ศัลยแพทย์ได้ 1 ท่าน และเพิ่มการทักษะเชี่ยวชาญให้กับทันตแพทย์ เชียงใหม่แล้วก็โรงพยาบาลด้วยนะคะ แล้วมาถึงเรื่องของ X-ray 3D ที่ทำให้เราได้ภาพที่ชัดเจน แล้วก็ทำให้ช่วยลดกับการรักษาที่ผิดพลาดได้ค่ะ ในส่วนมติที่ 3 คือ มติที่ของโรงพยาบาลที่เข้าร่วมโครงการนะคะ ในส่วนนี้มีมูลค่าผลกระทบนะคะ อยู่ที่ 90 ล้าน มีเรื่องของมูลค่าการลงทุน ก็จะเป็นเรื่องของการเพิ่มรายได้จากการที่โรงพยาบาลนั้นไปรับบริการให้คนไข้ที่อยู่นอกโครงการนะคะ หรือคลินิกเอกชนที่อยู่ในพื้นที่นะคะ อันนี้โรงพยาบาลก็จะมีรายได้เพิ่มนะคะ แล้วก็มีเรื่องของการรักษารากฟันเทียมที่สั้นลงนะคะ ก็สามารถทำให้เขารับลูกค้าได้มากขึ้น ในส่วนของการลงทุนก็จะมีการลงทุนเพิ่มเติมเกี่ยวกับเครื่องจักรซอฟต์แวร์ แล้วก็ด้านอาคาร สถานที่นะคะ เป็นมิติของเอกชน ส่วนนี้มีผลกระทบมากกว่า 168 ล้านนะคะ แล้วก็มูลค่าลงทุนมากกว่า 60 ล้านค่ะ ส่วนหนึ่งก็ได้จากกำไรที่เพิ่มขึ้น รายได้ที่เพิ่มจาก Change ของอุตสาหกรรมการผลิตเครื่องแพทย์ เรื่องเครื่องจักร อุปกรณ์ซอฟต์แวร์ และสถานที่ด้วยค่ะ ทีนี้ก็หน้าถัดไปค่ะ ในส่วนของเป็นการประเมินน่ะค่ะ สายทิพย์ได้ทำแบบประเมินไปให้ 50 โรงพยาบาลนะคะ แล้วก็ได้ตอบกลับมา ได้รับแบบประเมินกลับมาที่ 40 โรงพยาบาล ก็มีข้อมูลที่เราเก็บ ข้อมูลผลกระทบเชิงสังคมที่ไม่ได้ตีเป็นตัวเงินได้นะคะ แล้วก็เรื่องของคนไข้ที่เข้าถึงบริการและวิเคราะห์โรคง่ายขึ้น การมีเครื่องที่โรงพยาบาล ก็ช่วยเรื่องการส่งคนไข้ ไปที่โรงพยาบาลหรือคลินิกเอกชน ค่าใช้จ่ายของคนไข้แล้วก็มีเรื่องที่ทำให้คนไข้มีความเชื่อมั่น อันนี้แปลเป็นตัวเงินไม่ได้ เป็นที่เขียนมาในแนวทางเดียวกันเลยนะคะ ก็จะมีขอนแก่น ปัตตานี ห้วยยอด ฝาง แม่วงก์ ฯ มีอีกหลายโรงพยาบาลค่ะ ไม่ต้องมีการส่งต่อคนไข้นะคะ อันนี้คุณหมอคิดว่ามีประโยชน์มากค่ะ แล้วก็เรื่องของ จาก 300 ยอดนะคะ เรื่องการสร้างการยอมรับ และความเข้าใจในการทำงานทันตกรรมทางด้านทันตกรรมนะคะ โดยมีตัว CT เข้ามาทำการรักษา แล้วก็มีเรื่องของทำให้ช่วยขยายความสามารถของโรงพยาบาลชุมชน เพิ่มการเข้าถึงความสามารถการรักษาทำให้มีความแม่นยำ ช่วยลดความผิดพลาดในการรักษา ส่วนของโรงพยาบาลภูเวียงนะคะ รักษารากเทียมแบบติดแน่น แบบไม่ต้องการกรอฟันด้านข้างเป็นการครอบนะคะ เขามีทางเลือกในการรักษาเพิ่มขึ้น เท่าเทียมกับประชาชนในเขตเมืองที่เจริญกว่า อันนี้คุณหมอเขียนมานะคะ ส่วนอีกหน้าหนึ่งจะเป็นเรื่องของเครื่อง DentiiScan ที่ช่วยวินิจฉัยโรคและรักษา ที่มีความแม่นยำขึ้นกว่าเดิม ทำให้ขากรรไกร และใบหน้า ทำให้ผู้ป่วยมีคุณภาพมีชีวิตที่ดีขึ้น ไม่้องเดินทางไปรวมถึงทันตแพทย์ก็รักษาผู้ป่วยได้แม่นยำมากขึ้น อันนี้ของโรงพยาบาลอุตรดิตถ์นะคะ ส่วนการวินิจฉัย โรค แล้วก็ทั้งโรคทันตกรรม และก็วามผิดปกติบนใบหน้าผู้ป่วยในการทำ CT โดยไม่ต้องมีการส่งต่อค่ะ อีกตัวอย่างหนึ่งนะคะ จากโรงพยาบาลสมเด็จพระยุพราชผู้ป่วยตระหนักถึงการใส่ฟันปลอมทดแทน ทำให้ใสใจในสุขภาพเบื้องต้น ที่เข้ามารักษา แล้วก็ประเมินผลก่อนเข้าร่วมโครงการนี่ ก็ทำให้ถ่าย CT นะคะ อันนี้ก็เป็นแค่ส่วนหนึ่งตัวอย่างจากแบบสำรวจผลงกระทบทางเศรษฐกิจที่ได้ส่งไปให้ 50 โรงพยาบาล แล้วก็มีการตอบเขียนข้อมูลกลับมาให้เรา อาจารย์ก็ขออนุญาตแชร์อีก 1 เรื่องค่ะ พอดีว่าเป็นเคสที่ inbox ของ DentiiScan ที่เป็น Admin อยู่น่ะค่ะ ก็จะเป็นคนไข้ที่สอบถามมาว่า เครื่อง ที่ของสวทช. นี่ ตั้งอยู่ที่ไหนบ้าง ในกรุงเทพฯ ก็เลยแจ้งไปว่าอยู่ที่อยู่ที่สิรินธรของแก่น อยู่ที่ภูมิพลน่ะค่ะ ก็เลยถามเขาว่า เขามีประเด็นอะไร คือเขาอยู่ รักษาอยู่ที่พระนั่งเกล้า ที่โรงพยาบาลพระนั่งเกล้านี่ให้ไปทำ CT Scan จากเครื่อง ที่พระนั่งเกล้าไม่มี เขาก็เลยสอบถามว่า เขาอยากจะไปใช้เครื่องเรา ถามว่าเราอยู่ที่ไหน ถ้าอยู่ที่พระนั่งเกล้าก็ไปที่วชิรพยาบาลเพราะว่าใกล้กว่านะคะ แล้วก็ได้ประสานไปยังคุณหมอปิยะนันท์ ซึ่งประสานไปคุณหมอก็นัดวันศุกร์ คุณหมอก็นัดคนไข้เลย คนไข้ก็ไปทำการถ่าย CT ทีแผนกฟันเลย ก็เป็นความรวดเร็ว เพราะทีแรกเป็นการที่ทางพระนั่งเกล้าฯ นี่ ก็ให้ไปต่อคิว อาจจะใช้เวลานานนะคะ ทีนี้เราก็ประสานให้ว่าให้ไปที่วชิระ แล้วคุณหมอก็รับเคสนี้ มากนะคะ ก็ช่วยขอชื่อต่าง ๆ ก็ไปสแกน ได้ CT กลับบ้านไปเรียบร้อยค่ะ ถึงคนไข้ ถึงแม้จะเป็นแผนกฟันนะคะ ก็ไม่เคยสแกนไซนัส ก็เพื่อให้ได้ภาพที่ดีค่ะ อันนี้ก็เป็นเคสที่เขาเข้ามาสนใจในเพจ DentiiScan ใน Facebook ของเรา เขาก็ขอบคุณมาทางคุณหมออย่างมากนะคะ ก็ที่มีเครื่องอะไรอย่างนี้ขึ้นมา อันนี้เขาเลยว่าอันนี้เขาอาจจะ ก็ขออนุญาตไปประชาสัมพันธ์ เขาบอกยินดีมาก ๆ เพราะอันนี้เป็นประโยชน์มาก ๆ อันนี้ก็มาเล่าให้ฟังค่ะ</w:t>
      </w:r>
    </w:p>
    <w:p>
      <w:pPr>
        <w:pStyle w:val="BodyText"/>
      </w:pPr>
      <w:r>
        <w:t xml:space="preserve">(ศาสตราจารย์ ดร.ไพรัช) ฮัลโหล จบหรอ จบหรือ</w:t>
      </w:r>
    </w:p>
    <w:p>
      <w:pPr>
        <w:pStyle w:val="BodyText"/>
      </w:pPr>
      <w:r>
        <w:t xml:space="preserve">(ผู้เข้าร่วมประชุมหญิง) จบแล้วค่ะ อาจารย์ การประเมินครั้งนี้นี่ เราประเมินเอง หรือว่า สวทช. ประเมิหน</w:t>
      </w:r>
    </w:p>
    <w:p>
      <w:pPr>
        <w:pStyle w:val="BodyText"/>
      </w:pPr>
      <w:r>
        <w:t xml:space="preserve">(คุณอรอินทรา) ในส่วนของแนวคิด มิติต่าง ๆ และการคิดน่ะค่ะ ก็จะมีส่วนที่เคยทำมาบ้างแล้ว มีส่วนที่เคยหารือกับทางคุณน้ำ มีคุยกับคุณหมอด้วยค่ะ แต่ในส่วนของแบบประเมิน ก็คือเราส่งให้กับโรงพยาบาลกับคุณหมอที่ประสานงานกันน่ะค่ะ แล้วให้คุณหมอเขียนกลับมา แล้วก็นำข้อมูลต่าง ๆ ที่ได้มานี่ ก็นำมาใช้ ในการคิด Impact ว่าประเมินอันนี้เราส่งให้ใครน่ะ แล้วผลที่ได้รับจากการประเมินคืออะไร คือ การประเมินนี่มัน แล้วเราจะได้ประโยชน์อะไรจากการประเมิน</w:t>
      </w:r>
    </w:p>
    <w:p>
      <w:pPr>
        <w:pStyle w:val="BodyText"/>
      </w:pPr>
      <w:r>
        <w:t xml:space="preserve">(ผู้เข้าร่วมประชุมหญิง) ค่ะ อันนี้ก็เป็นการประเมินของ Impact อันนี้เป็นข้อมูลของ Impact ที่เราเคลมไปน่ะค่ะ</w:t>
      </w:r>
    </w:p>
    <w:p>
      <w:pPr>
        <w:pStyle w:val="BodyText"/>
      </w:pPr>
      <w:r>
        <w:t xml:space="preserve">(ศาสตราจารย์ ดร.ไพรัช) อ ของ สวทช. ใช่ไหม</w:t>
      </w:r>
    </w:p>
    <w:p>
      <w:pPr>
        <w:pStyle w:val="BodyText"/>
      </w:pPr>
      <w:r>
        <w:t xml:space="preserve">(อาจารย์วันทนีย์) เดี๋ยว</w:t>
      </w:r>
    </w:p>
    <w:p>
      <w:pPr>
        <w:pStyle w:val="BodyText"/>
      </w:pPr>
      <w:r>
        <w:t xml:space="preserve">(ศาสตราจารย์ ดร.ไพรัช) เชิญครับ</w:t>
      </w:r>
    </w:p>
    <w:p>
      <w:pPr>
        <w:pStyle w:val="BodyText"/>
      </w:pPr>
      <w:r>
        <w:t xml:space="preserve">(ผู้เข้าร่วมประชุมชาย) ถ้าการประมูลของ สวทช. ถ้าเกิน 1100 ล้านบาทน่ะจะมีคณะกรรมการซึ่งเป็นผู้บริหารของ สวทช. ซึ่งมีอาจารย์ชาตรีเปป็นประธานครับ ซึ่งจะมีการตรวจสอบคอร์สเช็กมูลนิธิโดยผู้บริหาร สวทช. และอาจารย์ชาตรีครับ แล้วก็ข้อมูล Impact ก็จะรวบรวมเป็น KTI หลักในแต่ละปี</w:t>
      </w:r>
    </w:p>
    <w:p>
      <w:pPr>
        <w:pStyle w:val="BodyText"/>
      </w:pPr>
      <w:r>
        <w:t xml:space="preserve">(ศาสตราจารย์ ดร.ไพรัช) บางทีเพื่อประโยชน์ของโครงการ ประโยชน์ของนักวิจัยถูกไหม เขาจะได้รู้ว่านักวิจัยทำอะไร ช่วยสังคมอย่างไรใช่ไหม ประโยชน์อยู่ตรงนั้นใช่ไหม</w:t>
      </w:r>
    </w:p>
    <w:p>
      <w:pPr>
        <w:pStyle w:val="BodyText"/>
      </w:pPr>
      <w:r>
        <w:t xml:space="preserve">(ผู้เข้าร่วมประชุมชาย) ใช่ครรั บล</w:t>
      </w:r>
    </w:p>
    <w:p>
      <w:pPr>
        <w:pStyle w:val="BodyText"/>
      </w:pPr>
      <w:r>
        <w:t xml:space="preserve">(อาจารย์วันทนีย์) นะคะ ก็คือหลังจากได้ผลการประเมิน โครงการนี่เขาจะมีรายชื่อนักวิจัย มีเปอร์เซ็นต์ในการมีส่วนร่วมเท่าไร เพราะฉะนั้น ผลประเมิน Impaแบ่งเป็นจำนวนลงสู่นักวิจัยน่ะค่ะ</w:t>
      </w:r>
    </w:p>
    <w:p>
      <w:pPr>
        <w:pStyle w:val="BodyText"/>
      </w:pPr>
      <w:r>
        <w:t xml:space="preserve">(ศาสตราจารย์ ดร.ไพรัช) ครับ คือผมอยากเห็นว่ามันจะออกไปนอก สวทช. ไหม แล้วทำให้แหล่งทุนเห็นเราไหม</w:t>
      </w:r>
    </w:p>
    <w:p>
      <w:pPr>
        <w:pStyle w:val="BodyText"/>
      </w:pPr>
      <w:r>
        <w:t xml:space="preserve">(อาจารย์วันทนีย์) ไม่ค่ะ อันนี้อาจารย์</w:t>
      </w:r>
    </w:p>
    <w:p>
      <w:pPr>
        <w:pStyle w:val="BodyText"/>
      </w:pPr>
      <w:r>
        <w:t xml:space="preserve">(ศาสตราจารย์ ดร.ไพรัช) ทำไมมันถึงปิดล่ะ ทำไมไม่เปิด</w:t>
      </w:r>
    </w:p>
    <w:p>
      <w:pPr>
        <w:pStyle w:val="BodyText"/>
      </w:pPr>
      <w:r>
        <w:t xml:space="preserve">(อาจารย์วันทนีย์) อันนี้ไม่ทราบค่ะอาจารย์ มันอยู่ในระบบของ สวทช.</w:t>
      </w:r>
    </w:p>
    <w:p>
      <w:pPr>
        <w:pStyle w:val="BodyText"/>
      </w:pPr>
      <w:r>
        <w:t xml:space="preserve">(ศาสตราจารย์ ดร.ไพรัช) คืออย่างนี้ ไอ้การประเมินเหล่านี้ มันน่าจะเปิดเผยให้สังคม ถ้ามันได้ แล้วจะเก็บไว้ในหิ้งทำไม วานวันทนีย์ไปถามหน่อยสิ</w:t>
      </w:r>
    </w:p>
    <w:p>
      <w:pPr>
        <w:pStyle w:val="BodyText"/>
      </w:pPr>
      <w:r>
        <w:t xml:space="preserve">(อาจารย์วันทนีย์) เดี๋ยวไปถามให้ว่าเอามาเขียนเองเป็นเรื่องอะไรเองได้ไหมค่ะ</w:t>
      </w:r>
    </w:p>
    <w:p>
      <w:pPr>
        <w:pStyle w:val="BodyText"/>
      </w:pPr>
      <w:r>
        <w:t xml:space="preserve">(ศาสตราจารย์ ดร.ไพรัช) เราก็ต้อง… คืออันนี้มันดี เราก็อยากให้สังคมเห็นว่ามันดี มันจะมีเงินมาสนับสนุนเราอีกไหม เก็บขึ้นหึ่ง</w:t>
      </w:r>
    </w:p>
    <w:p>
      <w:pPr>
        <w:pStyle w:val="BodyText"/>
      </w:pPr>
      <w:r>
        <w:t xml:space="preserve">(ผู้เข้าร่วมประชุมหญิง) เข้าใจว่ามีความรู้ไหม</w:t>
      </w:r>
    </w:p>
    <w:p>
      <w:pPr>
        <w:pStyle w:val="BodyText"/>
      </w:pPr>
      <w:r>
        <w:t xml:space="preserve">(ผู้เข้าร่วมประชุมหญิง) Impact น่าจะเอาไปใช้ประกบองบประมาณในปีถัด ๆ ไปด้วยค่ะ</w:t>
      </w:r>
    </w:p>
    <w:p>
      <w:pPr>
        <w:pStyle w:val="BodyText"/>
      </w:pPr>
      <w:r>
        <w:t xml:space="preserve">(ศาสตราจารย์ ดร.ไพรัช) ผมยังคิดว่าน่าจะเอาอันที่พิมพ์เป็นเล่มหรือเว็บไซต์ ค่ะ จริงไหม นะ อริสาไปช่วยคิดหน่อยนะ</w:t>
      </w:r>
    </w:p>
    <w:p>
      <w:pPr>
        <w:pStyle w:val="BodyText"/>
      </w:pPr>
      <w:r>
        <w:t xml:space="preserve">(ผู้เข้าร่วมประชุมชาย) อาจารย์ครับ ขออนุญาตครับ</w:t>
      </w:r>
    </w:p>
    <w:p>
      <w:pPr>
        <w:pStyle w:val="BodyText"/>
      </w:pPr>
      <w:r>
        <w:t xml:space="preserve">(ผู้เข้าร่วมประชุมชาย) ผลประเมินนี่ดีนะครับอาจารย์ แล้วก็เท่าที่ดูนี่ เป็นเสียงสะท้อนจากผู้ใช้งานจริงนะครับ ถ้าเป็นในระบบหลักประกัน ในสิทธิประโยชน์ หลักประกันนี่ เวลามี Impact เราจะไม่พูดเอง พูดเองแล้วคนไม่ค่อยเชื่อครับ ถ้ามีภาพของหมอมาพูด แล้วออกเผยแพร่ประชาสัมพันธ์ มันจะสร้างมูลค่าเพิ่มได้เยอะทีเดียวครับอาจารย์ เยอะทีเดียวที่พูดในเชิง Positive</w:t>
      </w:r>
    </w:p>
    <w:p>
      <w:pPr>
        <w:pStyle w:val="BodyText"/>
      </w:pPr>
      <w:r>
        <w:t xml:space="preserve">(ศาสตราจารย์ ดร.ไพรัช) ใช่ผมเสนอว่า วันทนีย์อันนี้เป็นข้อเสนอจากผมและกรรมการนะ อย่างคุณหมออรรถภรเผยแพร่อย่างไรนะครับ เพื่อให้เกิดประโยชน์ต่อสังคมและมีมุมกลับมานะครับ</w:t>
      </w:r>
    </w:p>
    <w:p>
      <w:pPr>
        <w:pStyle w:val="BodyText"/>
      </w:pPr>
      <w:r>
        <w:t xml:space="preserve">(อาจารย์วันทนีย์) ค่ะ อาจารย์ ผมขอเพิ่มอีกนิดหนึ่ง</w:t>
      </w:r>
    </w:p>
    <w:p>
      <w:pPr>
        <w:pStyle w:val="BodyText"/>
      </w:pPr>
      <w:r>
        <w:t xml:space="preserve">(ศาสตราจารย์ ดร.ไพรัช) หมอครับ</w:t>
      </w:r>
    </w:p>
    <w:p>
      <w:pPr>
        <w:pStyle w:val="BodyText"/>
      </w:pPr>
      <w:r>
        <w:t xml:space="preserve">(ผู้เข้าร่วมประชุมชาย) ผมได้ยินเสียงคือ ส่วนใหญ่ แต่บางคนอาจจะไปเจอเครื่องรุ่นเก่าที่ภาพอาจจะยังไม่ชัดเท่าเครื่องรุ่นใหม่ แล้วยังฝังใจเรื่องเดิม ๆ หากเครื่องรุ่นใหทม่ดีแล้ว หาหมอที่เขาเป็นคนใช้นี่ ปัจจุบันนี่ภาพคมชัด สามารถทำโน้นทำนี่ทำนั่นได้ ก็พูดกันเอง</w:t>
      </w:r>
    </w:p>
    <w:p>
      <w:pPr>
        <w:pStyle w:val="BodyText"/>
      </w:pPr>
      <w:r>
        <w:t xml:space="preserve">(อาจารย์วันทนีย์) ต้องไปหาหมอปฐวีร์</w:t>
      </w:r>
    </w:p>
    <w:p>
      <w:pPr>
        <w:pStyle w:val="BodyText"/>
      </w:pPr>
      <w:r>
        <w:t xml:space="preserve">(ศาสตราจารย์ ดร.ไพรัช) ไม่ใช่อันนี้ผมเคยเสนอ แนนอยู่ไหม</w:t>
      </w:r>
    </w:p>
    <w:p>
      <w:pPr>
        <w:pStyle w:val="BodyText"/>
      </w:pPr>
      <w:r>
        <w:t xml:space="preserve">(ผู้เข้าร่วมประชุมหญิง) อยู่ค่ะอาจารย์</w:t>
      </w:r>
    </w:p>
    <w:p>
      <w:pPr>
        <w:pStyle w:val="BodyText"/>
      </w:pPr>
      <w:r>
        <w:t xml:space="preserve">(ศาสตราจารย์ ดร.ไพรัช) คือ ผมได้เคยเสนอว่าน่าจะทำ… ผมเสนอเล็กน้อย คือน่าจะทำภาพหรืออะไร สัก 4 หน้า ผมคิดว่า จ๋า ลองไปทำต่อ เขียนหนังสือไม่ต้องหนานะ สักเล่มได้ไหม ไม่ทราบว่าคุณหมอปฐวีมีความเห็นอย่างไร คุณหมอปฐวีร์ว่าอย่างไร หมอปัฐวีร์ว่าอย่างไรครับ</w:t>
      </w:r>
    </w:p>
    <w:p>
      <w:pPr>
        <w:pStyle w:val="BodyText"/>
      </w:pPr>
      <w:r>
        <w:t xml:space="preserve">(ผู้เข้าร่วมประชุมชาย) ผมเห็นด้วยครับ มันยังขาดข้อมูลที่เข้าถึงกับในวงการทันตแพทย์กับวงการของ… ประชาชนส่วนของการที่เราจะเอาผลงานอะไรพวกนี้ออกไปนี่ สวทช. เอง ก็น่าจะมีการทำ Population ออกไปนะครับอาจารย์ ที่มันให้เห็นทำสารคดี ที่ผมเห็น สวทช. ทำบ่อยครับอาจารย์ ความเห็น เพราะว่าผมเชียร์ตลอดน่ะ ต้องให้คนอื่นพูดบ้างครับอาจารย์</w:t>
      </w:r>
    </w:p>
    <w:p>
      <w:pPr>
        <w:pStyle w:val="BodyText"/>
      </w:pPr>
      <w:r>
        <w:t xml:space="preserve">(อาจารย์วันทนีย์) ค่ะ ขอบคุณคุณหมอปฐวีร์ค่ะ</w:t>
      </w:r>
    </w:p>
    <w:p>
      <w:pPr>
        <w:pStyle w:val="BodyText"/>
      </w:pPr>
      <w:r>
        <w:t xml:space="preserve">(ผู้เข้าร่วมประชุมหญิง) ได้ค่ะอาจารย์ เดี๋ยวจะลองกับทางพี่ปูด้วยน่ะค่ะ ถ้าเราทำมาเป็นรูปแบบของภาพเคลื่อนไหว เป็นวิดีโอ เป็นสารคดีอย่างที่อาจารย์ปัฐวีร์ว่าก็น่าสนใจค่ะ</w:t>
      </w:r>
    </w:p>
    <w:p>
      <w:pPr>
        <w:pStyle w:val="BodyText"/>
      </w:pPr>
      <w:r>
        <w:t xml:space="preserve">(ศาสตราจารย์ ดร.ไพรัช) อย่างที่คุณหมออรรถพรว่าหรือหมอปฐวีร์ว่า หมอปกรณ์พูด นี่มาจากที่อื่นเยอะ แน่ล่ะ หมอปัฐวีร์อยู่ในวงเดียวกัน ไปช่วยกันคิด คือ อยากจะให้ช่วยกันทำ ประเมินแล้วเราก็ปิดแล้วก็ไปไว้ที่หึ่ง</w:t>
      </w:r>
    </w:p>
    <w:p>
      <w:pPr>
        <w:pStyle w:val="BodyText"/>
      </w:pPr>
      <w:r>
        <w:t xml:space="preserve">(อาจารย์วันทนีย์) เดี๋ยวเรื่องนี้…</w:t>
      </w:r>
    </w:p>
    <w:p>
      <w:pPr>
        <w:pStyle w:val="BodyText"/>
      </w:pPr>
      <w:r>
        <w:t xml:space="preserve">(ศาสตราจารย์ ดร.ไพรัช) ฮัลโหล ฮัลโหล</w:t>
      </w:r>
    </w:p>
    <w:p>
      <w:pPr>
        <w:pStyle w:val="BodyText"/>
      </w:pPr>
      <w:r>
        <w:t xml:space="preserve">(อาจารย์วันทนีย์) ค่ะ อาจารย์</w:t>
      </w:r>
    </w:p>
    <w:p>
      <w:pPr>
        <w:pStyle w:val="BodyText"/>
      </w:pPr>
      <w:r>
        <w:t xml:space="preserve">(ศาสตราจารย์ ดร.ไพรัช) ลองไปวางแผนดูนะครับ มันดีสำหรับเรา แล้วก็ แต่ผมเสนอว่า เป็นหนังสือ ผมคิดว่าอยากจะเป็นหนังสือแบบที่เขาวางขายหรืออะไรที่ตำราทันตกรรม ฝากคุณหมออรรถพร คุณหมอปัฐวีร์ ถ้าเรียบเรียงดีเป็นเคสต่าง ๆ แล้วเอาไปเขียนเป็นหนัในมหาลัยด้วย เดี๋ยวผมหาเงินสปอนเซอร์ให้ หมอปฐวีร์ไปคิดหน่อยได้ไหมครับ คุณหมออรรถพร พอในนั้นมาจากเชียงใหม่ ใช้เครื่อง DentiiScan มันจะได้ไปช่วยว่าบ้างว่า คนไทยก็มีความสามารถอะไรอย่างนี้นะ</w:t>
      </w:r>
    </w:p>
    <w:p>
      <w:pPr>
        <w:pStyle w:val="BodyText"/>
      </w:pPr>
      <w:r>
        <w:t xml:space="preserve">(ผู้เข้าร่วมประชุมชาย) ครับ อาจารย์ครับ</w:t>
      </w:r>
    </w:p>
    <w:p>
      <w:pPr>
        <w:pStyle w:val="BodyText"/>
      </w:pPr>
      <w:r>
        <w:t xml:space="preserve">(ศาสตราจารย์ ดร.ไพรัช) จ๋า ไปคิดนะ วว่าจะทำเผยแพร่อย่างไร แล้วนำมาเสนอเราคราวหน้านะ เป็นตำราหรืออะไร ไปหาคุณถามหมอปฐวีร์ หมอที่สอนหนังสือ</w:t>
      </w:r>
    </w:p>
    <w:p>
      <w:pPr>
        <w:pStyle w:val="BodyText"/>
      </w:pPr>
      <w:r>
        <w:t xml:space="preserve">(อาจารย์วันทนีย์) หมอปัฐวีร์ว่าอย่างไรคะ เมื่อกี้คุณหมอปัทวีย์จะคุยด้วย</w:t>
      </w:r>
    </w:p>
    <w:p>
      <w:pPr>
        <w:pStyle w:val="BodyText"/>
      </w:pPr>
      <w:r>
        <w:t xml:space="preserve">(ศาสตราจารย์ ดร.ไพรัช) หมอว่าอย่างไรครับ หมอปฐวี</w:t>
      </w:r>
    </w:p>
    <w:p>
      <w:pPr>
        <w:pStyle w:val="BodyText"/>
      </w:pPr>
      <w:r>
        <w:t xml:space="preserve">(หมอปฐวีร์) ได้ครับอาจารย์ เดี๋ยวไปคิดให้ครับอาจารย์ เพราะจริง ๆ</w:t>
      </w:r>
    </w:p>
    <w:p>
      <w:pPr>
        <w:pStyle w:val="BodyText"/>
      </w:pPr>
      <w:r>
        <w:t xml:space="preserve">(ศาสตราจารย์ ดร.ไพรัช) หมอไปคิดให้หน่อยได้ไหม ได้ไหมหมอ เขียนนะครับอาจารย์ เดี๋ยวหาน้องที่เขาทำเรื่องรังสีมาช่วยนะครับ</w:t>
      </w:r>
    </w:p>
    <w:p>
      <w:pPr>
        <w:pStyle w:val="BodyText"/>
      </w:pPr>
      <w:r>
        <w:t xml:space="preserve">(ศาสตราจารย์ ดร.ไพรัช) ดีครับ คล้าย ๆ อย่างฝรั่งเอาตำรามาให้เราเรียน เราก็ทำเองเราเองบ้างนะหมอนะ เราเก่ง</w:t>
      </w:r>
    </w:p>
    <w:p>
      <w:pPr>
        <w:pStyle w:val="BodyText"/>
      </w:pPr>
      <w:r>
        <w:t xml:space="preserve">(ศาสตราจารย์ ดร.ไพรัช) นะ จ๋าจำไว้นะ ติดต่อหมอปฐวีนะ</w:t>
      </w:r>
    </w:p>
    <w:p>
      <w:pPr>
        <w:pStyle w:val="BodyText"/>
      </w:pPr>
      <w:r>
        <w:t xml:space="preserve">(ผู้เข้าร่วมประชุมหญิง) ค่ะ หมอปัฐวีนะ โอ.เค.ไหมครับ ครบไหมครับ</w:t>
      </w:r>
    </w:p>
    <w:p>
      <w:pPr>
        <w:pStyle w:val="BodyText"/>
      </w:pPr>
      <w:r>
        <w:t xml:space="preserve">(อาจารย์วันทนีย์) ค่ะ ต่อไปเป็นวาระที่ 5 นะคะ นัดประชุมครั้งหน้านะคะ เป็นวันที่ 19 มกราคมนะคะ ช่วงบ่ายค่ะ</w:t>
      </w:r>
    </w:p>
    <w:p>
      <w:pPr>
        <w:pStyle w:val="BodyText"/>
      </w:pPr>
      <w:r>
        <w:t xml:space="preserve">(ศาสตราจารย์ ดร.ไพรัช) วันทนีย์ช่วยเอามาคราวหน้าว่า ไอ้ตอนเราจัดงาน เรื่อง Big Rock ไหม ที่จะเชิญคุณหมอมาเสวนาด้วยกันไหมนะ จ๋าไปคิดนะ ผมว่าน่าจะมี</w:t>
      </w:r>
    </w:p>
    <w:p>
      <w:pPr>
        <w:pStyle w:val="BodyText"/>
      </w:pPr>
      <w:r>
        <w:t xml:space="preserve">(อาจารย์วันทนีย์) อาจารย์เขาจะได้เสนอในงาน Session ใช่ไหมคะ</w:t>
      </w:r>
    </w:p>
    <w:p>
      <w:pPr>
        <w:pStyle w:val="BodyText"/>
      </w:pPr>
      <w:r>
        <w:t xml:space="preserve">(ศาสตราจารย์ ดร.ไพรัช) ต้องมีไม่มีไม่ได้ งานขนาดนี้ไม่มีได้อย่างไร แล้วเราอาจจะทำแบบไฮบริดก็ได้นะครับ เป็นออนไลน์บ้าง แล้วก็ปรึกษาหมอปัฐวีร์ หมออรรถพร ใครจะบรรยาย ใครจะ…</w:t>
      </w:r>
    </w:p>
    <w:p>
      <w:pPr>
        <w:pStyle w:val="BodyText"/>
      </w:pPr>
      <w:r>
        <w:t xml:space="preserve">(ผู้เข้าร่วมประชุมหญิง) ค่ะ อาจารย์คะ ขออนุญาตค่ะอาจารย์ แผนของการจัดสัมมนานี่ค่ะ ก็มีแผนที่จะจัดประมาณปลายกุมภาพันธ์น่ะค่ะ อาจารย์ที่โรงแรมอัมรีย์ดอนเมืองน่ะค่ะ ตรงข้ามสนามบินน่ะค่ะ ก็กะว่าจะมีเรื่องของ Cluu ที่เข้าไปอัพเดทความก้าวหน้า เสวนาแลกเปลี่ยนน่ะค่ะ ซึ่งอันนี้ก็มีเบื้องต้นปีที่แล้วตอนแรกน่ะค่ะ แต่พอดีติดโควิด จะจัดตั้งแต่ต้นปีค่ะ ด้วยค่ะ อาจารย์ก็มีแนะนำหัวข้อที่จะเสวนา โอ.เค. คือ ผมเสนอว่าปีหนึ่ง ๆ เราน่าจะมีเสวนาสัก 2 ครั้ง ในความเห็นผม อาจจะใช้งาน NEC</w:t>
      </w:r>
    </w:p>
    <w:p>
      <w:pPr>
        <w:pStyle w:val="BodyText"/>
      </w:pPr>
      <w:r>
        <w:t xml:space="preserve">(อาจารย์วันทนีย์) ปีนี้งาน NAC เป็นTheme เป็น BCG ค่ะ อาจารย์ DCG เครื่องมือแพทย์อาจจะมีอีก 1 เรื่องค่ะ</w:t>
      </w:r>
    </w:p>
    <w:p>
      <w:pPr>
        <w:pStyle w:val="BodyText"/>
      </w:pPr>
      <w:r>
        <w:t xml:space="preserve">(ศาสตราจารย์ ดร.ไพรัช) เราก็มีทั้งเครื่องมือแพทย์ มีทั้งรากฟัน โอ.เค. ทำไปแล้วก็ทำไป แต่ผมวางแผนให้มันทุกปีเลยได้ไหม แล้วตอนนี้ที่มันจะยืด ก็คือตอนนี้เราขึ้นคลาวด์ได้ แล้วเรา อะไรต่อะไรนี่ เอานะ โอ.เค.</w:t>
      </w:r>
    </w:p>
    <w:p>
      <w:pPr>
        <w:pStyle w:val="BodyText"/>
      </w:pPr>
      <w:r>
        <w:t xml:space="preserve">(ผู้เข้าร่วมประชุมหญิง) อาจารย์คะ นิดหนึ่งค่ะ อริสาค่ะ</w:t>
      </w:r>
    </w:p>
    <w:p>
      <w:pPr>
        <w:pStyle w:val="BodyText"/>
      </w:pPr>
      <w:r>
        <w:t xml:space="preserve">(ผู้เข้าร่วมประชุมหญิง) ทีนี้ค่ะ งาน Nac ในปีหน้าจะครบรอบที่ สวทช. ครบรอบ 30 ปีด้วยน่ะค่ะ งาน NAC เราก็จะจัดในระดับใหญ่อยู่เหมือนกัน ตอนนี้ก็อยากจะช่วยประชาสัมพันธ์ ทาง A-MED จะจัด Session อยู่น่ะค่ะ สำหรับงาน NAC น่ะค่ะ</w:t>
      </w:r>
    </w:p>
    <w:p>
      <w:pPr>
        <w:pStyle w:val="BodyText"/>
      </w:pPr>
      <w:r>
        <w:t xml:space="preserve">(ศาสตราจารย์ ดร.ไพรัช) ผมก็ยังคิดว่า แต่กุมภาพันธ์เราตัดสินไปแล้วใช่ไหม จะไปโรงแรม ค่ะ อาจารย์เนื่องจากว่าการจัดเรื่องของความสะดวกในการที่คุณหมอส่วนหนึ่งที่ต้องเดินทางมาโดยเครื่องบินน่ะค่ะ ต้องข้ามมาเลย แล้วก็ในส่วนของอื่น ๆ มีประสบการณ์ในการจัดงาน NAC นี่ คนต่าง ๆ ก็จะถูกดึงไปในหลาย ๆ ส่วนด้วยน่ะค่ะ ทั้งทีมงานด้วย แล้วในเรื่องอื่น ๆ ก็คิดว่าถ้าเราจัดโรงแรมนี่น่าจะพร้อมกว่าค่ะ อาจารย์</w:t>
      </w:r>
    </w:p>
    <w:p>
      <w:pPr>
        <w:pStyle w:val="BodyText"/>
      </w:pPr>
      <w:r>
        <w:t xml:space="preserve">(ศาสตราจารย์ ดร.ไพรัช) โอ.เค. ผมปรึกษาคุณหมอปฐวีย์เราอาจจะไม่ต้องทำหนังสือทีเดียวจบนี่ เราจะทำอะไรที่คร่าว ๆ ที่คล้าย ๆ ว่าเป็นเลกเซ ร โน๊ตก่อนได้ไหมหมอ ปัฐวีร์ แล้วค่อย ๆ อะไรอย่างนี้ แล้วค่อย ๆ Evolve</w:t>
      </w:r>
    </w:p>
    <w:p>
      <w:pPr>
        <w:pStyle w:val="BodyText"/>
      </w:pPr>
      <w:r>
        <w:t xml:space="preserve">(ผู้เข้าร่วมประชุมชาย) จริง ๆ เรื่องที่จ๋ากำลังทำครับ เรื่องที่เอาทั้ง 50 โรงพยาบาล เราสามารถที่จะขมวดทั้งหลาย ก่อนได้ครับอาจารย์ พอเป็น KN แล้วหลังจากนั้นค่อยขยายได้</w:t>
      </w:r>
    </w:p>
    <w:p>
      <w:pPr>
        <w:pStyle w:val="BodyText"/>
      </w:pPr>
      <w:r>
        <w:t xml:space="preserve">(ศาสตราจารย์ ดร.ไพรัช) คือ ผมอยากให้เห็นว่าเดือนกุมภาพันธ์นี่มันมีอะไร ที่มันมีทุกคน อะไรสักอย่างที่ไม่แพง เป็น Lecture Note เป็นอะไรลอง… คือ รวบรวมเคสมาก่อนได้ 50 แห่งใครมีอะไรได้ไหม ใครจ๋าทำได้ไหม จ๋าไปลองทำดู ทำเท่าที่คุณทำได้น่ะ</w:t>
      </w:r>
    </w:p>
    <w:p>
      <w:pPr>
        <w:pStyle w:val="BodyText"/>
      </w:pPr>
      <w:r>
        <w:t xml:space="preserve">(ผู้เข้าร่วมประชุมหญิง) ค่ะ ๆ เดี๋ยวหารืออาจารย์ปฐวี</w:t>
      </w:r>
    </w:p>
    <w:p>
      <w:pPr>
        <w:pStyle w:val="BodyText"/>
      </w:pPr>
      <w:r>
        <w:t xml:space="preserve">(ศาสตราจารย์ ดร.ไพรัช) เดี๋ยวหมอปฐวีช่วยหน่อย แล้วก็ค่อย ๆ กลายเป็นอะไร พอครบปีได้ตำราออกมาเล่ม เผยแพร่อะไรอย่างนี้ดีไหม</w:t>
      </w:r>
    </w:p>
    <w:p>
      <w:pPr>
        <w:pStyle w:val="BodyText"/>
      </w:pPr>
      <w:r>
        <w:t xml:space="preserve">(ศาสตราจารย์ ดร.ไพรัช) เพราะว่าเวอร์ชันแรกก็ไม่ต้อง Perfect น่ะ ดีไหมนะ แล้วคราวหน้ามารายงานได้ไหม จ๋า</w:t>
      </w:r>
    </w:p>
    <w:p>
      <w:pPr>
        <w:pStyle w:val="BodyText"/>
      </w:pPr>
      <w:r>
        <w:t xml:space="preserve">(ผู้เข้าร่วมประชุมหญิง) ได้ค่ะ อาจารย์ค่ะ</w:t>
      </w:r>
    </w:p>
    <w:p>
      <w:pPr>
        <w:pStyle w:val="BodyText"/>
      </w:pPr>
      <w:r>
        <w:t xml:space="preserve">(ศาสตราจารย์ ดร.ไพรัช) โอ.เค. นะครับ วันนี้ครบถ้วนหมดไหม เลขาฯ ครบไหม</w:t>
      </w:r>
    </w:p>
    <w:p>
      <w:pPr>
        <w:pStyle w:val="BodyText"/>
      </w:pPr>
      <w:r>
        <w:t xml:space="preserve">(อาจารย์วันทนีย์) ค่ะ ครบค่ะอาจารย์</w:t>
      </w:r>
    </w:p>
    <w:p>
      <w:pPr>
        <w:pStyle w:val="BodyText"/>
      </w:pPr>
      <w:r>
        <w:t xml:space="preserve">(ผู้เข้าร่วมประชุมชาย) ขออนุญาตครับ</w:t>
      </w:r>
    </w:p>
    <w:p>
      <w:pPr>
        <w:pStyle w:val="BodyText"/>
      </w:pPr>
      <w:r>
        <w:t xml:space="preserve">(ศาสตราจารย์ ดร.ไพรัช) เชิญครับ</w:t>
      </w:r>
    </w:p>
    <w:p>
      <w:pPr>
        <w:pStyle w:val="BodyText"/>
      </w:pPr>
      <w:r>
        <w:t xml:space="preserve">(ผู้เข้าร่วมประชุมชาย) ครับผม ธเนศ จาก อย. ขออนุญาต ตัวแทนหมอภารกิจเร่งด่วนนิดหนึ่งนะครับ ผมได้เรียนกับอาจารย์วันทนีย์ไว้ตั้งแต่ช่วงต้นการประชุมนะครับ พอดีว่าอยากจะขออัปเดตในส่วนของ อย. พอดีว่าเรามีการออกประกาศ ในส่วนของการขออนุญาตนะครับ สำหรับนักวิจัยที่จะผลิตเครื่องมือแพทย์น่ะครับ สำหรับไปศึกษาวิจัยในมนุษย์นะครับ ซึ่งต่อจากนี้ไปนี่ ซึ่งเมื่อก่อนนี่เราไม่ต้องขออนุญาต อย. ได้เลย แต่เนื่องจากมาตรากระทรวงที่ออกมาตามมาตรา 27 เราบังคับให้ผู้ผลิตที่จะทำการผลิต และนำเข้าเครื่องมือแพทย์ ต่อจากนี้ไปต้องมาขออนุญาต อย. แล้ว ว่าไม่ผ่าน อย. จะมีความผิดได้ เนื่องจากจะมีเงื่อนไข แล้วก็มีไคทีเรียเอกสารเยอะพอสมควร ก็ได้หารือกับทาง ผอ. กรพัฒน์นะครับ ทางฝ่ายเลขาฯ ทางฝ่ายพี่อ้อก็ได้ค่ะ อย. ครับจะขออนุญาตเข้าไปถึงกระบวนการขออนุญาตในการศึกษาและวิจัยในมนุษย์ ทาง สวทช. ทราบนะครับ พอเข้าใจว่าปัญหานี้ ทางสวทช. เหมือนกัน ในส่วนนี้ครับ</w:t>
      </w:r>
    </w:p>
    <w:p>
      <w:pPr>
        <w:pStyle w:val="BodyText"/>
      </w:pPr>
      <w:r>
        <w:t xml:space="preserve">(อาจารย์วันทนีย์) ค่ะ ๆ ขอบคุณค่ะ เดี๋ยวเรานัดนักวิจัย เพราะว่าน่าจะกระทบหลายโครงการเลยค่ะ</w:t>
      </w:r>
    </w:p>
    <w:p>
      <w:pPr>
        <w:pStyle w:val="BodyText"/>
      </w:pPr>
      <w:r>
        <w:t xml:space="preserve">(ผู้เข้าร่วมประชุมชาย) ใช่ครับ เดี๋ยวจะประสานกับพี่อ้อยอีกที ว่าจะ พากันเข้าไป</w:t>
      </w:r>
    </w:p>
    <w:p>
      <w:pPr>
        <w:pStyle w:val="BodyText"/>
      </w:pPr>
      <w:r>
        <w:t xml:space="preserve">(อาจารย์วันทนีย์) ค่ะ ๆ ขอบคุณค่ะ ค่ะ ๆ</w:t>
      </w:r>
    </w:p>
    <w:p>
      <w:pPr>
        <w:pStyle w:val="BodyText"/>
      </w:pPr>
      <w:r>
        <w:t xml:space="preserve">(ศาสตราจารย์ ดร.ไพรัช) โอ.เค. ไหมจบนะ</w:t>
      </w:r>
    </w:p>
    <w:p>
      <w:pPr>
        <w:pStyle w:val="BodyText"/>
      </w:pPr>
      <w:r>
        <w:t xml:space="preserve">(อาจารย์วันทนีย์) ค่ะ</w:t>
      </w:r>
    </w:p>
    <w:p>
      <w:pPr>
        <w:pStyle w:val="BodyText"/>
      </w:pPr>
      <w:r>
        <w:t xml:space="preserve">(ศาสตราจารย์ ดร.ไพรัช) ขอบคุณครับ ครับ</w:t>
      </w:r>
    </w:p>
    <w:p>
      <w:pPr>
        <w:pStyle w:val="BodyText"/>
      </w:pPr>
      <w:r>
        <w:t xml:space="preserve">(อาจารย์วันทนีย์) ค่ะ อาจารย์ปิดประชุมไหมคะ ปิดประชุมครับ ขอบคุณทุกท่านครับ</w:t>
      </w:r>
    </w:p>
    <w:p>
      <w:pPr>
        <w:pStyle w:val="BodyText"/>
      </w:pPr>
      <w:r>
        <w:t xml:space="preserve">(ผู้เข้าร่วมประชุมชาย) สวัสดีครับ</w:t>
      </w:r>
    </w:p>
    <w:p>
      <w:pPr>
        <w:pStyle w:val="BodyText"/>
      </w:pPr>
      <w:r>
        <w:t xml:space="preserve">(ผู้เข้าร่วมประชุมหญิง) สวัสดีค่ะ</w:t>
      </w:r>
    </w:p>
    <w:p>
      <w:pPr>
        <w:pStyle w:val="BodyText"/>
      </w:pPr>
      <w:r>
        <w:t xml:space="preserve">(ผู้เข้าร่วมประชุมชาย) สวัสดีครับ</w:t>
      </w:r>
    </w:p>
    <w:p>
      <w:pPr>
        <w:pStyle w:val="BodyText"/>
      </w:pPr>
      <w:r>
        <w:t xml:space="preserve">(ศาสตราจารย์ ดร.ไพรัช) สวัสดีทุกท่า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 คณะกรรมการเทคนิคด้านเทคโนโลยีสิ่งอำนวยความสะดวกและเครื่องมือแพทย์ครั้งที่ 9/2563</dc:title>
  <dc:creator/>
  <cp:keywords/>
  <dcterms:created xsi:type="dcterms:W3CDTF">2021-03-23T09:16:06Z</dcterms:created>
  <dcterms:modified xsi:type="dcterms:W3CDTF">2021-03-23T09: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พฤษจิกายน 2563 เวลา 13.00 น.</vt:lpwstr>
  </property>
  <property fmtid="{D5CDD505-2E9C-101B-9397-08002B2CF9AE}" pid="3" name="subtitle">
    <vt:lpwstr/>
  </property>
</Properties>
</file>